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6CA6E" w14:textId="4B8D7676" w:rsidR="00AA5949" w:rsidRPr="001973B3" w:rsidRDefault="009713BC" w:rsidP="00482C6C">
      <w:pPr>
        <w:pStyle w:val="Titlepagedate"/>
      </w:pPr>
      <w:r>
        <w:t>31-01-2025</w:t>
      </w:r>
    </w:p>
    <w:p w14:paraId="5D4D4DA0" w14:textId="0D065A92" w:rsidR="0049703A" w:rsidRPr="001973B3" w:rsidRDefault="004125FA" w:rsidP="002C67B8">
      <w:pPr>
        <w:pStyle w:val="Heading1"/>
        <w:numPr>
          <w:ilvl w:val="0"/>
          <w:numId w:val="0"/>
        </w:numPr>
        <w:spacing w:before="0" w:after="1440"/>
        <w:ind w:left="431" w:hanging="431"/>
      </w:pPr>
      <w:r w:rsidRPr="001973B3">
        <w:fldChar w:fldCharType="begin"/>
      </w:r>
      <w:r w:rsidRPr="001973B3">
        <w:instrText xml:space="preserve"> SUBJECT   \* MERGEFORMAT </w:instrText>
      </w:r>
      <w:r w:rsidRPr="001973B3">
        <w:fldChar w:fldCharType="end"/>
      </w:r>
      <w:r w:rsidR="00C665BA">
        <w:fldChar w:fldCharType="begin"/>
      </w:r>
      <w:r w:rsidR="00C665BA">
        <w:instrText xml:space="preserve"> TITLE   \* MERGEFORMAT </w:instrText>
      </w:r>
      <w:r w:rsidR="00C665BA">
        <w:fldChar w:fldCharType="separate"/>
      </w:r>
      <w:r w:rsidR="002F3C07" w:rsidRPr="001973B3">
        <w:t>GN5-</w:t>
      </w:r>
      <w:r w:rsidR="009713BC">
        <w:t>2</w:t>
      </w:r>
      <w:r w:rsidR="009713BC" w:rsidRPr="001973B3">
        <w:t xml:space="preserve"> </w:t>
      </w:r>
      <w:r w:rsidR="0045662D">
        <w:t>NETDEV</w:t>
      </w:r>
      <w:r w:rsidR="002F3C07" w:rsidRPr="001973B3">
        <w:t xml:space="preserve"> Incubator </w:t>
      </w:r>
      <w:r w:rsidR="0045662D">
        <w:t>Process Template 1</w:t>
      </w:r>
      <w:r w:rsidR="00C665BA">
        <w:fldChar w:fldCharType="end"/>
      </w:r>
    </w:p>
    <w:tbl>
      <w:tblPr>
        <w:tblW w:w="9072" w:type="dxa"/>
        <w:tblLook w:val="00A0" w:firstRow="1" w:lastRow="0" w:firstColumn="1" w:lastColumn="0" w:noHBand="0" w:noVBand="0"/>
      </w:tblPr>
      <w:tblGrid>
        <w:gridCol w:w="2269"/>
        <w:gridCol w:w="6803"/>
      </w:tblGrid>
      <w:tr w:rsidR="00A61900" w:rsidRPr="001973B3" w14:paraId="13E1D502" w14:textId="77777777" w:rsidTr="00B25B63">
        <w:tc>
          <w:tcPr>
            <w:tcW w:w="2269" w:type="dxa"/>
            <w:shd w:val="clear" w:color="auto" w:fill="auto"/>
            <w:tcMar>
              <w:left w:w="0" w:type="dxa"/>
            </w:tcMar>
          </w:tcPr>
          <w:p w14:paraId="506689FD" w14:textId="77777777" w:rsidR="00A61900" w:rsidRPr="001973B3" w:rsidRDefault="00A61900" w:rsidP="00B22412">
            <w:pPr>
              <w:pStyle w:val="DocumentInfo"/>
              <w:rPr>
                <w:lang w:val="en-GB"/>
              </w:rPr>
            </w:pPr>
            <w:bookmarkStart w:id="0" w:name="_Hlk190267321"/>
            <w:r w:rsidRPr="001973B3">
              <w:rPr>
                <w:lang w:val="en-GB"/>
              </w:rPr>
              <w:t>Grant Agreement No</w:t>
            </w:r>
            <w:bookmarkEnd w:id="0"/>
            <w:r w:rsidRPr="001973B3">
              <w:rPr>
                <w:lang w:val="en-GB"/>
              </w:rPr>
              <w:t>.:</w:t>
            </w:r>
          </w:p>
        </w:tc>
        <w:tc>
          <w:tcPr>
            <w:tcW w:w="6803" w:type="dxa"/>
            <w:shd w:val="clear" w:color="auto" w:fill="auto"/>
            <w:tcMar>
              <w:left w:w="0" w:type="dxa"/>
            </w:tcMar>
          </w:tcPr>
          <w:p w14:paraId="08C8A154" w14:textId="285EA584" w:rsidR="00A61900" w:rsidRPr="001973B3" w:rsidRDefault="009713BC" w:rsidP="00B22412">
            <w:pPr>
              <w:pStyle w:val="DocumentInfo"/>
              <w:rPr>
                <w:lang w:val="en-GB"/>
              </w:rPr>
            </w:pPr>
            <w:bookmarkStart w:id="1" w:name="_Hlk190267413"/>
            <w:r>
              <w:t>101194278</w:t>
            </w:r>
            <w:bookmarkEnd w:id="1"/>
          </w:p>
        </w:tc>
      </w:tr>
      <w:tr w:rsidR="00A61900" w:rsidRPr="001973B3" w14:paraId="7125247A" w14:textId="77777777" w:rsidTr="00B25B63">
        <w:tc>
          <w:tcPr>
            <w:tcW w:w="2269" w:type="dxa"/>
            <w:shd w:val="clear" w:color="auto" w:fill="auto"/>
            <w:tcMar>
              <w:left w:w="0" w:type="dxa"/>
            </w:tcMar>
          </w:tcPr>
          <w:p w14:paraId="59B557C3" w14:textId="0E6EE261" w:rsidR="00A61900" w:rsidRPr="001973B3" w:rsidRDefault="00A61900" w:rsidP="00B22412">
            <w:pPr>
              <w:pStyle w:val="DocumentInfo"/>
              <w:rPr>
                <w:lang w:val="en-GB"/>
              </w:rPr>
            </w:pPr>
            <w:r w:rsidRPr="001973B3">
              <w:rPr>
                <w:lang w:val="en-GB"/>
              </w:rPr>
              <w:t>Work Package</w:t>
            </w:r>
            <w:r w:rsidR="00882C47" w:rsidRPr="001973B3">
              <w:rPr>
                <w:lang w:val="en-GB"/>
              </w:rPr>
              <w:t>:</w:t>
            </w:r>
          </w:p>
        </w:tc>
        <w:tc>
          <w:tcPr>
            <w:tcW w:w="6803" w:type="dxa"/>
            <w:shd w:val="clear" w:color="auto" w:fill="auto"/>
            <w:tcMar>
              <w:left w:w="0" w:type="dxa"/>
            </w:tcMar>
          </w:tcPr>
          <w:p w14:paraId="1CF4A9DC" w14:textId="134277A3" w:rsidR="00A61900" w:rsidRPr="001973B3" w:rsidRDefault="004125FA" w:rsidP="00B22412">
            <w:pPr>
              <w:pStyle w:val="DocumentInfo"/>
              <w:rPr>
                <w:lang w:val="en-GB"/>
              </w:rPr>
            </w:pPr>
            <w:r w:rsidRPr="001973B3">
              <w:rPr>
                <w:lang w:val="en-GB"/>
              </w:rPr>
              <w:t>WP6</w:t>
            </w:r>
          </w:p>
        </w:tc>
      </w:tr>
      <w:tr w:rsidR="00A61900" w:rsidRPr="001973B3" w14:paraId="40B1F3AD" w14:textId="77777777" w:rsidTr="00B25B63">
        <w:tc>
          <w:tcPr>
            <w:tcW w:w="2269" w:type="dxa"/>
            <w:shd w:val="clear" w:color="auto" w:fill="auto"/>
            <w:tcMar>
              <w:left w:w="0" w:type="dxa"/>
            </w:tcMar>
          </w:tcPr>
          <w:p w14:paraId="38F54811" w14:textId="77777777" w:rsidR="00A61900" w:rsidRPr="001973B3" w:rsidRDefault="00A61900" w:rsidP="00B22412">
            <w:pPr>
              <w:pStyle w:val="DocumentInfo"/>
              <w:rPr>
                <w:lang w:val="en-GB"/>
              </w:rPr>
            </w:pPr>
            <w:r w:rsidRPr="001973B3">
              <w:rPr>
                <w:lang w:val="en-GB"/>
              </w:rPr>
              <w:t>Task Item:</w:t>
            </w:r>
          </w:p>
        </w:tc>
        <w:tc>
          <w:tcPr>
            <w:tcW w:w="6803" w:type="dxa"/>
            <w:shd w:val="clear" w:color="auto" w:fill="auto"/>
            <w:tcMar>
              <w:left w:w="0" w:type="dxa"/>
            </w:tcMar>
          </w:tcPr>
          <w:p w14:paraId="34DA95CF" w14:textId="520084C8" w:rsidR="00A61900" w:rsidRPr="001973B3" w:rsidRDefault="004125FA" w:rsidP="00B22412">
            <w:pPr>
              <w:pStyle w:val="DocumentInfo"/>
              <w:rPr>
                <w:lang w:val="en-GB"/>
              </w:rPr>
            </w:pPr>
            <w:r w:rsidRPr="001973B3">
              <w:rPr>
                <w:lang w:val="en-GB"/>
              </w:rPr>
              <w:t xml:space="preserve">Task </w:t>
            </w:r>
            <w:r w:rsidR="009713BC">
              <w:rPr>
                <w:lang w:val="en-GB"/>
              </w:rPr>
              <w:t>0</w:t>
            </w:r>
          </w:p>
        </w:tc>
      </w:tr>
      <w:tr w:rsidR="00A61900" w:rsidRPr="001973B3" w14:paraId="460F4FBD" w14:textId="77777777" w:rsidTr="00B25B63">
        <w:tc>
          <w:tcPr>
            <w:tcW w:w="2269" w:type="dxa"/>
            <w:shd w:val="clear" w:color="auto" w:fill="auto"/>
            <w:tcMar>
              <w:left w:w="0" w:type="dxa"/>
            </w:tcMar>
          </w:tcPr>
          <w:p w14:paraId="403F8CFA" w14:textId="77777777" w:rsidR="00A61900" w:rsidRPr="001973B3" w:rsidRDefault="00A61900" w:rsidP="00B22412">
            <w:pPr>
              <w:pStyle w:val="DocumentInfo"/>
              <w:rPr>
                <w:lang w:val="en-GB"/>
              </w:rPr>
            </w:pPr>
            <w:r w:rsidRPr="001973B3">
              <w:rPr>
                <w:lang w:val="en-GB"/>
              </w:rPr>
              <w:t>Dissemination Level:</w:t>
            </w:r>
          </w:p>
        </w:tc>
        <w:tc>
          <w:tcPr>
            <w:tcW w:w="6803" w:type="dxa"/>
            <w:shd w:val="clear" w:color="auto" w:fill="auto"/>
            <w:tcMar>
              <w:left w:w="0" w:type="dxa"/>
            </w:tcMar>
          </w:tcPr>
          <w:p w14:paraId="611036B3" w14:textId="2DB4B676" w:rsidR="00A61900" w:rsidRPr="001973B3" w:rsidRDefault="00A61900" w:rsidP="00B22412">
            <w:pPr>
              <w:pStyle w:val="DocumentInfo"/>
              <w:rPr>
                <w:lang w:val="en-GB"/>
              </w:rPr>
            </w:pPr>
            <w:r w:rsidRPr="001973B3">
              <w:rPr>
                <w:lang w:val="en-GB"/>
              </w:rPr>
              <w:t>PU (Public</w:t>
            </w:r>
            <w:r w:rsidR="004125FA" w:rsidRPr="001973B3">
              <w:rPr>
                <w:lang w:val="en-GB"/>
              </w:rPr>
              <w:t>)</w:t>
            </w:r>
          </w:p>
        </w:tc>
      </w:tr>
      <w:tr w:rsidR="006E0595" w:rsidRPr="001973B3" w14:paraId="2157A1EB" w14:textId="77777777" w:rsidTr="00B25B63">
        <w:tc>
          <w:tcPr>
            <w:tcW w:w="2269" w:type="dxa"/>
            <w:shd w:val="clear" w:color="auto" w:fill="auto"/>
            <w:tcMar>
              <w:left w:w="0" w:type="dxa"/>
            </w:tcMar>
          </w:tcPr>
          <w:p w14:paraId="19877BF4" w14:textId="01B5A709" w:rsidR="006E0595" w:rsidRPr="001973B3" w:rsidRDefault="006E0595" w:rsidP="00B22412">
            <w:pPr>
              <w:pStyle w:val="DocumentInfo"/>
              <w:rPr>
                <w:lang w:val="en-GB"/>
              </w:rPr>
            </w:pPr>
            <w:r>
              <w:rPr>
                <w:lang w:val="en-GB"/>
              </w:rPr>
              <w:t>Lead Partner:</w:t>
            </w:r>
          </w:p>
        </w:tc>
        <w:tc>
          <w:tcPr>
            <w:tcW w:w="6803" w:type="dxa"/>
            <w:shd w:val="clear" w:color="auto" w:fill="auto"/>
            <w:tcMar>
              <w:left w:w="0" w:type="dxa"/>
            </w:tcMar>
          </w:tcPr>
          <w:p w14:paraId="7DAAED1E" w14:textId="77777777" w:rsidR="006E0595" w:rsidRPr="001973B3" w:rsidRDefault="006E0595" w:rsidP="00B22412">
            <w:pPr>
              <w:pStyle w:val="DocumentInfo"/>
              <w:rPr>
                <w:lang w:val="en-GB"/>
              </w:rPr>
            </w:pPr>
          </w:p>
        </w:tc>
      </w:tr>
      <w:tr w:rsidR="00A61900" w:rsidRPr="001973B3" w14:paraId="5EE57DD8" w14:textId="77777777" w:rsidTr="00B25B63">
        <w:tc>
          <w:tcPr>
            <w:tcW w:w="2269" w:type="dxa"/>
            <w:shd w:val="clear" w:color="auto" w:fill="auto"/>
            <w:tcMar>
              <w:left w:w="0" w:type="dxa"/>
            </w:tcMar>
          </w:tcPr>
          <w:p w14:paraId="5D46BB9E" w14:textId="77777777" w:rsidR="00A61900" w:rsidRPr="001973B3" w:rsidRDefault="00A61900" w:rsidP="00B22412">
            <w:pPr>
              <w:pStyle w:val="DocumentInfo"/>
              <w:rPr>
                <w:lang w:val="en-GB"/>
              </w:rPr>
            </w:pPr>
            <w:r w:rsidRPr="001973B3">
              <w:rPr>
                <w:lang w:val="en-GB"/>
              </w:rPr>
              <w:t>Authors:</w:t>
            </w:r>
          </w:p>
        </w:tc>
        <w:tc>
          <w:tcPr>
            <w:tcW w:w="6803" w:type="dxa"/>
            <w:shd w:val="clear" w:color="auto" w:fill="auto"/>
            <w:tcMar>
              <w:left w:w="0" w:type="dxa"/>
            </w:tcMar>
          </w:tcPr>
          <w:p w14:paraId="7D9882F9" w14:textId="10F4DACD" w:rsidR="00A61900" w:rsidRPr="000F23C5" w:rsidRDefault="00A61900" w:rsidP="00B22412">
            <w:pPr>
              <w:pStyle w:val="DocumentInfo"/>
              <w:rPr>
                <w:highlight w:val="yellow"/>
                <w:lang w:val="en-GB"/>
              </w:rPr>
            </w:pPr>
          </w:p>
        </w:tc>
      </w:tr>
    </w:tbl>
    <w:p w14:paraId="67B06A44" w14:textId="77777777" w:rsidR="00494568" w:rsidRPr="001973B3" w:rsidRDefault="00494568" w:rsidP="00CA12BF">
      <w:pPr>
        <w:pStyle w:val="Abstractheading"/>
        <w:rPr>
          <w:lang w:val="en-GB"/>
        </w:rPr>
      </w:pPr>
      <w:r w:rsidRPr="001973B3">
        <w:rPr>
          <w:lang w:val="en-GB"/>
        </w:rPr>
        <w:t>Abstract</w:t>
      </w:r>
    </w:p>
    <w:p w14:paraId="2D69903B" w14:textId="1C7AB4F4" w:rsidR="005866B5" w:rsidRPr="000F23C5" w:rsidRDefault="00A05D9A" w:rsidP="00AC7B3A">
      <w:pPr>
        <w:pStyle w:val="Abstracttext"/>
        <w:rPr>
          <w:i/>
          <w:iCs/>
        </w:rPr>
      </w:pPr>
      <w:r w:rsidRPr="000F23C5">
        <w:rPr>
          <w:i/>
          <w:iCs/>
        </w:rPr>
        <w:t>&lt;</w:t>
      </w:r>
      <w:r w:rsidR="00DF1368" w:rsidRPr="000F23C5">
        <w:rPr>
          <w:i/>
          <w:iCs/>
        </w:rPr>
        <w:t>Th</w:t>
      </w:r>
      <w:r w:rsidR="009542BE" w:rsidRPr="000F23C5">
        <w:rPr>
          <w:i/>
          <w:iCs/>
        </w:rPr>
        <w:t xml:space="preserve">is document </w:t>
      </w:r>
      <w:r w:rsidR="00044D06" w:rsidRPr="000F23C5">
        <w:rPr>
          <w:i/>
          <w:iCs/>
        </w:rPr>
        <w:t>describes</w:t>
      </w:r>
      <w:r w:rsidR="009542BE" w:rsidRPr="000F23C5">
        <w:rPr>
          <w:i/>
          <w:iCs/>
        </w:rPr>
        <w:t xml:space="preserve"> the WP6 </w:t>
      </w:r>
      <w:r w:rsidR="00044D06" w:rsidRPr="000F23C5">
        <w:rPr>
          <w:i/>
          <w:iCs/>
        </w:rPr>
        <w:t>i</w:t>
      </w:r>
      <w:r w:rsidR="009542BE" w:rsidRPr="000F23C5">
        <w:rPr>
          <w:i/>
          <w:iCs/>
        </w:rPr>
        <w:t>ncubator process</w:t>
      </w:r>
      <w:r w:rsidR="00044D06" w:rsidRPr="000F23C5">
        <w:rPr>
          <w:i/>
          <w:iCs/>
        </w:rPr>
        <w:t xml:space="preserve"> </w:t>
      </w:r>
      <w:r w:rsidR="0045662D" w:rsidRPr="000F23C5">
        <w:rPr>
          <w:i/>
          <w:iCs/>
        </w:rPr>
        <w:t xml:space="preserve">Template 1 </w:t>
      </w:r>
      <w:r w:rsidR="00044D06" w:rsidRPr="000F23C5">
        <w:rPr>
          <w:i/>
          <w:iCs/>
        </w:rPr>
        <w:t>for adding new areas of work during the GN5-</w:t>
      </w:r>
      <w:r w:rsidR="009713BC" w:rsidRPr="000F23C5">
        <w:rPr>
          <w:i/>
          <w:iCs/>
        </w:rPr>
        <w:t xml:space="preserve">2 </w:t>
      </w:r>
      <w:r w:rsidR="00044D06" w:rsidRPr="000F23C5">
        <w:rPr>
          <w:i/>
          <w:iCs/>
        </w:rPr>
        <w:t>project in an agile way</w:t>
      </w:r>
      <w:r w:rsidR="009542BE" w:rsidRPr="000F23C5">
        <w:rPr>
          <w:i/>
          <w:iCs/>
        </w:rPr>
        <w:t>.</w:t>
      </w:r>
      <w:r w:rsidR="005520F4" w:rsidRPr="000F23C5">
        <w:rPr>
          <w:i/>
          <w:iCs/>
        </w:rPr>
        <w:t xml:space="preserve"> A project proposal or any questions should be sent to the NETDEV Incubator team at </w:t>
      </w:r>
      <w:hyperlink r:id="rId12" w:history="1">
        <w:r w:rsidR="005520F4" w:rsidRPr="000F23C5">
          <w:rPr>
            <w:rStyle w:val="Hyperlink"/>
            <w:i/>
            <w:iCs/>
          </w:rPr>
          <w:t>netdev-incubator@lists.geant.org</w:t>
        </w:r>
      </w:hyperlink>
      <w:r w:rsidR="005520F4" w:rsidRPr="000F23C5">
        <w:rPr>
          <w:i/>
          <w:iCs/>
        </w:rPr>
        <w:t>.</w:t>
      </w:r>
      <w:r w:rsidRPr="000F23C5">
        <w:rPr>
          <w:i/>
          <w:iCs/>
        </w:rPr>
        <w:t xml:space="preserve"> Please replace this text with the abstract of your proposal&gt;</w:t>
      </w:r>
    </w:p>
    <w:p w14:paraId="2E740E81" w14:textId="77777777" w:rsidR="005520F4" w:rsidRDefault="005520F4" w:rsidP="00AC7B3A">
      <w:pPr>
        <w:pStyle w:val="Abstracttext"/>
      </w:pPr>
    </w:p>
    <w:p w14:paraId="562F8160" w14:textId="77777777" w:rsidR="005520F4" w:rsidRDefault="005520F4" w:rsidP="00AC7B3A">
      <w:pPr>
        <w:pStyle w:val="Abstracttext"/>
      </w:pPr>
    </w:p>
    <w:p w14:paraId="6F9AB93C" w14:textId="77777777" w:rsidR="001156B7" w:rsidRPr="00A05D9A" w:rsidRDefault="001156B7" w:rsidP="000F23C5"/>
    <w:p w14:paraId="176C9D26" w14:textId="77777777" w:rsidR="001156B7" w:rsidRPr="00A05D9A" w:rsidRDefault="001156B7" w:rsidP="000F23C5"/>
    <w:p w14:paraId="61EEFD98" w14:textId="77777777" w:rsidR="001156B7" w:rsidRPr="00A05D9A" w:rsidRDefault="001156B7" w:rsidP="000F23C5"/>
    <w:p w14:paraId="5DB8208E" w14:textId="77777777" w:rsidR="001156B7" w:rsidRPr="00A05D9A" w:rsidRDefault="001156B7" w:rsidP="000F23C5"/>
    <w:p w14:paraId="6C86252C" w14:textId="77777777" w:rsidR="001156B7" w:rsidRPr="00A05D9A" w:rsidRDefault="001156B7" w:rsidP="000F23C5"/>
    <w:p w14:paraId="31EAD942" w14:textId="77777777" w:rsidR="001156B7" w:rsidRPr="00A05D9A" w:rsidRDefault="001156B7" w:rsidP="000F23C5"/>
    <w:p w14:paraId="495BD889" w14:textId="77777777" w:rsidR="001156B7" w:rsidRPr="00A05D9A" w:rsidRDefault="001156B7" w:rsidP="000F23C5"/>
    <w:p w14:paraId="783F5E5C" w14:textId="77777777" w:rsidR="001156B7" w:rsidRPr="00A05D9A" w:rsidRDefault="001156B7" w:rsidP="000F23C5"/>
    <w:p w14:paraId="5CFD0E9F" w14:textId="77777777" w:rsidR="00E01FE0" w:rsidRPr="00A05D9A" w:rsidRDefault="00E01FE0" w:rsidP="000F23C5">
      <w:pPr>
        <w:sectPr w:rsidR="00E01FE0" w:rsidRPr="00A05D9A" w:rsidSect="000127F3">
          <w:headerReference w:type="default" r:id="rId13"/>
          <w:footerReference w:type="default" r:id="rId14"/>
          <w:headerReference w:type="first" r:id="rId15"/>
          <w:footerReference w:type="first" r:id="rId16"/>
          <w:pgSz w:w="11906" w:h="16838" w:code="9"/>
          <w:pgMar w:top="1440" w:right="1440" w:bottom="1440" w:left="1440" w:header="964" w:footer="624" w:gutter="0"/>
          <w:pgNumType w:fmt="lowerRoman" w:start="1"/>
          <w:cols w:space="708"/>
          <w:titlePg/>
          <w:docGrid w:linePitch="360"/>
        </w:sectPr>
      </w:pPr>
    </w:p>
    <w:p w14:paraId="370936F6" w14:textId="796C8D97" w:rsidR="00D170F2" w:rsidRPr="001973B3" w:rsidRDefault="00D170F2" w:rsidP="00C93918">
      <w:pPr>
        <w:pStyle w:val="Appendix2"/>
        <w:numPr>
          <w:ilvl w:val="0"/>
          <w:numId w:val="0"/>
        </w:numPr>
      </w:pPr>
      <w:bookmarkStart w:id="2" w:name="_Ref129005061"/>
      <w:bookmarkStart w:id="3" w:name="_Toc129072688"/>
      <w:bookmarkStart w:id="4" w:name="_Toc97027807"/>
      <w:bookmarkStart w:id="5" w:name="_Toc393790969"/>
      <w:bookmarkStart w:id="6" w:name="_Toc430777679"/>
      <w:bookmarkStart w:id="7" w:name="_Toc118132615"/>
      <w:r w:rsidRPr="001973B3">
        <w:lastRenderedPageBreak/>
        <w:t>Template 1: NETDEV Incubator Project Proposal</w:t>
      </w:r>
      <w:bookmarkEnd w:id="2"/>
      <w:bookmarkEnd w:id="3"/>
    </w:p>
    <w:tbl>
      <w:tblPr>
        <w:tblW w:w="900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07"/>
      </w:tblGrid>
      <w:tr w:rsidR="008B40E9" w:rsidRPr="001973B3" w14:paraId="0AAFD7C8" w14:textId="77777777" w:rsidTr="001C40AF">
        <w:trPr>
          <w:trHeight w:val="106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01EC7D" w14:textId="77777777" w:rsidR="008B40E9" w:rsidRPr="001973B3" w:rsidRDefault="008B40E9" w:rsidP="005B1D16">
            <w:pPr>
              <w:spacing w:before="8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1973B3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>Template 1: NETDEV Incubator Project Proposal</w:t>
            </w:r>
          </w:p>
          <w:p w14:paraId="78F5CFB6" w14:textId="119ADD85" w:rsidR="008B40E9" w:rsidRPr="001973B3" w:rsidRDefault="008B40E9" w:rsidP="009D5EBC">
            <w:pPr>
              <w:numPr>
                <w:ilvl w:val="0"/>
                <w:numId w:val="14"/>
              </w:numPr>
              <w:spacing w:before="80" w:line="240" w:lineRule="auto"/>
              <w:ind w:left="567"/>
              <w:textAlignment w:val="baseline"/>
              <w:rPr>
                <w:rStyle w:val="BodyTextChar"/>
                <w:sz w:val="22"/>
                <w:szCs w:val="22"/>
                <w:lang w:eastAsia="en-GB"/>
              </w:rPr>
            </w:pPr>
            <w:r w:rsidRPr="00462161">
              <w:rPr>
                <w:rStyle w:val="BodyTextChar"/>
                <w:b/>
                <w:sz w:val="22"/>
                <w:szCs w:val="22"/>
                <w:lang w:eastAsia="en-GB"/>
              </w:rPr>
              <w:t>Name and Organisation</w:t>
            </w:r>
            <w:r w:rsidRPr="00462161">
              <w:rPr>
                <w:rStyle w:val="BodyTextChar"/>
                <w:sz w:val="22"/>
                <w:szCs w:val="22"/>
                <w:lang w:eastAsia="en-GB"/>
              </w:rPr>
              <w:t xml:space="preserve"> of the person that is submitting the proposal</w:t>
            </w:r>
          </w:p>
          <w:p w14:paraId="092E72E1" w14:textId="3F259CE2" w:rsidR="008B40E9" w:rsidRPr="001973B3" w:rsidRDefault="008B40E9" w:rsidP="009D5EBC">
            <w:pPr>
              <w:numPr>
                <w:ilvl w:val="0"/>
                <w:numId w:val="14"/>
              </w:numPr>
              <w:spacing w:before="80" w:line="240" w:lineRule="auto"/>
              <w:ind w:left="56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>Title</w:t>
            </w:r>
            <w:r w:rsidR="00462161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 xml:space="preserve"> - </w:t>
            </w:r>
            <w:r w:rsidRPr="001973B3">
              <w:rPr>
                <w:rFonts w:eastAsia="Times New Roman" w:cs="Calibri"/>
                <w:color w:val="000000"/>
                <w:lang w:val="en-GB" w:eastAsia="en-GB"/>
              </w:rPr>
              <w:t>Name of the proposal that describes what is being proposed. </w:t>
            </w:r>
          </w:p>
          <w:p w14:paraId="55F9DBA8" w14:textId="4D12483F" w:rsidR="008B40E9" w:rsidRPr="001973B3" w:rsidRDefault="008B40E9" w:rsidP="009D5EBC">
            <w:pPr>
              <w:numPr>
                <w:ilvl w:val="0"/>
                <w:numId w:val="14"/>
              </w:numPr>
              <w:spacing w:before="80" w:line="240" w:lineRule="auto"/>
              <w:ind w:left="56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>Rationale</w:t>
            </w:r>
            <w:r w:rsidRPr="001973B3">
              <w:rPr>
                <w:rFonts w:eastAsia="Times New Roman" w:cs="Calibri"/>
                <w:color w:val="000000"/>
                <w:lang w:val="en-GB" w:eastAsia="en-GB"/>
              </w:rPr>
              <w:t xml:space="preserve"> </w:t>
            </w:r>
            <w:r w:rsidR="00462161">
              <w:rPr>
                <w:rFonts w:eastAsia="Times New Roman" w:cs="Calibri"/>
                <w:color w:val="000000"/>
                <w:lang w:val="en-GB" w:eastAsia="en-GB"/>
              </w:rPr>
              <w:t xml:space="preserve">- </w:t>
            </w:r>
            <w:r w:rsidRPr="001973B3">
              <w:rPr>
                <w:rFonts w:eastAsia="Times New Roman" w:cs="Calibri"/>
                <w:color w:val="000000"/>
                <w:lang w:val="en-GB" w:eastAsia="en-GB"/>
              </w:rPr>
              <w:t>Describe why this work is important, which problem it solves.</w:t>
            </w:r>
          </w:p>
          <w:p w14:paraId="6D6CA587" w14:textId="1BFBBB15" w:rsidR="008B40E9" w:rsidRPr="001973B3" w:rsidRDefault="008B40E9" w:rsidP="009D5EBC">
            <w:pPr>
              <w:numPr>
                <w:ilvl w:val="0"/>
                <w:numId w:val="14"/>
              </w:numPr>
              <w:spacing w:before="80" w:line="240" w:lineRule="auto"/>
              <w:ind w:left="56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>Output</w:t>
            </w:r>
            <w:r w:rsidR="00462161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 xml:space="preserve"> - </w:t>
            </w:r>
            <w:r w:rsidRPr="001973B3">
              <w:rPr>
                <w:rFonts w:eastAsia="Times New Roman" w:cs="Calibri"/>
                <w:color w:val="000000"/>
                <w:lang w:val="en-GB" w:eastAsia="en-GB"/>
              </w:rPr>
              <w:t>Tangible and intangible outputs that will be produced as a result of this proposal. The output should be Specific, Measurable, Achievable, Resource- and Time-bound.</w:t>
            </w:r>
          </w:p>
          <w:p w14:paraId="7C1722A7" w14:textId="0C59A42C" w:rsidR="008B40E9" w:rsidRPr="001973B3" w:rsidRDefault="008B40E9" w:rsidP="009D5EBC">
            <w:pPr>
              <w:numPr>
                <w:ilvl w:val="0"/>
                <w:numId w:val="14"/>
              </w:numPr>
              <w:spacing w:before="80" w:line="240" w:lineRule="auto"/>
              <w:ind w:left="56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>Users</w:t>
            </w:r>
            <w:r w:rsidR="00462161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 xml:space="preserve"> </w:t>
            </w:r>
            <w:r w:rsidR="00462161">
              <w:rPr>
                <w:rFonts w:eastAsia="Times New Roman" w:cs="Calibri"/>
                <w:b/>
                <w:bCs/>
                <w:color w:val="000000"/>
              </w:rPr>
              <w:t xml:space="preserve">- </w:t>
            </w:r>
            <w:r w:rsidRPr="001973B3">
              <w:rPr>
                <w:rFonts w:eastAsia="Times New Roman" w:cs="Calibri"/>
                <w:color w:val="000000"/>
                <w:lang w:val="en-GB" w:eastAsia="en-GB"/>
              </w:rPr>
              <w:t>Who are the users that would use the results of this work.</w:t>
            </w:r>
          </w:p>
          <w:p w14:paraId="1E994F31" w14:textId="7ECB8089" w:rsidR="008B40E9" w:rsidRPr="001973B3" w:rsidRDefault="008B40E9" w:rsidP="009D5EBC">
            <w:pPr>
              <w:numPr>
                <w:ilvl w:val="0"/>
                <w:numId w:val="14"/>
              </w:numPr>
              <w:spacing w:before="80" w:line="240" w:lineRule="auto"/>
              <w:ind w:left="56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>Value</w:t>
            </w:r>
            <w:r w:rsidR="00462161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 xml:space="preserve"> </w:t>
            </w:r>
            <w:r w:rsidR="00462161">
              <w:rPr>
                <w:rFonts w:eastAsia="Times New Roman" w:cs="Calibri"/>
                <w:b/>
                <w:bCs/>
                <w:color w:val="000000"/>
              </w:rPr>
              <w:t xml:space="preserve">- </w:t>
            </w:r>
            <w:r w:rsidRPr="001973B3">
              <w:rPr>
                <w:rFonts w:eastAsia="Times New Roman" w:cs="Calibri"/>
                <w:color w:val="000000"/>
                <w:lang w:val="en-GB" w:eastAsia="en-GB"/>
              </w:rPr>
              <w:t>Describe the value that the proposal will provide to the users.</w:t>
            </w:r>
          </w:p>
          <w:p w14:paraId="7A7FBB47" w14:textId="53A99EE1" w:rsidR="008B40E9" w:rsidRPr="001973B3" w:rsidRDefault="008B40E9" w:rsidP="009D5EBC">
            <w:pPr>
              <w:numPr>
                <w:ilvl w:val="0"/>
                <w:numId w:val="14"/>
              </w:numPr>
              <w:spacing w:before="80" w:line="240" w:lineRule="auto"/>
              <w:ind w:left="56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>Team</w:t>
            </w:r>
            <w:r w:rsidR="00462161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 xml:space="preserve"> </w:t>
            </w:r>
            <w:r w:rsidR="00462161">
              <w:rPr>
                <w:rFonts w:eastAsia="Times New Roman" w:cs="Calibri"/>
                <w:b/>
                <w:bCs/>
                <w:color w:val="000000"/>
              </w:rPr>
              <w:t xml:space="preserve">- </w:t>
            </w:r>
            <w:r w:rsidRPr="001973B3">
              <w:rPr>
                <w:rFonts w:eastAsia="Times New Roman" w:cs="Calibri"/>
                <w:color w:val="000000"/>
                <w:lang w:val="en-GB" w:eastAsia="en-GB"/>
              </w:rPr>
              <w:t>Organisations and names of people that will work on the proposal.</w:t>
            </w:r>
          </w:p>
          <w:p w14:paraId="114080A4" w14:textId="69C7C8F4" w:rsidR="008B40E9" w:rsidRPr="001973B3" w:rsidRDefault="008B40E9" w:rsidP="009D5EBC">
            <w:pPr>
              <w:numPr>
                <w:ilvl w:val="0"/>
                <w:numId w:val="14"/>
              </w:numPr>
              <w:spacing w:before="80" w:line="240" w:lineRule="auto"/>
              <w:ind w:left="56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>Time</w:t>
            </w:r>
            <w:r w:rsidR="00462161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 xml:space="preserve"> </w:t>
            </w:r>
            <w:r w:rsidR="00462161">
              <w:rPr>
                <w:rFonts w:eastAsia="Times New Roman" w:cs="Calibri"/>
                <w:b/>
                <w:bCs/>
                <w:color w:val="000000"/>
              </w:rPr>
              <w:t xml:space="preserve">- </w:t>
            </w:r>
            <w:r w:rsidRPr="001973B3">
              <w:rPr>
                <w:rFonts w:eastAsia="Times New Roman" w:cs="Calibri"/>
                <w:color w:val="000000"/>
                <w:lang w:val="en-GB" w:eastAsia="en-GB"/>
              </w:rPr>
              <w:t>Expected duration of this project.</w:t>
            </w:r>
          </w:p>
          <w:p w14:paraId="7293D224" w14:textId="32239501" w:rsidR="008B40E9" w:rsidRPr="001973B3" w:rsidRDefault="008B40E9" w:rsidP="009D5EBC">
            <w:pPr>
              <w:numPr>
                <w:ilvl w:val="0"/>
                <w:numId w:val="14"/>
              </w:numPr>
              <w:spacing w:before="80" w:line="240" w:lineRule="auto"/>
              <w:ind w:left="56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>Resources</w:t>
            </w:r>
            <w:r w:rsidRPr="001973B3">
              <w:rPr>
                <w:rFonts w:eastAsia="Times New Roman" w:cs="Calibri"/>
                <w:color w:val="000000"/>
                <w:lang w:val="en-GB" w:eastAsia="en-GB"/>
              </w:rPr>
              <w:t xml:space="preserve"> </w:t>
            </w:r>
            <w:r w:rsidR="00881B31">
              <w:rPr>
                <w:rFonts w:eastAsia="Times New Roman" w:cs="Calibri"/>
                <w:color w:val="000000"/>
                <w:lang w:val="en-GB" w:eastAsia="en-GB"/>
              </w:rPr>
              <w:t xml:space="preserve">- </w:t>
            </w:r>
            <w:r w:rsidRPr="001973B3">
              <w:rPr>
                <w:rFonts w:eastAsia="Times New Roman" w:cs="Calibri"/>
                <w:color w:val="000000"/>
                <w:lang w:val="en-GB" w:eastAsia="en-GB"/>
              </w:rPr>
              <w:t>Which resources and budget are needed for this project:</w:t>
            </w:r>
          </w:p>
          <w:p w14:paraId="2BF1A29E" w14:textId="0912ECC7" w:rsidR="008B40E9" w:rsidRPr="001973B3" w:rsidRDefault="008B40E9" w:rsidP="009D5EBC">
            <w:pPr>
              <w:numPr>
                <w:ilvl w:val="1"/>
                <w:numId w:val="15"/>
              </w:numPr>
              <w:spacing w:before="80" w:line="240" w:lineRule="auto"/>
              <w:ind w:left="924" w:hanging="35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color w:val="000000"/>
                <w:lang w:val="en-GB" w:eastAsia="en-GB"/>
              </w:rPr>
              <w:t>Manpower (per each individual that would participate in the team).</w:t>
            </w:r>
          </w:p>
          <w:p w14:paraId="6FF864D5" w14:textId="22283B9E" w:rsidR="008B40E9" w:rsidRPr="001973B3" w:rsidRDefault="008B40E9" w:rsidP="009D5EBC">
            <w:pPr>
              <w:numPr>
                <w:ilvl w:val="1"/>
                <w:numId w:val="15"/>
              </w:numPr>
              <w:spacing w:before="80" w:line="240" w:lineRule="auto"/>
              <w:ind w:left="924" w:hanging="35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color w:val="000000"/>
                <w:lang w:val="en-GB" w:eastAsia="en-GB"/>
              </w:rPr>
              <w:t>Equipment (needed/existing equipment, which equipment should be bought).</w:t>
            </w:r>
          </w:p>
          <w:p w14:paraId="27412CA0" w14:textId="3F80A4D1" w:rsidR="008B40E9" w:rsidRPr="001973B3" w:rsidRDefault="008B40E9" w:rsidP="009D5EBC">
            <w:pPr>
              <w:numPr>
                <w:ilvl w:val="1"/>
                <w:numId w:val="15"/>
              </w:numPr>
              <w:spacing w:before="80" w:line="240" w:lineRule="auto"/>
              <w:ind w:left="924" w:hanging="35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color w:val="000000"/>
                <w:lang w:val="en-GB" w:eastAsia="en-GB"/>
              </w:rPr>
              <w:t>Travel budget. </w:t>
            </w:r>
          </w:p>
          <w:p w14:paraId="0A59C9AC" w14:textId="77777777" w:rsidR="008B40E9" w:rsidRPr="001973B3" w:rsidRDefault="008B40E9" w:rsidP="009D5EBC">
            <w:pPr>
              <w:numPr>
                <w:ilvl w:val="1"/>
                <w:numId w:val="15"/>
              </w:numPr>
              <w:spacing w:before="80" w:line="240" w:lineRule="auto"/>
              <w:ind w:left="924" w:hanging="35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color w:val="000000"/>
                <w:lang w:val="en-GB" w:eastAsia="en-GB"/>
              </w:rPr>
              <w:t>Other (please specify).</w:t>
            </w:r>
          </w:p>
          <w:p w14:paraId="319A9344" w14:textId="49DC5EC0" w:rsidR="008B40E9" w:rsidRPr="001973B3" w:rsidRDefault="008B40E9" w:rsidP="009D5EBC">
            <w:pPr>
              <w:numPr>
                <w:ilvl w:val="0"/>
                <w:numId w:val="14"/>
              </w:numPr>
              <w:spacing w:before="80" w:line="240" w:lineRule="auto"/>
              <w:ind w:left="56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>Intellectual Property Rights (IPR)</w:t>
            </w:r>
            <w:r w:rsidR="00881B31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 xml:space="preserve"> - </w:t>
            </w:r>
            <w:r w:rsidRPr="001973B3">
              <w:rPr>
                <w:rFonts w:eastAsia="Times New Roman" w:cs="Calibri"/>
                <w:color w:val="000000"/>
                <w:lang w:val="en-GB" w:eastAsia="en-GB"/>
              </w:rPr>
              <w:t>As a proposer I declare that my submission is not infringing any IP rights of others.</w:t>
            </w:r>
          </w:p>
          <w:p w14:paraId="121071FF" w14:textId="26D010BE" w:rsidR="008B40E9" w:rsidRPr="001973B3" w:rsidRDefault="008B40E9" w:rsidP="009D5EBC">
            <w:pPr>
              <w:numPr>
                <w:ilvl w:val="1"/>
                <w:numId w:val="16"/>
              </w:numPr>
              <w:spacing w:before="80" w:line="240" w:lineRule="auto"/>
              <w:ind w:left="924" w:hanging="35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color w:val="000000"/>
                <w:lang w:val="en-GB" w:eastAsia="en-GB"/>
              </w:rPr>
              <w:t>Does any code or previous work exist that is the subject of an existing IPR? Yes / No</w:t>
            </w:r>
          </w:p>
          <w:p w14:paraId="1BF1F265" w14:textId="77777777" w:rsidR="008B40E9" w:rsidRPr="001973B3" w:rsidRDefault="008B40E9" w:rsidP="009D5EBC">
            <w:pPr>
              <w:numPr>
                <w:ilvl w:val="0"/>
                <w:numId w:val="14"/>
              </w:numPr>
              <w:spacing w:before="80" w:line="240" w:lineRule="auto"/>
              <w:ind w:left="56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>Information about gathering and processing any personal data</w:t>
            </w:r>
          </w:p>
          <w:p w14:paraId="2BECCD5B" w14:textId="77777777" w:rsidR="008B40E9" w:rsidRPr="001973B3" w:rsidRDefault="008B40E9" w:rsidP="009D5EBC">
            <w:pPr>
              <w:numPr>
                <w:ilvl w:val="1"/>
                <w:numId w:val="17"/>
              </w:numPr>
              <w:spacing w:before="80" w:line="240" w:lineRule="auto"/>
              <w:ind w:left="924" w:hanging="35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color w:val="000000"/>
                <w:lang w:val="en-GB" w:eastAsia="en-GB"/>
              </w:rPr>
              <w:t>Will you be processing any personal data for this project? Yes / No</w:t>
            </w:r>
          </w:p>
          <w:p w14:paraId="368EEC88" w14:textId="77777777" w:rsidR="008B40E9" w:rsidRPr="001973B3" w:rsidRDefault="008B40E9" w:rsidP="009D5EBC">
            <w:pPr>
              <w:numPr>
                <w:ilvl w:val="1"/>
                <w:numId w:val="17"/>
              </w:numPr>
              <w:spacing w:before="80" w:line="240" w:lineRule="auto"/>
              <w:ind w:left="924" w:hanging="35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color w:val="000000"/>
                <w:lang w:val="en-GB" w:eastAsia="en-GB"/>
              </w:rPr>
              <w:t>If Yes:</w:t>
            </w:r>
          </w:p>
          <w:p w14:paraId="2414FA65" w14:textId="77777777" w:rsidR="008B40E9" w:rsidRPr="001973B3" w:rsidRDefault="008B40E9" w:rsidP="009D5EBC">
            <w:pPr>
              <w:numPr>
                <w:ilvl w:val="2"/>
                <w:numId w:val="18"/>
              </w:numPr>
              <w:spacing w:before="80" w:line="240" w:lineRule="auto"/>
              <w:ind w:left="1378" w:hanging="35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color w:val="000000"/>
                <w:lang w:val="en-GB" w:eastAsia="en-GB"/>
              </w:rPr>
              <w:t>Which data are you processing, how, and for what purposes?</w:t>
            </w:r>
          </w:p>
          <w:p w14:paraId="53D6B820" w14:textId="1F8D2EB4" w:rsidR="008B40E9" w:rsidRPr="001973B3" w:rsidRDefault="008B40E9" w:rsidP="009D5EBC">
            <w:pPr>
              <w:numPr>
                <w:ilvl w:val="2"/>
                <w:numId w:val="18"/>
              </w:numPr>
              <w:spacing w:before="80" w:line="240" w:lineRule="auto"/>
              <w:ind w:left="1378" w:hanging="35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color w:val="000000"/>
                <w:lang w:val="en-GB" w:eastAsia="en-GB"/>
              </w:rPr>
              <w:t>Do you have a privacy notice for it?</w:t>
            </w:r>
            <w:r w:rsidR="002B2D23">
              <w:rPr>
                <w:rFonts w:eastAsia="Times New Roman" w:cs="Calibri"/>
                <w:color w:val="000000"/>
                <w:lang w:val="en-GB" w:eastAsia="en-GB"/>
              </w:rPr>
              <w:t xml:space="preserve"> If yes, please provide it.</w:t>
            </w:r>
          </w:p>
          <w:p w14:paraId="6F628FBE" w14:textId="1CB762E9" w:rsidR="008B40E9" w:rsidRPr="001973B3" w:rsidRDefault="008B40E9" w:rsidP="009D5EBC">
            <w:pPr>
              <w:numPr>
                <w:ilvl w:val="0"/>
                <w:numId w:val="14"/>
              </w:numPr>
              <w:spacing w:before="80" w:line="240" w:lineRule="auto"/>
              <w:ind w:left="56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>Contribution to an existing GÉANT project service</w:t>
            </w:r>
            <w:r w:rsidRPr="001973B3">
              <w:rPr>
                <w:rFonts w:eastAsia="Times New Roman" w:cs="Calibri"/>
                <w:color w:val="000000"/>
                <w:lang w:val="en-GB" w:eastAsia="en-GB"/>
              </w:rPr>
              <w:t xml:space="preserve"> </w:t>
            </w:r>
            <w:r w:rsidR="00E87CB0">
              <w:rPr>
                <w:rFonts w:eastAsia="Times New Roman" w:cs="Calibri"/>
                <w:color w:val="000000"/>
                <w:lang w:val="en-GB" w:eastAsia="en-GB"/>
              </w:rPr>
              <w:t xml:space="preserve">- </w:t>
            </w:r>
            <w:r w:rsidRPr="001973B3">
              <w:rPr>
                <w:rFonts w:eastAsia="Times New Roman" w:cs="Calibri"/>
                <w:color w:val="000000"/>
                <w:lang w:val="en-GB" w:eastAsia="en-GB"/>
              </w:rPr>
              <w:t>Will it create or contribute to an existing GÉANT project service? If yes, please specify which one.</w:t>
            </w:r>
          </w:p>
          <w:p w14:paraId="1D92B0F5" w14:textId="45D3B37E" w:rsidR="00F02F5B" w:rsidRDefault="008B40E9" w:rsidP="009D5EBC">
            <w:pPr>
              <w:numPr>
                <w:ilvl w:val="0"/>
                <w:numId w:val="14"/>
              </w:numPr>
              <w:spacing w:before="80" w:line="240" w:lineRule="auto"/>
              <w:ind w:left="567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1973B3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>Organisations supporting the proposal</w:t>
            </w:r>
            <w:r w:rsidR="00881B31">
              <w:rPr>
                <w:rFonts w:eastAsia="Times New Roman" w:cs="Calibri"/>
                <w:b/>
                <w:bCs/>
                <w:color w:val="000000"/>
                <w:lang w:val="en-GB" w:eastAsia="en-GB"/>
              </w:rPr>
              <w:t xml:space="preserve"> - </w:t>
            </w:r>
            <w:r w:rsidR="00F02F5B">
              <w:rPr>
                <w:rFonts w:eastAsia="Times New Roman" w:cs="Calibri"/>
                <w:color w:val="000000"/>
                <w:lang w:val="en-GB" w:eastAsia="en-GB"/>
              </w:rPr>
              <w:t>To be filled for each organisation:</w:t>
            </w:r>
          </w:p>
          <w:p w14:paraId="25546074" w14:textId="77777777" w:rsidR="00F02F5B" w:rsidRPr="00F02F5B" w:rsidRDefault="00F02F5B" w:rsidP="009D5EBC">
            <w:pPr>
              <w:numPr>
                <w:ilvl w:val="0"/>
                <w:numId w:val="19"/>
              </w:numPr>
              <w:spacing w:before="80" w:line="240" w:lineRule="auto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F02F5B">
              <w:rPr>
                <w:rFonts w:eastAsia="Times New Roman" w:cs="Calibri"/>
                <w:color w:val="000000"/>
                <w:lang w:val="en-GB" w:eastAsia="en-GB"/>
              </w:rPr>
              <w:t>Your Name:</w:t>
            </w:r>
          </w:p>
          <w:p w14:paraId="31050221" w14:textId="77777777" w:rsidR="00F02F5B" w:rsidRPr="00F02F5B" w:rsidRDefault="00F02F5B" w:rsidP="009D5EBC">
            <w:pPr>
              <w:numPr>
                <w:ilvl w:val="0"/>
                <w:numId w:val="19"/>
              </w:numPr>
              <w:spacing w:before="80" w:line="240" w:lineRule="auto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F02F5B">
              <w:rPr>
                <w:rFonts w:eastAsia="Times New Roman" w:cs="Calibri"/>
                <w:color w:val="000000"/>
                <w:lang w:val="en-GB" w:eastAsia="en-GB"/>
              </w:rPr>
              <w:t>Your Organisation:</w:t>
            </w:r>
          </w:p>
          <w:p w14:paraId="49DFE550" w14:textId="77777777" w:rsidR="00F02F5B" w:rsidRPr="00F02F5B" w:rsidRDefault="00F02F5B" w:rsidP="009D5EBC">
            <w:pPr>
              <w:numPr>
                <w:ilvl w:val="0"/>
                <w:numId w:val="19"/>
              </w:numPr>
              <w:spacing w:before="80" w:line="240" w:lineRule="auto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F02F5B">
              <w:rPr>
                <w:rFonts w:eastAsia="Times New Roman" w:cs="Calibri"/>
                <w:color w:val="000000"/>
                <w:lang w:val="en-GB" w:eastAsia="en-GB"/>
              </w:rPr>
              <w:t>Will you implement the work results in your own organisation? Yes/No</w:t>
            </w:r>
          </w:p>
          <w:p w14:paraId="2D6D05A8" w14:textId="2D17F849" w:rsidR="00F02F5B" w:rsidRPr="00F02F5B" w:rsidRDefault="00462161" w:rsidP="009D5EBC">
            <w:pPr>
              <w:numPr>
                <w:ilvl w:val="0"/>
                <w:numId w:val="19"/>
              </w:numPr>
              <w:spacing w:before="80" w:line="240" w:lineRule="auto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F02F5B">
              <w:rPr>
                <w:rFonts w:eastAsia="Times New Roman" w:cs="Calibri"/>
                <w:color w:val="000000"/>
                <w:lang w:val="en-GB" w:eastAsia="en-GB"/>
              </w:rPr>
              <w:t>How much of an FTE will your organisation dedicate to work on this project?</w:t>
            </w:r>
          </w:p>
          <w:p w14:paraId="33317059" w14:textId="0E74F41B" w:rsidR="008B40E9" w:rsidRPr="00462161" w:rsidRDefault="00462161" w:rsidP="009D5EBC">
            <w:pPr>
              <w:numPr>
                <w:ilvl w:val="0"/>
                <w:numId w:val="19"/>
              </w:numPr>
              <w:spacing w:before="80" w:line="240" w:lineRule="auto"/>
              <w:textAlignment w:val="baseline"/>
              <w:rPr>
                <w:rFonts w:eastAsia="Times New Roman" w:cs="Calibri"/>
                <w:color w:val="000000"/>
                <w:lang w:val="en-GB" w:eastAsia="en-GB"/>
              </w:rPr>
            </w:pPr>
            <w:r w:rsidRPr="00F02F5B">
              <w:rPr>
                <w:rFonts w:eastAsia="Times New Roman" w:cs="Calibri"/>
                <w:color w:val="000000"/>
                <w:lang w:val="en-GB" w:eastAsia="en-GB"/>
              </w:rPr>
              <w:t>Would you work on this proposal even if not being paid from the GN5-</w:t>
            </w:r>
            <w:r w:rsidR="00255A7E">
              <w:rPr>
                <w:rFonts w:eastAsia="Times New Roman" w:cs="Calibri"/>
                <w:color w:val="000000"/>
                <w:lang w:val="en-GB" w:eastAsia="en-GB"/>
              </w:rPr>
              <w:t>2</w:t>
            </w:r>
            <w:r w:rsidR="00255A7E" w:rsidRPr="00F02F5B">
              <w:rPr>
                <w:rFonts w:eastAsia="Times New Roman" w:cs="Calibri"/>
                <w:color w:val="000000"/>
                <w:lang w:val="en-GB" w:eastAsia="en-GB"/>
              </w:rPr>
              <w:t xml:space="preserve"> </w:t>
            </w:r>
            <w:r w:rsidRPr="00F02F5B">
              <w:rPr>
                <w:rFonts w:eastAsia="Times New Roman" w:cs="Calibri"/>
                <w:color w:val="000000"/>
                <w:lang w:val="en-GB" w:eastAsia="en-GB"/>
              </w:rPr>
              <w:t>project? Yes/No</w:t>
            </w:r>
          </w:p>
        </w:tc>
      </w:tr>
      <w:bookmarkEnd w:id="4"/>
      <w:bookmarkEnd w:id="5"/>
      <w:bookmarkEnd w:id="6"/>
      <w:bookmarkEnd w:id="7"/>
    </w:tbl>
    <w:p w14:paraId="5D7CF1A0" w14:textId="6077BAB1" w:rsidR="004E3EBF" w:rsidRDefault="004E3EBF" w:rsidP="009913C1">
      <w:pPr>
        <w:pStyle w:val="AcronymDefinition"/>
        <w:rPr>
          <w:bCs/>
        </w:rPr>
      </w:pPr>
    </w:p>
    <w:p w14:paraId="191FBB19" w14:textId="6AECF6BB" w:rsidR="005520F4" w:rsidRDefault="005520F4" w:rsidP="005520F4">
      <w:pPr>
        <w:pStyle w:val="Abstracttext"/>
      </w:pPr>
      <w:r>
        <w:t xml:space="preserve">A project proposal or any questions should be sent to </w:t>
      </w:r>
      <w:hyperlink r:id="rId17" w:history="1">
        <w:r w:rsidRPr="005520F4">
          <w:rPr>
            <w:rStyle w:val="Hyperlink"/>
          </w:rPr>
          <w:t>the NETDEV Incubator team</w:t>
        </w:r>
      </w:hyperlink>
      <w:r>
        <w:t>.</w:t>
      </w:r>
    </w:p>
    <w:p w14:paraId="6C4205B2" w14:textId="77777777" w:rsidR="005520F4" w:rsidRPr="001973B3" w:rsidRDefault="005520F4" w:rsidP="009913C1">
      <w:pPr>
        <w:pStyle w:val="AcronymDefinition"/>
        <w:rPr>
          <w:bCs/>
        </w:rPr>
      </w:pPr>
    </w:p>
    <w:sectPr w:rsidR="005520F4" w:rsidRPr="001973B3" w:rsidSect="000127F3">
      <w:headerReference w:type="default" r:id="rId18"/>
      <w:footerReference w:type="first" r:id="rId19"/>
      <w:pgSz w:w="11906" w:h="16838" w:code="9"/>
      <w:pgMar w:top="1440" w:right="1440" w:bottom="1440" w:left="1440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2C8C1" w14:textId="77777777" w:rsidR="00C665BA" w:rsidRDefault="00C665BA">
      <w:r>
        <w:separator/>
      </w:r>
    </w:p>
    <w:p w14:paraId="26AC7C44" w14:textId="77777777" w:rsidR="00C665BA" w:rsidRDefault="00C665BA"/>
    <w:p w14:paraId="422802C3" w14:textId="77777777" w:rsidR="00C665BA" w:rsidRDefault="00C665BA"/>
  </w:endnote>
  <w:endnote w:type="continuationSeparator" w:id="0">
    <w:p w14:paraId="300AABE0" w14:textId="77777777" w:rsidR="00C665BA" w:rsidRDefault="00C665BA">
      <w:r>
        <w:continuationSeparator/>
      </w:r>
    </w:p>
    <w:p w14:paraId="24708EC9" w14:textId="77777777" w:rsidR="00C665BA" w:rsidRDefault="00C665BA"/>
    <w:p w14:paraId="0D2289C4" w14:textId="77777777" w:rsidR="00C665BA" w:rsidRDefault="00C665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3DD64" w14:textId="39C4CF38" w:rsidR="002C1D39" w:rsidRPr="0032721F" w:rsidRDefault="002C1D39" w:rsidP="000358CD">
    <w:pPr>
      <w:pStyle w:val="Footer"/>
    </w:pPr>
    <w:r>
      <w:fldChar w:fldCharType="begin"/>
    </w:r>
    <w:r>
      <w:instrText xml:space="preserve"> SUBJECT   \* MERGEFORMAT </w:instrText>
    </w:r>
    <w:r>
      <w:fldChar w:fldCharType="end"/>
    </w:r>
  </w:p>
  <w:p w14:paraId="65D31197" w14:textId="3A5645AB" w:rsidR="002C1D39" w:rsidRPr="00912304" w:rsidRDefault="00C665BA" w:rsidP="000358CD">
    <w:pPr>
      <w:pStyle w:val="Footer"/>
    </w:pPr>
    <w:r>
      <w:fldChar w:fldCharType="begin"/>
    </w:r>
    <w:r>
      <w:instrText xml:space="preserve"> TITLE   \* MERGEFORMAT </w:instrText>
    </w:r>
    <w:r>
      <w:fldChar w:fldCharType="separate"/>
    </w:r>
    <w:r w:rsidR="002C1D39">
      <w:t>GN5-</w:t>
    </w:r>
    <w:r w:rsidR="00E7118B">
      <w:t>2</w:t>
    </w:r>
    <w:r w:rsidR="002C1D39">
      <w:t xml:space="preserve"> WP6 Incubator Process</w:t>
    </w:r>
    <w:r>
      <w:fldChar w:fldCharType="end"/>
    </w:r>
    <w:r w:rsidR="002C1D39" w:rsidRPr="0032721F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92" w:type="dxa"/>
      <w:tblInd w:w="-14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476"/>
      <w:gridCol w:w="7716"/>
    </w:tblGrid>
    <w:tr w:rsidR="002C1D39" w:rsidRPr="0025348A" w14:paraId="29959520" w14:textId="77777777" w:rsidTr="005B1D16">
      <w:trPr>
        <w:trHeight w:val="124"/>
      </w:trPr>
      <w:tc>
        <w:tcPr>
          <w:tcW w:w="141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  <w:hideMark/>
        </w:tcPr>
        <w:p w14:paraId="2002B0DA" w14:textId="2C0AF1C9" w:rsidR="002C1D39" w:rsidRPr="0025348A" w:rsidRDefault="002C1D39" w:rsidP="008A5FE5">
          <w:pPr>
            <w:spacing w:before="240" w:after="120"/>
            <w:rPr>
              <w:sz w:val="16"/>
            </w:rPr>
          </w:pPr>
          <w:r>
            <w:rPr>
              <w:noProof/>
              <w:sz w:val="16"/>
            </w:rPr>
            <w:drawing>
              <wp:inline distT="0" distB="0" distL="0" distR="0" wp14:anchorId="3AEA6E1B" wp14:editId="2949F049">
                <wp:extent cx="792192" cy="723900"/>
                <wp:effectExtent l="0" t="0" r="8255" b="0"/>
                <wp:docPr id="6" name="Picture 6" descr="A picture containing shap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shape&#10;&#10;Description automatically generated"/>
                        <pic:cNvPicPr/>
                      </pic:nvPicPr>
                      <pic:blipFill rotWithShape="1">
                        <a:blip r:embed="rId1"/>
                        <a:srcRect t="9810" b="-1"/>
                        <a:stretch/>
                      </pic:blipFill>
                      <pic:spPr bwMode="auto">
                        <a:xfrm>
                          <a:off x="0" y="0"/>
                          <a:ext cx="816070" cy="7457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74" w:type="dxa"/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264DD8F0" w14:textId="3F0CF26E" w:rsidR="002C1D39" w:rsidRPr="004018D5" w:rsidRDefault="002C1D39" w:rsidP="008A5FE5">
          <w:pPr>
            <w:pStyle w:val="ECFooter"/>
          </w:pPr>
          <w:r w:rsidRPr="00F22218">
            <w:t>© GÉANT Association on behalf of the GN5-</w:t>
          </w:r>
          <w:r w:rsidR="009713BC">
            <w:t>2</w:t>
          </w:r>
          <w:r w:rsidR="009713BC" w:rsidRPr="00F22218">
            <w:t xml:space="preserve"> </w:t>
          </w:r>
          <w:r w:rsidRPr="00F22218">
            <w:t xml:space="preserve">project. The research leading to these results has received funding from the European Union’s Horizon Europe research and innovation </w:t>
          </w:r>
          <w:proofErr w:type="spellStart"/>
          <w:r w:rsidRPr="00F22218">
            <w:t>programme</w:t>
          </w:r>
          <w:proofErr w:type="spellEnd"/>
          <w:r w:rsidRPr="00F22218">
            <w:t xml:space="preserve"> under Grant </w:t>
          </w:r>
          <w:r w:rsidRPr="004018D5">
            <w:t xml:space="preserve">Agreement No. </w:t>
          </w:r>
          <w:r w:rsidR="009713BC" w:rsidRPr="004018D5">
            <w:t>101194278</w:t>
          </w:r>
          <w:r w:rsidRPr="004018D5">
            <w:t xml:space="preserve"> (GN5-</w:t>
          </w:r>
          <w:r w:rsidR="009713BC" w:rsidRPr="004018D5">
            <w:t>2</w:t>
          </w:r>
          <w:r w:rsidRPr="004018D5">
            <w:t>).</w:t>
          </w:r>
        </w:p>
        <w:p w14:paraId="22476FB7" w14:textId="43BF8B3F" w:rsidR="002C1D39" w:rsidRPr="00F22218" w:rsidRDefault="002C1D39" w:rsidP="008A5FE5">
          <w:pPr>
            <w:pStyle w:val="ECFooter"/>
          </w:pPr>
          <w:r w:rsidRPr="004018D5">
            <w:t>Co-funded by the European Union. Views and opinions expressed are however those of the author(s) only</w:t>
          </w:r>
          <w:r w:rsidRPr="00F22218">
            <w:t xml:space="preserve"> and do not necessarily reflect those of the European Union. Neither the European Union nor the granting authority can be held responsible for them.</w:t>
          </w:r>
        </w:p>
      </w:tc>
    </w:tr>
  </w:tbl>
  <w:p w14:paraId="59BE5799" w14:textId="77777777" w:rsidR="002C1D39" w:rsidRPr="005E545B" w:rsidRDefault="002C1D39" w:rsidP="000358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51F0D" w14:textId="40486A7A" w:rsidR="002C1D39" w:rsidRPr="000358CD" w:rsidRDefault="002C1D39" w:rsidP="000358CD">
    <w:pPr>
      <w:pStyle w:val="Footer"/>
    </w:pPr>
    <w:r w:rsidRPr="000358CD">
      <w:rPr>
        <w:noProof/>
      </w:rPr>
      <mc:AlternateContent>
        <mc:Choice Requires="wps">
          <w:drawing>
            <wp:anchor distT="0" distB="0" distL="114300" distR="114300" simplePos="0" relativeHeight="252155904" behindDoc="0" locked="0" layoutInCell="1" allowOverlap="1" wp14:anchorId="67CAFC7E" wp14:editId="78476454">
              <wp:simplePos x="0" y="0"/>
              <wp:positionH relativeFrom="margin">
                <wp:posOffset>5293360</wp:posOffset>
              </wp:positionH>
              <wp:positionV relativeFrom="paragraph">
                <wp:posOffset>27084</wp:posOffset>
              </wp:positionV>
              <wp:extent cx="432000" cy="180000"/>
              <wp:effectExtent l="0" t="0" r="6350" b="10795"/>
              <wp:wrapNone/>
              <wp:docPr id="15" name="Text Box 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000" cy="18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C35103" w14:textId="77777777" w:rsidR="002C1D39" w:rsidRPr="0032721F" w:rsidRDefault="002C1D39" w:rsidP="0032721F">
                          <w:pPr>
                            <w:pStyle w:val="NoSpacing"/>
                            <w:jc w:val="right"/>
                            <w:rPr>
                              <w:rFonts w:asciiTheme="minorHAnsi" w:hAnsiTheme="minorHAnsi" w:cstheme="minorHAnsi"/>
                              <w:color w:val="005F89" w:themeColor="accent1" w:themeTint="E6"/>
                              <w:sz w:val="18"/>
                              <w:szCs w:val="18"/>
                            </w:rPr>
                          </w:pPr>
                          <w:r w:rsidRPr="0032721F">
                            <w:rPr>
                              <w:rFonts w:asciiTheme="minorHAnsi" w:hAnsiTheme="minorHAnsi" w:cstheme="minorHAnsi"/>
                              <w:color w:val="005F89" w:themeColor="accent1" w:themeTint="E6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32721F">
                            <w:rPr>
                              <w:rFonts w:asciiTheme="minorHAnsi" w:hAnsiTheme="minorHAnsi" w:cstheme="minorHAnsi"/>
                              <w:color w:val="005F89" w:themeColor="accent1" w:themeTint="E6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Pr="0032721F">
                            <w:rPr>
                              <w:rFonts w:asciiTheme="minorHAnsi" w:hAnsiTheme="minorHAnsi" w:cstheme="minorHAnsi"/>
                              <w:color w:val="005F89" w:themeColor="accent1" w:themeTint="E6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32721F">
                            <w:rPr>
                              <w:rFonts w:asciiTheme="minorHAnsi" w:hAnsiTheme="minorHAnsi" w:cstheme="minorHAnsi"/>
                              <w:color w:val="005F89" w:themeColor="accent1" w:themeTint="E6"/>
                              <w:sz w:val="18"/>
                              <w:szCs w:val="18"/>
                            </w:rPr>
                            <w:t>3</w:t>
                          </w:r>
                          <w:r w:rsidRPr="0032721F">
                            <w:rPr>
                              <w:rFonts w:asciiTheme="minorHAnsi" w:hAnsiTheme="minorHAnsi" w:cstheme="minorHAnsi"/>
                              <w:color w:val="005F89" w:themeColor="accent1" w:themeTint="E6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18000" tIns="0" rIns="18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CAFC7E" id="_x0000_t202" coordsize="21600,21600" o:spt="202" path="m,l,21600r21600,l21600,xe">
              <v:stroke joinstyle="miter"/>
              <v:path gradientshapeok="t" o:connecttype="rect"/>
            </v:shapetype>
            <v:shape id="Text Box 97" o:spid="_x0000_s1026" type="#_x0000_t202" style="position:absolute;margin-left:416.8pt;margin-top:2.15pt;width:34pt;height:14.15pt;z-index:252155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" filled="f" stroked="f">
              <v:textbox inset=".5mm,0,.5mm,0">
                <w:txbxContent>
                  <w:p w14:paraId="31C35103" w14:textId="77777777" w:rsidR="002C1D39" w:rsidRPr="0032721F" w:rsidRDefault="002C1D39" w:rsidP="0032721F">
                    <w:pPr>
                      <w:pStyle w:val="NoSpacing"/>
                      <w:jc w:val="right"/>
                      <w:rPr>
                        <w:rFonts w:asciiTheme="minorHAnsi" w:hAnsiTheme="minorHAnsi" w:cstheme="minorHAnsi"/>
                        <w:color w:val="005F89" w:themeColor="accent1" w:themeTint="E6"/>
                        <w:sz w:val="18"/>
                        <w:szCs w:val="18"/>
                      </w:rPr>
                    </w:pPr>
                    <w:r w:rsidRPr="0032721F">
                      <w:rPr>
                        <w:rFonts w:asciiTheme="minorHAnsi" w:hAnsiTheme="minorHAnsi" w:cstheme="minorHAnsi"/>
                        <w:color w:val="005F89" w:themeColor="accent1" w:themeTint="E6"/>
                        <w:sz w:val="18"/>
                        <w:szCs w:val="18"/>
                      </w:rPr>
                      <w:fldChar w:fldCharType="begin"/>
                    </w:r>
                    <w:r w:rsidRPr="0032721F">
                      <w:rPr>
                        <w:rFonts w:asciiTheme="minorHAnsi" w:hAnsiTheme="minorHAnsi" w:cstheme="minorHAnsi"/>
                        <w:color w:val="005F89" w:themeColor="accent1" w:themeTint="E6"/>
                        <w:sz w:val="18"/>
                        <w:szCs w:val="18"/>
                      </w:rPr>
                      <w:instrText xml:space="preserve"> PAGE </w:instrText>
                    </w:r>
                    <w:r w:rsidRPr="0032721F">
                      <w:rPr>
                        <w:rFonts w:asciiTheme="minorHAnsi" w:hAnsiTheme="minorHAnsi" w:cstheme="minorHAnsi"/>
                        <w:color w:val="005F89" w:themeColor="accent1" w:themeTint="E6"/>
                        <w:sz w:val="18"/>
                        <w:szCs w:val="18"/>
                      </w:rPr>
                      <w:fldChar w:fldCharType="separate"/>
                    </w:r>
                    <w:r w:rsidRPr="0032721F">
                      <w:rPr>
                        <w:rFonts w:asciiTheme="minorHAnsi" w:hAnsiTheme="minorHAnsi" w:cstheme="minorHAnsi"/>
                        <w:color w:val="005F89" w:themeColor="accent1" w:themeTint="E6"/>
                        <w:sz w:val="18"/>
                        <w:szCs w:val="18"/>
                      </w:rPr>
                      <w:t>3</w:t>
                    </w:r>
                    <w:r w:rsidRPr="0032721F">
                      <w:rPr>
                        <w:rFonts w:asciiTheme="minorHAnsi" w:hAnsiTheme="minorHAnsi" w:cstheme="minorHAnsi"/>
                        <w:color w:val="005F89" w:themeColor="accent1" w:themeTint="E6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C665BA">
      <w:fldChar w:fldCharType="begin"/>
    </w:r>
    <w:r w:rsidR="00C665BA">
      <w:instrText xml:space="preserve"> TITLE   \* MERGEFORMAT </w:instrText>
    </w:r>
    <w:r w:rsidR="00C665BA">
      <w:fldChar w:fldCharType="separate"/>
    </w:r>
    <w:r>
      <w:t>GN5-</w:t>
    </w:r>
    <w:r w:rsidR="00255A7E">
      <w:t xml:space="preserve">2 </w:t>
    </w:r>
    <w:r>
      <w:t>WP6 Incubator Process</w:t>
    </w:r>
    <w:r w:rsidR="00C665B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17EAC" w14:textId="77777777" w:rsidR="00C665BA" w:rsidRDefault="00C665BA">
      <w:r>
        <w:separator/>
      </w:r>
    </w:p>
  </w:footnote>
  <w:footnote w:type="continuationSeparator" w:id="0">
    <w:p w14:paraId="37FC3A4E" w14:textId="77777777" w:rsidR="00C665BA" w:rsidRDefault="00C665BA">
      <w:r>
        <w:continuationSeparator/>
      </w:r>
    </w:p>
    <w:p w14:paraId="62559368" w14:textId="77777777" w:rsidR="00C665BA" w:rsidRDefault="00C665BA"/>
    <w:p w14:paraId="0804EB28" w14:textId="77777777" w:rsidR="00C665BA" w:rsidRDefault="00C665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D75E4" w14:textId="77777777" w:rsidR="002C1D39" w:rsidRPr="007B4F35" w:rsidRDefault="002C1D39" w:rsidP="007B4F35">
    <w:pPr>
      <w:pStyle w:val="Header"/>
      <w:spacing w:after="720"/>
    </w:pPr>
    <w:r w:rsidRPr="00576DEE">
      <w:drawing>
        <wp:anchor distT="0" distB="0" distL="114300" distR="114300" simplePos="0" relativeHeight="252084224" behindDoc="0" locked="0" layoutInCell="1" allowOverlap="1" wp14:anchorId="081F46F5" wp14:editId="32F1E837">
          <wp:simplePos x="0" y="0"/>
          <wp:positionH relativeFrom="margin">
            <wp:posOffset>4799330</wp:posOffset>
          </wp:positionH>
          <wp:positionV relativeFrom="paragraph">
            <wp:posOffset>-215900</wp:posOffset>
          </wp:positionV>
          <wp:extent cx="1004400" cy="493200"/>
          <wp:effectExtent l="0" t="0" r="5715" b="2540"/>
          <wp:wrapNone/>
          <wp:docPr id="4" name="Picture 4" descr="\\CHFILE02\Folders\Francesca\My Documents\GEANT\GN4\GN4-1\Templates\geant_logo_300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CHFILE02\Folders\Francesca\My Documents\GEANT\GN4\GN4-1\Templates\geant_logo_300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400" cy="49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B4F35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41AE9" w14:textId="59F0A884" w:rsidR="002C1D39" w:rsidRPr="008E00F9" w:rsidRDefault="002C1D39" w:rsidP="00941D9F">
    <w:pPr>
      <w:pStyle w:val="Header"/>
      <w:jc w:val="right"/>
    </w:pPr>
    <w:r w:rsidRPr="00835E24">
      <w:drawing>
        <wp:inline distT="0" distB="0" distL="0" distR="0" wp14:anchorId="05665D33" wp14:editId="4312317D">
          <wp:extent cx="1424940" cy="837465"/>
          <wp:effectExtent l="0" t="0" r="3810" b="1270"/>
          <wp:docPr id="5" name="Picture 1" descr="\\CHFILE02\Folders\Francesca\My Documents\GEANT\GN4\GN4-1\Templates\geant_logo_with_strap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\\CHFILE02\Folders\Francesca\My Documents\GEANT\GN4\GN4-1\Templates\geant_logo_with_strapl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36725" cy="8443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542BA" w14:textId="77777777" w:rsidR="00E7118B" w:rsidRDefault="002C1D39" w:rsidP="0047263F">
    <w:pPr>
      <w:pStyle w:val="Header"/>
      <w:spacing w:after="720"/>
      <w:rPr>
        <w:color w:val="A6B3B3" w:themeColor="background2"/>
      </w:rPr>
    </w:pPr>
    <w:r w:rsidRPr="00D231FA">
      <w:rPr>
        <w:color w:val="A6B3B3" w:themeColor="background2"/>
      </w:rPr>
      <w:drawing>
        <wp:anchor distT="0" distB="0" distL="114300" distR="114300" simplePos="0" relativeHeight="252121088" behindDoc="0" locked="0" layoutInCell="1" allowOverlap="1" wp14:anchorId="58A03248" wp14:editId="7C8A78FC">
          <wp:simplePos x="0" y="0"/>
          <wp:positionH relativeFrom="margin">
            <wp:posOffset>4724400</wp:posOffset>
          </wp:positionH>
          <wp:positionV relativeFrom="paragraph">
            <wp:posOffset>-212090</wp:posOffset>
          </wp:positionV>
          <wp:extent cx="1551810" cy="762000"/>
          <wp:effectExtent l="0" t="0" r="0" b="0"/>
          <wp:wrapNone/>
          <wp:docPr id="256" name="Picture 256" descr="\\CHFILE02\Folders\Francesca\My Documents\GEANT\GN4\GN4-1\Templates\geant_logo_300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CHFILE02\Folders\Francesca\My Documents\GEANT\GN4\GN4-1\Templates\geant_logo_300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5664" cy="7638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44FB5E9" w14:textId="3C997409" w:rsidR="002C1D39" w:rsidRPr="00D231FA" w:rsidRDefault="00E7118B" w:rsidP="0047263F">
    <w:pPr>
      <w:pStyle w:val="Header"/>
      <w:spacing w:after="720"/>
      <w:rPr>
        <w:color w:val="A6B3B3" w:themeColor="background2"/>
      </w:rPr>
    </w:pPr>
    <w:r w:rsidRPr="00D231FA">
      <w:rPr>
        <w:color w:val="A6B3B3" w:themeColor="background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96D270D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13D4248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B768B2A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E4E7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26EC92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0A745C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2064232"/>
    <w:multiLevelType w:val="hybridMultilevel"/>
    <w:tmpl w:val="A16A0CFC"/>
    <w:name w:val="NumHeadings229"/>
    <w:lvl w:ilvl="0" w:tplc="649053A4">
      <w:start w:val="1"/>
      <w:numFmt w:val="decimal"/>
      <w:lvlText w:val="%1.1.1"/>
      <w:lvlJc w:val="left"/>
      <w:pPr>
        <w:ind w:left="3371" w:hanging="360"/>
      </w:pPr>
      <w:rPr>
        <w:rFonts w:ascii="Calibri" w:hAnsi="Calibri" w:hint="default"/>
        <w:b w:val="0"/>
        <w:i w:val="0"/>
        <w:color w:val="005F89"/>
        <w:sz w:val="28"/>
      </w:rPr>
    </w:lvl>
    <w:lvl w:ilvl="1" w:tplc="08090019" w:tentative="1">
      <w:start w:val="1"/>
      <w:numFmt w:val="lowerLetter"/>
      <w:lvlText w:val="%2."/>
      <w:lvlJc w:val="left"/>
      <w:pPr>
        <w:ind w:left="3600" w:hanging="360"/>
      </w:pPr>
    </w:lvl>
    <w:lvl w:ilvl="2" w:tplc="0809001B" w:tentative="1">
      <w:start w:val="1"/>
      <w:numFmt w:val="lowerRoman"/>
      <w:lvlText w:val="%3."/>
      <w:lvlJc w:val="right"/>
      <w:pPr>
        <w:ind w:left="4320" w:hanging="180"/>
      </w:pPr>
    </w:lvl>
    <w:lvl w:ilvl="3" w:tplc="0809000F" w:tentative="1">
      <w:start w:val="1"/>
      <w:numFmt w:val="decimal"/>
      <w:lvlText w:val="%4."/>
      <w:lvlJc w:val="left"/>
      <w:pPr>
        <w:ind w:left="5040" w:hanging="360"/>
      </w:pPr>
    </w:lvl>
    <w:lvl w:ilvl="4" w:tplc="08090019" w:tentative="1">
      <w:start w:val="1"/>
      <w:numFmt w:val="lowerLetter"/>
      <w:lvlText w:val="%5."/>
      <w:lvlJc w:val="left"/>
      <w:pPr>
        <w:ind w:left="5760" w:hanging="360"/>
      </w:pPr>
    </w:lvl>
    <w:lvl w:ilvl="5" w:tplc="0809001B" w:tentative="1">
      <w:start w:val="1"/>
      <w:numFmt w:val="lowerRoman"/>
      <w:lvlText w:val="%6."/>
      <w:lvlJc w:val="right"/>
      <w:pPr>
        <w:ind w:left="6480" w:hanging="180"/>
      </w:pPr>
    </w:lvl>
    <w:lvl w:ilvl="6" w:tplc="0809000F" w:tentative="1">
      <w:start w:val="1"/>
      <w:numFmt w:val="decimal"/>
      <w:lvlText w:val="%7."/>
      <w:lvlJc w:val="left"/>
      <w:pPr>
        <w:ind w:left="7200" w:hanging="360"/>
      </w:pPr>
    </w:lvl>
    <w:lvl w:ilvl="7" w:tplc="08090019" w:tentative="1">
      <w:start w:val="1"/>
      <w:numFmt w:val="lowerLetter"/>
      <w:lvlText w:val="%8."/>
      <w:lvlJc w:val="left"/>
      <w:pPr>
        <w:ind w:left="7920" w:hanging="360"/>
      </w:pPr>
    </w:lvl>
    <w:lvl w:ilvl="8" w:tplc="08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075036DA"/>
    <w:multiLevelType w:val="hybridMultilevel"/>
    <w:tmpl w:val="A6D001AA"/>
    <w:name w:val="NumHeadings22622"/>
    <w:lvl w:ilvl="0" w:tplc="1AD0E700">
      <w:start w:val="1"/>
      <w:numFmt w:val="decimal"/>
      <w:lvlText w:val="B.%1"/>
      <w:lvlJc w:val="left"/>
      <w:pPr>
        <w:ind w:left="720" w:hanging="360"/>
      </w:pPr>
      <w:rPr>
        <w:rFonts w:hint="default"/>
        <w:b/>
        <w:color w:val="5F8EA8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DE183D"/>
    <w:multiLevelType w:val="multilevel"/>
    <w:tmpl w:val="441080A4"/>
    <w:name w:val="NumHeadings"/>
    <w:lvl w:ilvl="0">
      <w:start w:val="1"/>
      <w:numFmt w:val="decimal"/>
      <w:lvlText w:val="%1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vanish w:val="0"/>
        <w:color w:val="5F8EA8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color w:val="5F8EA8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color w:val="5F8EA8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color w:val="5F8EA8"/>
        <w:sz w:val="24"/>
        <w:szCs w:val="24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Letter"/>
      <w:lvlText w:val="Appendix %6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  <w:vanish w:val="0"/>
        <w:color w:val="5F8EA8"/>
        <w:sz w:val="24"/>
        <w:szCs w:val="24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color w:val="5F8EA8"/>
        <w:sz w:val="24"/>
        <w:szCs w:val="24"/>
      </w:rPr>
    </w:lvl>
    <w:lvl w:ilvl="7">
      <w:start w:val="1"/>
      <w:numFmt w:val="decimal"/>
      <w:lvlText w:val="%6.%7.%8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color w:val="5F8EA8"/>
        <w:sz w:val="24"/>
        <w:szCs w:val="24"/>
      </w:rPr>
    </w:lvl>
    <w:lvl w:ilvl="8">
      <w:start w:val="1"/>
      <w:numFmt w:val="decimal"/>
      <w:lvlText w:val="%6.%7.%8.%9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color w:val="5F8EA8"/>
        <w:sz w:val="24"/>
        <w:szCs w:val="24"/>
      </w:rPr>
    </w:lvl>
  </w:abstractNum>
  <w:abstractNum w:abstractNumId="9" w15:restartNumberingAfterBreak="0">
    <w:nsid w:val="0FF0219D"/>
    <w:multiLevelType w:val="multilevel"/>
    <w:tmpl w:val="5F62C510"/>
    <w:name w:val="NumHeadings226"/>
    <w:lvl w:ilvl="0">
      <w:start w:val="1"/>
      <w:numFmt w:val="upperLetter"/>
      <w:pStyle w:val="Appendix1"/>
      <w:lvlText w:val="Appendix %1"/>
      <w:lvlJc w:val="left"/>
      <w:pPr>
        <w:ind w:left="720" w:hanging="360"/>
      </w:pPr>
    </w:lvl>
    <w:lvl w:ilvl="1">
      <w:start w:val="1"/>
      <w:numFmt w:val="decimal"/>
      <w:pStyle w:val="Appendix2"/>
      <w:lvlText w:val="%1.%2"/>
      <w:lvlJc w:val="left"/>
      <w:pPr>
        <w:ind w:left="851" w:hanging="851"/>
      </w:pPr>
      <w:rPr>
        <w:rFonts w:hint="default"/>
        <w:b w:val="0"/>
        <w:bCs/>
        <w:color w:val="005F89"/>
        <w:sz w:val="32"/>
        <w:szCs w:val="28"/>
      </w:rPr>
    </w:lvl>
    <w:lvl w:ilvl="2">
      <w:start w:val="1"/>
      <w:numFmt w:val="decimal"/>
      <w:pStyle w:val="Appendix3"/>
      <w:lvlText w:val="%1.%2.%3"/>
      <w:lvlJc w:val="right"/>
      <w:pPr>
        <w:tabs>
          <w:tab w:val="num" w:pos="851"/>
        </w:tabs>
        <w:ind w:left="851" w:hanging="851"/>
      </w:pPr>
      <w:rPr>
        <w:rFonts w:hint="default"/>
        <w:b w:val="0"/>
        <w:bCs/>
        <w:color w:val="005F89"/>
        <w:sz w:val="28"/>
        <w:szCs w:val="24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851"/>
        </w:tabs>
        <w:ind w:left="0" w:firstLine="0"/>
      </w:pPr>
      <w:rPr>
        <w:rFonts w:hint="default"/>
        <w:b w:val="0"/>
        <w:bCs/>
        <w:i w:val="0"/>
        <w:color w:val="005F89"/>
        <w:sz w:val="24"/>
        <w:szCs w:val="22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13AD0DBF"/>
    <w:multiLevelType w:val="hybridMultilevel"/>
    <w:tmpl w:val="88CA373C"/>
    <w:name w:val="NumHeadings225"/>
    <w:lvl w:ilvl="0" w:tplc="49C6942C">
      <w:start w:val="1"/>
      <w:numFmt w:val="decimal"/>
      <w:lvlText w:val="B.%1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C45C48"/>
    <w:multiLevelType w:val="multilevel"/>
    <w:tmpl w:val="CC4AD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62B21B1"/>
    <w:multiLevelType w:val="multilevel"/>
    <w:tmpl w:val="88DE1B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FEC6529"/>
    <w:multiLevelType w:val="hybridMultilevel"/>
    <w:tmpl w:val="3A72AE9A"/>
    <w:lvl w:ilvl="0" w:tplc="002834AE">
      <w:start w:val="1"/>
      <w:numFmt w:val="lowerLetter"/>
      <w:pStyle w:val="Numbernospace-level2"/>
      <w:lvlText w:val="%1."/>
      <w:lvlJc w:val="left"/>
      <w:pPr>
        <w:tabs>
          <w:tab w:val="num" w:pos="1020"/>
        </w:tabs>
        <w:ind w:left="1021" w:hanging="34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00758DE"/>
    <w:multiLevelType w:val="hybridMultilevel"/>
    <w:tmpl w:val="F9EC65AA"/>
    <w:name w:val="NumHeadings2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6600F2"/>
    <w:multiLevelType w:val="hybridMultilevel"/>
    <w:tmpl w:val="920A0E22"/>
    <w:lvl w:ilvl="0" w:tplc="713A4798">
      <w:start w:val="1"/>
      <w:numFmt w:val="decimal"/>
      <w:pStyle w:val="Numbernospace-level1"/>
      <w:lvlText w:val="%1."/>
      <w:lvlJc w:val="left"/>
      <w:pPr>
        <w:tabs>
          <w:tab w:val="num" w:pos="0"/>
        </w:tabs>
        <w:ind w:left="680" w:hanging="34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780"/>
        </w:tabs>
        <w:ind w:left="178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16" w15:restartNumberingAfterBreak="0">
    <w:nsid w:val="2A3C055A"/>
    <w:multiLevelType w:val="multilevel"/>
    <w:tmpl w:val="5BF2DA0A"/>
    <w:name w:val="BulletSpace"/>
    <w:lvl w:ilvl="0">
      <w:start w:val="1"/>
      <w:numFmt w:val="bullet"/>
      <w:pStyle w:val="Bulletwithspace-level1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color w:val="auto"/>
      </w:rPr>
    </w:lvl>
    <w:lvl w:ilvl="1">
      <w:start w:val="1"/>
      <w:numFmt w:val="bullet"/>
      <w:pStyle w:val="Bulletwithspace-level2"/>
      <w:lvlText w:val="○"/>
      <w:lvlJc w:val="left"/>
      <w:pPr>
        <w:tabs>
          <w:tab w:val="num" w:pos="1021"/>
        </w:tabs>
        <w:ind w:left="1021" w:hanging="341"/>
      </w:pPr>
      <w:rPr>
        <w:rFonts w:ascii="Times New Roman" w:hAnsi="Times New Roman" w:cs="Times New Roman" w:hint="default"/>
      </w:rPr>
    </w:lvl>
    <w:lvl w:ilvl="2">
      <w:start w:val="1"/>
      <w:numFmt w:val="bullet"/>
      <w:pStyle w:val="Bulletwithspace-level3"/>
      <w:lvlText w:val="—"/>
      <w:lvlJc w:val="left"/>
      <w:pPr>
        <w:tabs>
          <w:tab w:val="num" w:pos="1418"/>
        </w:tabs>
        <w:ind w:left="1418" w:hanging="397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1780"/>
        </w:tabs>
        <w:ind w:left="178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40"/>
        </w:tabs>
        <w:ind w:left="214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60"/>
        </w:tabs>
        <w:ind w:left="286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80"/>
        </w:tabs>
        <w:ind w:left="3580" w:hanging="360"/>
      </w:pPr>
      <w:rPr>
        <w:rFonts w:ascii="Symbol" w:hAnsi="Symbol" w:hint="default"/>
      </w:rPr>
    </w:lvl>
  </w:abstractNum>
  <w:abstractNum w:abstractNumId="17" w15:restartNumberingAfterBreak="0">
    <w:nsid w:val="2AF77AE5"/>
    <w:multiLevelType w:val="hybridMultilevel"/>
    <w:tmpl w:val="AF920FD4"/>
    <w:name w:val="NumHeadings224"/>
    <w:lvl w:ilvl="0" w:tplc="EAB24DE2">
      <w:start w:val="1"/>
      <w:numFmt w:val="upperLetter"/>
      <w:lvlText w:val="Appendix %1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183FC2"/>
    <w:multiLevelType w:val="multilevel"/>
    <w:tmpl w:val="0809001F"/>
    <w:name w:val="NumHeadings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vanish w:val="0"/>
        <w:color w:val="005F89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  <w:color w:val="005F89"/>
        <w:sz w:val="3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  <w:i w:val="0"/>
        <w:color w:val="A6B3B3" w:themeColor="background2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6B3B3" w:themeColor="background2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  <w:i w:val="0"/>
        <w:vanish w:val="0"/>
        <w:color w:val="5F8EA8"/>
        <w:sz w:val="24"/>
        <w:szCs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  <w:i w:val="0"/>
        <w:color w:val="5F8EA8"/>
        <w:sz w:val="24"/>
        <w:szCs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  <w:i w:val="0"/>
        <w:color w:val="5F8EA8"/>
        <w:sz w:val="24"/>
        <w:szCs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  <w:i w:val="0"/>
        <w:color w:val="5F8EA8"/>
        <w:sz w:val="24"/>
        <w:szCs w:val="24"/>
      </w:rPr>
    </w:lvl>
  </w:abstractNum>
  <w:abstractNum w:abstractNumId="19" w15:restartNumberingAfterBreak="0">
    <w:nsid w:val="3085157C"/>
    <w:multiLevelType w:val="multilevel"/>
    <w:tmpl w:val="0809001D"/>
    <w:name w:val="NumHeadings226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AF747D1"/>
    <w:multiLevelType w:val="hybridMultilevel"/>
    <w:tmpl w:val="0110052E"/>
    <w:name w:val="NumHeadings227"/>
    <w:lvl w:ilvl="0" w:tplc="F5E2AAB0">
      <w:start w:val="1"/>
      <w:numFmt w:val="decimal"/>
      <w:lvlText w:val="C.%1"/>
      <w:lvlJc w:val="left"/>
      <w:pPr>
        <w:ind w:left="720" w:hanging="360"/>
      </w:pPr>
      <w:rPr>
        <w:rFonts w:hint="default"/>
        <w:color w:val="5F8EA8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0A2DE7"/>
    <w:multiLevelType w:val="multilevel"/>
    <w:tmpl w:val="96C208EA"/>
    <w:name w:val="BulletNoSpace"/>
    <w:lvl w:ilvl="0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color w:val="auto"/>
      </w:rPr>
    </w:lvl>
    <w:lvl w:ilvl="1">
      <w:start w:val="1"/>
      <w:numFmt w:val="bullet"/>
      <w:lvlText w:val="○"/>
      <w:lvlJc w:val="left"/>
      <w:pPr>
        <w:tabs>
          <w:tab w:val="num" w:pos="1021"/>
        </w:tabs>
        <w:ind w:left="1021" w:hanging="341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—"/>
      <w:lvlJc w:val="left"/>
      <w:pPr>
        <w:tabs>
          <w:tab w:val="num" w:pos="1418"/>
        </w:tabs>
        <w:ind w:left="1418" w:hanging="397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4D684566"/>
    <w:multiLevelType w:val="hybridMultilevel"/>
    <w:tmpl w:val="2B7EF066"/>
    <w:name w:val="NumHeadings228"/>
    <w:lvl w:ilvl="0" w:tplc="F748407E">
      <w:start w:val="1"/>
      <w:numFmt w:val="decimal"/>
      <w:lvlText w:val="D.%1"/>
      <w:lvlJc w:val="left"/>
      <w:pPr>
        <w:ind w:left="720" w:hanging="360"/>
      </w:pPr>
      <w:rPr>
        <w:rFonts w:hint="default"/>
        <w:color w:val="5F8EA8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C20C38"/>
    <w:multiLevelType w:val="multilevel"/>
    <w:tmpl w:val="CC4AD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8865232"/>
    <w:multiLevelType w:val="multilevel"/>
    <w:tmpl w:val="AE043F54"/>
    <w:name w:val="NumHeadings2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 w:val="0"/>
        <w:bCs w:val="0"/>
        <w:i w:val="0"/>
        <w:vanish w:val="0"/>
        <w:color w:val="005F89"/>
        <w:sz w:val="36"/>
        <w:szCs w:val="36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 w:val="0"/>
        <w:i w:val="0"/>
        <w:color w:val="005F89"/>
        <w:sz w:val="32"/>
        <w:szCs w:val="32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b w:val="0"/>
        <w:i w:val="0"/>
        <w:color w:val="005F89"/>
        <w:sz w:val="28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  <w:b w:val="0"/>
        <w:i w:val="0"/>
        <w:color w:val="005F89"/>
        <w:sz w:val="24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  <w:b/>
        <w:i w:val="0"/>
        <w:vanish w:val="0"/>
        <w:color w:val="5F8EA8"/>
        <w:sz w:val="24"/>
        <w:szCs w:val="24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  <w:b/>
        <w:i w:val="0"/>
        <w:color w:val="5F8EA8"/>
        <w:sz w:val="24"/>
        <w:szCs w:val="24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  <w:b/>
        <w:i w:val="0"/>
        <w:color w:val="5F8EA8"/>
        <w:sz w:val="24"/>
        <w:szCs w:val="24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  <w:b/>
        <w:i w:val="0"/>
        <w:color w:val="5F8EA8"/>
        <w:sz w:val="24"/>
        <w:szCs w:val="24"/>
      </w:rPr>
    </w:lvl>
  </w:abstractNum>
  <w:abstractNum w:abstractNumId="25" w15:restartNumberingAfterBreak="0">
    <w:nsid w:val="5D24711A"/>
    <w:multiLevelType w:val="multilevel"/>
    <w:tmpl w:val="11147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B9B73BC"/>
    <w:multiLevelType w:val="hybridMultilevel"/>
    <w:tmpl w:val="2EE20666"/>
    <w:lvl w:ilvl="0" w:tplc="F9F84F3E">
      <w:start w:val="1"/>
      <w:numFmt w:val="lowerRoman"/>
      <w:pStyle w:val="Numbernospace-level3"/>
      <w:lvlText w:val="%1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45B2166"/>
    <w:multiLevelType w:val="hybridMultilevel"/>
    <w:tmpl w:val="0E92328E"/>
    <w:name w:val="NumHeadings2262"/>
    <w:lvl w:ilvl="0" w:tplc="F006BF08">
      <w:start w:val="1"/>
      <w:numFmt w:val="decimal"/>
      <w:lvlText w:val="A.%1"/>
      <w:lvlJc w:val="left"/>
      <w:pPr>
        <w:ind w:left="851" w:hanging="851"/>
      </w:pPr>
      <w:rPr>
        <w:rFonts w:hint="default"/>
        <w:b/>
        <w:color w:val="5F8EA8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5D7659"/>
    <w:multiLevelType w:val="hybridMultilevel"/>
    <w:tmpl w:val="AE488228"/>
    <w:name w:val="NumHeadings2242"/>
    <w:lvl w:ilvl="0" w:tplc="58460CA6">
      <w:start w:val="1"/>
      <w:numFmt w:val="decimal"/>
      <w:lvlText w:val="A.%1"/>
      <w:lvlJc w:val="left"/>
      <w:pPr>
        <w:ind w:left="360" w:hanging="360"/>
      </w:pPr>
      <w:rPr>
        <w:rFonts w:hint="default"/>
        <w:b/>
        <w:color w:val="5F8EA8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D4329E"/>
    <w:multiLevelType w:val="multilevel"/>
    <w:tmpl w:val="23608B28"/>
    <w:lvl w:ilvl="0">
      <w:start w:val="1"/>
      <w:numFmt w:val="lowerLetter"/>
      <w:lvlText w:val="%1."/>
      <w:lvlJc w:val="left"/>
      <w:pPr>
        <w:ind w:left="927" w:hanging="360"/>
      </w:pPr>
    </w:lvl>
    <w:lvl w:ilvl="1">
      <w:start w:val="1"/>
      <w:numFmt w:val="decimal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decimal"/>
      <w:lvlText w:val="%3."/>
      <w:lvlJc w:val="left"/>
      <w:pPr>
        <w:tabs>
          <w:tab w:val="num" w:pos="2367"/>
        </w:tabs>
        <w:ind w:left="2367" w:hanging="360"/>
      </w:pPr>
    </w:lvl>
    <w:lvl w:ilvl="3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entative="1">
      <w:start w:val="1"/>
      <w:numFmt w:val="decimal"/>
      <w:lvlText w:val="%5."/>
      <w:lvlJc w:val="left"/>
      <w:pPr>
        <w:tabs>
          <w:tab w:val="num" w:pos="3807"/>
        </w:tabs>
        <w:ind w:left="3807" w:hanging="360"/>
      </w:pPr>
    </w:lvl>
    <w:lvl w:ilvl="5" w:tentative="1">
      <w:start w:val="1"/>
      <w:numFmt w:val="decimal"/>
      <w:lvlText w:val="%6."/>
      <w:lvlJc w:val="left"/>
      <w:pPr>
        <w:tabs>
          <w:tab w:val="num" w:pos="4527"/>
        </w:tabs>
        <w:ind w:left="4527" w:hanging="360"/>
      </w:pPr>
    </w:lvl>
    <w:lvl w:ilvl="6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entative="1">
      <w:start w:val="1"/>
      <w:numFmt w:val="decimal"/>
      <w:lvlText w:val="%8."/>
      <w:lvlJc w:val="left"/>
      <w:pPr>
        <w:tabs>
          <w:tab w:val="num" w:pos="5967"/>
        </w:tabs>
        <w:ind w:left="5967" w:hanging="360"/>
      </w:pPr>
    </w:lvl>
    <w:lvl w:ilvl="8" w:tentative="1">
      <w:start w:val="1"/>
      <w:numFmt w:val="decimal"/>
      <w:lvlText w:val="%9."/>
      <w:lvlJc w:val="left"/>
      <w:pPr>
        <w:tabs>
          <w:tab w:val="num" w:pos="6687"/>
        </w:tabs>
        <w:ind w:left="6687" w:hanging="360"/>
      </w:pPr>
    </w:lvl>
  </w:abstractNum>
  <w:abstractNum w:abstractNumId="30" w15:restartNumberingAfterBreak="0">
    <w:nsid w:val="75436E48"/>
    <w:multiLevelType w:val="hybridMultilevel"/>
    <w:tmpl w:val="392831EC"/>
    <w:name w:val="NumHeadings223"/>
    <w:lvl w:ilvl="0" w:tplc="A1D4E328">
      <w:start w:val="1"/>
      <w:numFmt w:val="upperLetter"/>
      <w:lvlText w:val="Appendix 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CF303F"/>
    <w:multiLevelType w:val="multilevel"/>
    <w:tmpl w:val="11986400"/>
    <w:name w:val="NumHeadings2"/>
    <w:lvl w:ilvl="0">
      <w:start w:val="1"/>
      <w:numFmt w:val="decimal"/>
      <w:lvlText w:val="%1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vanish w:val="0"/>
        <w:color w:val="5F8EA8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color w:val="5F8EA8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color w:val="5F8EA8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color w:val="5F8EA8"/>
        <w:sz w:val="24"/>
        <w:szCs w:val="24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Letter"/>
      <w:lvlText w:val="Appendix %6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  <w:vanish w:val="0"/>
        <w:color w:val="5F8EA8"/>
        <w:sz w:val="24"/>
        <w:szCs w:val="24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color w:val="5F8EA8"/>
        <w:sz w:val="24"/>
        <w:szCs w:val="24"/>
      </w:rPr>
    </w:lvl>
    <w:lvl w:ilvl="7">
      <w:start w:val="1"/>
      <w:numFmt w:val="decimal"/>
      <w:lvlText w:val="%6.%7.%8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color w:val="5F8EA8"/>
        <w:sz w:val="24"/>
        <w:szCs w:val="24"/>
      </w:rPr>
    </w:lvl>
    <w:lvl w:ilvl="8">
      <w:start w:val="1"/>
      <w:numFmt w:val="decimal"/>
      <w:lvlText w:val="%6.%7.%8.%9"/>
      <w:lvlJc w:val="left"/>
      <w:pPr>
        <w:tabs>
          <w:tab w:val="num" w:pos="851"/>
        </w:tabs>
        <w:ind w:left="0" w:firstLine="0"/>
      </w:pPr>
      <w:rPr>
        <w:rFonts w:ascii="Arial" w:hAnsi="Arial" w:hint="default"/>
        <w:b/>
        <w:i w:val="0"/>
        <w:color w:val="5F8EA8"/>
        <w:sz w:val="24"/>
        <w:szCs w:val="24"/>
      </w:rPr>
    </w:lvl>
  </w:abstractNum>
  <w:abstractNum w:abstractNumId="32" w15:restartNumberingAfterBreak="0">
    <w:nsid w:val="7A0316D6"/>
    <w:multiLevelType w:val="multilevel"/>
    <w:tmpl w:val="C90ECF62"/>
    <w:lvl w:ilvl="0">
      <w:start w:val="1"/>
      <w:numFmt w:val="bullet"/>
      <w:pStyle w:val="Bulletnospace-level1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</w:rPr>
    </w:lvl>
    <w:lvl w:ilvl="1">
      <w:start w:val="1"/>
      <w:numFmt w:val="bullet"/>
      <w:pStyle w:val="Bulletnospace-level2"/>
      <w:lvlText w:val="○"/>
      <w:lvlJc w:val="left"/>
      <w:pPr>
        <w:tabs>
          <w:tab w:val="num" w:pos="681"/>
        </w:tabs>
        <w:ind w:left="681" w:hanging="341"/>
      </w:pPr>
      <w:rPr>
        <w:rFonts w:ascii="Times New Roman" w:hAnsi="Times New Roman" w:cs="Times New Roman" w:hint="default"/>
      </w:rPr>
    </w:lvl>
    <w:lvl w:ilvl="2">
      <w:start w:val="1"/>
      <w:numFmt w:val="bullet"/>
      <w:pStyle w:val="Bulletnospace-level3"/>
      <w:lvlText w:val="—"/>
      <w:lvlJc w:val="left"/>
      <w:pPr>
        <w:tabs>
          <w:tab w:val="num" w:pos="1078"/>
        </w:tabs>
        <w:ind w:left="1078" w:hanging="397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100"/>
        </w:tabs>
        <w:ind w:left="11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60"/>
        </w:tabs>
        <w:ind w:left="14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20"/>
        </w:tabs>
        <w:ind w:left="18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80"/>
        </w:tabs>
        <w:ind w:left="21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540"/>
        </w:tabs>
        <w:ind w:left="25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900"/>
        </w:tabs>
        <w:ind w:left="2900" w:hanging="360"/>
      </w:pPr>
      <w:rPr>
        <w:rFonts w:hint="default"/>
      </w:rPr>
    </w:lvl>
  </w:abstractNum>
  <w:abstractNum w:abstractNumId="33" w15:restartNumberingAfterBreak="0">
    <w:nsid w:val="7F7B78F1"/>
    <w:multiLevelType w:val="multilevel"/>
    <w:tmpl w:val="CC4AD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15"/>
  </w:num>
  <w:num w:numId="3">
    <w:abstractNumId w:val="13"/>
  </w:num>
  <w:num w:numId="4">
    <w:abstractNumId w:val="26"/>
  </w:num>
  <w:num w:numId="5">
    <w:abstractNumId w:val="5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4"/>
  </w:num>
  <w:num w:numId="11">
    <w:abstractNumId w:val="32"/>
  </w:num>
  <w:num w:numId="12">
    <w:abstractNumId w:val="24"/>
  </w:num>
  <w:num w:numId="13">
    <w:abstractNumId w:val="9"/>
  </w:num>
  <w:num w:numId="14">
    <w:abstractNumId w:val="12"/>
  </w:num>
  <w:num w:numId="15">
    <w:abstractNumId w:val="11"/>
  </w:num>
  <w:num w:numId="16">
    <w:abstractNumId w:val="23"/>
  </w:num>
  <w:num w:numId="17">
    <w:abstractNumId w:val="33"/>
  </w:num>
  <w:num w:numId="18">
    <w:abstractNumId w:val="25"/>
  </w:num>
  <w:num w:numId="19">
    <w:abstractNumId w:val="2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styleLockQFSet/>
  <w:defaultTabStop w:val="720"/>
  <w:hyphenationZone w:val="425"/>
  <w:defaultTableStyle w:val="DeliverableTableNew"/>
  <w:drawingGridHorizontalSpacing w:val="181"/>
  <w:drawingGridVerticalSpacing w:val="181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sjA0szC1MDA3NDdR0lEKTi0uzszPAykwtKgFAMLLMdYtAAAA"/>
  </w:docVars>
  <w:rsids>
    <w:rsidRoot w:val="00136C0B"/>
    <w:rsid w:val="00000764"/>
    <w:rsid w:val="000018E2"/>
    <w:rsid w:val="00001C94"/>
    <w:rsid w:val="000026C4"/>
    <w:rsid w:val="00003FC3"/>
    <w:rsid w:val="0000495B"/>
    <w:rsid w:val="00004A06"/>
    <w:rsid w:val="000054A9"/>
    <w:rsid w:val="00005800"/>
    <w:rsid w:val="00005CCC"/>
    <w:rsid w:val="00006259"/>
    <w:rsid w:val="000071F1"/>
    <w:rsid w:val="00007B8F"/>
    <w:rsid w:val="000116F8"/>
    <w:rsid w:val="00011746"/>
    <w:rsid w:val="00011B2C"/>
    <w:rsid w:val="000121BA"/>
    <w:rsid w:val="000127F3"/>
    <w:rsid w:val="00012F5B"/>
    <w:rsid w:val="000137A8"/>
    <w:rsid w:val="00013E60"/>
    <w:rsid w:val="00014F0F"/>
    <w:rsid w:val="00015351"/>
    <w:rsid w:val="00016951"/>
    <w:rsid w:val="00017746"/>
    <w:rsid w:val="00017E95"/>
    <w:rsid w:val="00020FC2"/>
    <w:rsid w:val="0002119B"/>
    <w:rsid w:val="00022295"/>
    <w:rsid w:val="00022390"/>
    <w:rsid w:val="00022CDD"/>
    <w:rsid w:val="00023627"/>
    <w:rsid w:val="00023A2F"/>
    <w:rsid w:val="00023EBD"/>
    <w:rsid w:val="0002402B"/>
    <w:rsid w:val="000250BD"/>
    <w:rsid w:val="00025F51"/>
    <w:rsid w:val="0002631B"/>
    <w:rsid w:val="00026997"/>
    <w:rsid w:val="0002752A"/>
    <w:rsid w:val="00030742"/>
    <w:rsid w:val="0003084D"/>
    <w:rsid w:val="00030F88"/>
    <w:rsid w:val="00031F15"/>
    <w:rsid w:val="000332D5"/>
    <w:rsid w:val="00033979"/>
    <w:rsid w:val="00033D50"/>
    <w:rsid w:val="00033E0B"/>
    <w:rsid w:val="00033EFC"/>
    <w:rsid w:val="00034A23"/>
    <w:rsid w:val="00034A41"/>
    <w:rsid w:val="00034E51"/>
    <w:rsid w:val="00034FF8"/>
    <w:rsid w:val="000358A6"/>
    <w:rsid w:val="000358CD"/>
    <w:rsid w:val="00036268"/>
    <w:rsid w:val="00036E97"/>
    <w:rsid w:val="00037DC7"/>
    <w:rsid w:val="00040DED"/>
    <w:rsid w:val="00041006"/>
    <w:rsid w:val="000414B1"/>
    <w:rsid w:val="00041B61"/>
    <w:rsid w:val="00042B95"/>
    <w:rsid w:val="000433B7"/>
    <w:rsid w:val="00044B5A"/>
    <w:rsid w:val="00044D06"/>
    <w:rsid w:val="00045103"/>
    <w:rsid w:val="00046382"/>
    <w:rsid w:val="00047783"/>
    <w:rsid w:val="00050547"/>
    <w:rsid w:val="0005083A"/>
    <w:rsid w:val="0005091D"/>
    <w:rsid w:val="00050F60"/>
    <w:rsid w:val="00051674"/>
    <w:rsid w:val="000525F0"/>
    <w:rsid w:val="0005270C"/>
    <w:rsid w:val="0005320E"/>
    <w:rsid w:val="0005359C"/>
    <w:rsid w:val="00053A9D"/>
    <w:rsid w:val="0005420C"/>
    <w:rsid w:val="00055607"/>
    <w:rsid w:val="00056EA3"/>
    <w:rsid w:val="00056F86"/>
    <w:rsid w:val="0005745C"/>
    <w:rsid w:val="0006093A"/>
    <w:rsid w:val="00061AD4"/>
    <w:rsid w:val="00062352"/>
    <w:rsid w:val="00062674"/>
    <w:rsid w:val="00062EB2"/>
    <w:rsid w:val="000635FC"/>
    <w:rsid w:val="00064006"/>
    <w:rsid w:val="00064501"/>
    <w:rsid w:val="00064760"/>
    <w:rsid w:val="00065C65"/>
    <w:rsid w:val="000660DC"/>
    <w:rsid w:val="000661A1"/>
    <w:rsid w:val="000662AD"/>
    <w:rsid w:val="00066480"/>
    <w:rsid w:val="00067BD5"/>
    <w:rsid w:val="00070256"/>
    <w:rsid w:val="00070B7F"/>
    <w:rsid w:val="00070CDF"/>
    <w:rsid w:val="00071DB1"/>
    <w:rsid w:val="00073760"/>
    <w:rsid w:val="0007476D"/>
    <w:rsid w:val="00074C0C"/>
    <w:rsid w:val="000750FA"/>
    <w:rsid w:val="00075CBC"/>
    <w:rsid w:val="000763D9"/>
    <w:rsid w:val="00076AC6"/>
    <w:rsid w:val="00076BBB"/>
    <w:rsid w:val="00076C4B"/>
    <w:rsid w:val="00077623"/>
    <w:rsid w:val="00077C90"/>
    <w:rsid w:val="00080AA0"/>
    <w:rsid w:val="00081994"/>
    <w:rsid w:val="000830EE"/>
    <w:rsid w:val="00083383"/>
    <w:rsid w:val="00083554"/>
    <w:rsid w:val="00083C6C"/>
    <w:rsid w:val="00084AFF"/>
    <w:rsid w:val="00085E64"/>
    <w:rsid w:val="00085FA7"/>
    <w:rsid w:val="00086F5F"/>
    <w:rsid w:val="000872ED"/>
    <w:rsid w:val="00087486"/>
    <w:rsid w:val="00087CD6"/>
    <w:rsid w:val="000904AD"/>
    <w:rsid w:val="000904E7"/>
    <w:rsid w:val="00090FFC"/>
    <w:rsid w:val="00091A8A"/>
    <w:rsid w:val="0009230F"/>
    <w:rsid w:val="00092453"/>
    <w:rsid w:val="00093ABF"/>
    <w:rsid w:val="000940F0"/>
    <w:rsid w:val="0009728D"/>
    <w:rsid w:val="00097F04"/>
    <w:rsid w:val="000A0750"/>
    <w:rsid w:val="000A0D8B"/>
    <w:rsid w:val="000A14BB"/>
    <w:rsid w:val="000A1CBA"/>
    <w:rsid w:val="000A2613"/>
    <w:rsid w:val="000A34D3"/>
    <w:rsid w:val="000A37B2"/>
    <w:rsid w:val="000A3CCD"/>
    <w:rsid w:val="000A3E19"/>
    <w:rsid w:val="000A3F14"/>
    <w:rsid w:val="000A44CC"/>
    <w:rsid w:val="000A46FC"/>
    <w:rsid w:val="000A58B6"/>
    <w:rsid w:val="000B12FA"/>
    <w:rsid w:val="000B2A9E"/>
    <w:rsid w:val="000B3118"/>
    <w:rsid w:val="000B3639"/>
    <w:rsid w:val="000B3ABA"/>
    <w:rsid w:val="000B3BD8"/>
    <w:rsid w:val="000B3FDE"/>
    <w:rsid w:val="000B4B29"/>
    <w:rsid w:val="000B58AB"/>
    <w:rsid w:val="000B5A1F"/>
    <w:rsid w:val="000B5FDB"/>
    <w:rsid w:val="000C015A"/>
    <w:rsid w:val="000C0208"/>
    <w:rsid w:val="000C126E"/>
    <w:rsid w:val="000C15FC"/>
    <w:rsid w:val="000C2406"/>
    <w:rsid w:val="000C2667"/>
    <w:rsid w:val="000C371D"/>
    <w:rsid w:val="000C3F30"/>
    <w:rsid w:val="000C4074"/>
    <w:rsid w:val="000C410C"/>
    <w:rsid w:val="000C4159"/>
    <w:rsid w:val="000C4A2C"/>
    <w:rsid w:val="000C5AAD"/>
    <w:rsid w:val="000C5BF8"/>
    <w:rsid w:val="000C763F"/>
    <w:rsid w:val="000C7C60"/>
    <w:rsid w:val="000D1025"/>
    <w:rsid w:val="000D3329"/>
    <w:rsid w:val="000D401B"/>
    <w:rsid w:val="000D49EF"/>
    <w:rsid w:val="000D5147"/>
    <w:rsid w:val="000D68DA"/>
    <w:rsid w:val="000E0A44"/>
    <w:rsid w:val="000E10F6"/>
    <w:rsid w:val="000E19F6"/>
    <w:rsid w:val="000E1F4D"/>
    <w:rsid w:val="000E313C"/>
    <w:rsid w:val="000E430E"/>
    <w:rsid w:val="000E4560"/>
    <w:rsid w:val="000E4CD3"/>
    <w:rsid w:val="000E509B"/>
    <w:rsid w:val="000E5169"/>
    <w:rsid w:val="000E5826"/>
    <w:rsid w:val="000E6BE9"/>
    <w:rsid w:val="000E714B"/>
    <w:rsid w:val="000E7E50"/>
    <w:rsid w:val="000F1021"/>
    <w:rsid w:val="000F15E7"/>
    <w:rsid w:val="000F2173"/>
    <w:rsid w:val="000F23C5"/>
    <w:rsid w:val="000F41D6"/>
    <w:rsid w:val="000F5CDF"/>
    <w:rsid w:val="000F7607"/>
    <w:rsid w:val="000F7D8C"/>
    <w:rsid w:val="00101B1E"/>
    <w:rsid w:val="001020C1"/>
    <w:rsid w:val="001021DF"/>
    <w:rsid w:val="001025EE"/>
    <w:rsid w:val="00102DD5"/>
    <w:rsid w:val="00103497"/>
    <w:rsid w:val="00105231"/>
    <w:rsid w:val="00110A04"/>
    <w:rsid w:val="00110D57"/>
    <w:rsid w:val="00110F0E"/>
    <w:rsid w:val="001115E5"/>
    <w:rsid w:val="00111A02"/>
    <w:rsid w:val="0011218B"/>
    <w:rsid w:val="00112776"/>
    <w:rsid w:val="00112A53"/>
    <w:rsid w:val="00112B1A"/>
    <w:rsid w:val="001136A6"/>
    <w:rsid w:val="00113C71"/>
    <w:rsid w:val="00114900"/>
    <w:rsid w:val="001156B7"/>
    <w:rsid w:val="00115E50"/>
    <w:rsid w:val="00117B59"/>
    <w:rsid w:val="0012059F"/>
    <w:rsid w:val="0012165E"/>
    <w:rsid w:val="00121C96"/>
    <w:rsid w:val="00122398"/>
    <w:rsid w:val="0012338F"/>
    <w:rsid w:val="00124AB1"/>
    <w:rsid w:val="00126F72"/>
    <w:rsid w:val="0013000E"/>
    <w:rsid w:val="00130AED"/>
    <w:rsid w:val="00132AD9"/>
    <w:rsid w:val="00132CF7"/>
    <w:rsid w:val="00134F8C"/>
    <w:rsid w:val="0013580B"/>
    <w:rsid w:val="00136245"/>
    <w:rsid w:val="00136363"/>
    <w:rsid w:val="001365AA"/>
    <w:rsid w:val="00136AC3"/>
    <w:rsid w:val="00136B96"/>
    <w:rsid w:val="00136C0B"/>
    <w:rsid w:val="00136D71"/>
    <w:rsid w:val="00137ABE"/>
    <w:rsid w:val="00137B38"/>
    <w:rsid w:val="00140005"/>
    <w:rsid w:val="001405DB"/>
    <w:rsid w:val="00141359"/>
    <w:rsid w:val="001418D9"/>
    <w:rsid w:val="00141981"/>
    <w:rsid w:val="0014235B"/>
    <w:rsid w:val="00142D2B"/>
    <w:rsid w:val="001430BB"/>
    <w:rsid w:val="00144492"/>
    <w:rsid w:val="001446A7"/>
    <w:rsid w:val="001446C5"/>
    <w:rsid w:val="00144A73"/>
    <w:rsid w:val="00144F7B"/>
    <w:rsid w:val="001450AC"/>
    <w:rsid w:val="0014635C"/>
    <w:rsid w:val="001467C4"/>
    <w:rsid w:val="00146872"/>
    <w:rsid w:val="00146DC3"/>
    <w:rsid w:val="00147398"/>
    <w:rsid w:val="00147D26"/>
    <w:rsid w:val="00152173"/>
    <w:rsid w:val="001539BF"/>
    <w:rsid w:val="00153D7F"/>
    <w:rsid w:val="0015534D"/>
    <w:rsid w:val="0015557F"/>
    <w:rsid w:val="00155618"/>
    <w:rsid w:val="0015587C"/>
    <w:rsid w:val="00155D6F"/>
    <w:rsid w:val="00155F13"/>
    <w:rsid w:val="00156687"/>
    <w:rsid w:val="00156A55"/>
    <w:rsid w:val="00157559"/>
    <w:rsid w:val="00157671"/>
    <w:rsid w:val="00157EE4"/>
    <w:rsid w:val="00160E34"/>
    <w:rsid w:val="001617D0"/>
    <w:rsid w:val="00161832"/>
    <w:rsid w:val="00161CDF"/>
    <w:rsid w:val="00161FEE"/>
    <w:rsid w:val="00162596"/>
    <w:rsid w:val="00162E28"/>
    <w:rsid w:val="00162E57"/>
    <w:rsid w:val="0016383F"/>
    <w:rsid w:val="001644C5"/>
    <w:rsid w:val="00164609"/>
    <w:rsid w:val="001648DA"/>
    <w:rsid w:val="00164927"/>
    <w:rsid w:val="0016514C"/>
    <w:rsid w:val="00166040"/>
    <w:rsid w:val="001672D1"/>
    <w:rsid w:val="00170DF0"/>
    <w:rsid w:val="00170F50"/>
    <w:rsid w:val="00173870"/>
    <w:rsid w:val="00173A81"/>
    <w:rsid w:val="00174B1C"/>
    <w:rsid w:val="001757E4"/>
    <w:rsid w:val="00175DCA"/>
    <w:rsid w:val="00175F94"/>
    <w:rsid w:val="00176431"/>
    <w:rsid w:val="001774E6"/>
    <w:rsid w:val="001800D8"/>
    <w:rsid w:val="00181A4D"/>
    <w:rsid w:val="00181C12"/>
    <w:rsid w:val="00182276"/>
    <w:rsid w:val="00183C94"/>
    <w:rsid w:val="0018406C"/>
    <w:rsid w:val="00185013"/>
    <w:rsid w:val="00185C67"/>
    <w:rsid w:val="001863D8"/>
    <w:rsid w:val="001865EA"/>
    <w:rsid w:val="00186C12"/>
    <w:rsid w:val="00186E6E"/>
    <w:rsid w:val="00187D36"/>
    <w:rsid w:val="00187E61"/>
    <w:rsid w:val="00190390"/>
    <w:rsid w:val="001905BE"/>
    <w:rsid w:val="00190F86"/>
    <w:rsid w:val="00191225"/>
    <w:rsid w:val="00191B20"/>
    <w:rsid w:val="00192A35"/>
    <w:rsid w:val="001938D9"/>
    <w:rsid w:val="00193A57"/>
    <w:rsid w:val="00195836"/>
    <w:rsid w:val="001967E2"/>
    <w:rsid w:val="00196C36"/>
    <w:rsid w:val="001973B3"/>
    <w:rsid w:val="001A172E"/>
    <w:rsid w:val="001A1CE3"/>
    <w:rsid w:val="001A231E"/>
    <w:rsid w:val="001A23C9"/>
    <w:rsid w:val="001A3187"/>
    <w:rsid w:val="001A358B"/>
    <w:rsid w:val="001A39EF"/>
    <w:rsid w:val="001A3D53"/>
    <w:rsid w:val="001A40D8"/>
    <w:rsid w:val="001A4DEE"/>
    <w:rsid w:val="001A4E11"/>
    <w:rsid w:val="001A64E9"/>
    <w:rsid w:val="001A7232"/>
    <w:rsid w:val="001A765F"/>
    <w:rsid w:val="001A7B9F"/>
    <w:rsid w:val="001B02AE"/>
    <w:rsid w:val="001B047A"/>
    <w:rsid w:val="001B04D7"/>
    <w:rsid w:val="001B0A26"/>
    <w:rsid w:val="001B0F08"/>
    <w:rsid w:val="001B1A62"/>
    <w:rsid w:val="001B1E40"/>
    <w:rsid w:val="001B2E4C"/>
    <w:rsid w:val="001B2F80"/>
    <w:rsid w:val="001B318D"/>
    <w:rsid w:val="001B3B83"/>
    <w:rsid w:val="001B42D0"/>
    <w:rsid w:val="001B5416"/>
    <w:rsid w:val="001B5677"/>
    <w:rsid w:val="001B5CCF"/>
    <w:rsid w:val="001B65BC"/>
    <w:rsid w:val="001B672E"/>
    <w:rsid w:val="001B6B45"/>
    <w:rsid w:val="001B78A4"/>
    <w:rsid w:val="001C1C37"/>
    <w:rsid w:val="001C2417"/>
    <w:rsid w:val="001C27A8"/>
    <w:rsid w:val="001C2F7C"/>
    <w:rsid w:val="001C3405"/>
    <w:rsid w:val="001C4032"/>
    <w:rsid w:val="001C40AF"/>
    <w:rsid w:val="001C4E40"/>
    <w:rsid w:val="001C5CCC"/>
    <w:rsid w:val="001C6A28"/>
    <w:rsid w:val="001C778B"/>
    <w:rsid w:val="001C7BAD"/>
    <w:rsid w:val="001D009E"/>
    <w:rsid w:val="001D02DC"/>
    <w:rsid w:val="001D1429"/>
    <w:rsid w:val="001D143F"/>
    <w:rsid w:val="001D15DA"/>
    <w:rsid w:val="001D1983"/>
    <w:rsid w:val="001D1A96"/>
    <w:rsid w:val="001D24FC"/>
    <w:rsid w:val="001D280B"/>
    <w:rsid w:val="001D2FEF"/>
    <w:rsid w:val="001D31C6"/>
    <w:rsid w:val="001D4703"/>
    <w:rsid w:val="001D4CF0"/>
    <w:rsid w:val="001D4CFE"/>
    <w:rsid w:val="001D4D0E"/>
    <w:rsid w:val="001D60D8"/>
    <w:rsid w:val="001D7E15"/>
    <w:rsid w:val="001D7F0C"/>
    <w:rsid w:val="001E035E"/>
    <w:rsid w:val="001E112D"/>
    <w:rsid w:val="001E196E"/>
    <w:rsid w:val="001E1B48"/>
    <w:rsid w:val="001E2634"/>
    <w:rsid w:val="001E2816"/>
    <w:rsid w:val="001E3033"/>
    <w:rsid w:val="001E3768"/>
    <w:rsid w:val="001E3820"/>
    <w:rsid w:val="001E4364"/>
    <w:rsid w:val="001E46C2"/>
    <w:rsid w:val="001E4E7A"/>
    <w:rsid w:val="001E530E"/>
    <w:rsid w:val="001E5721"/>
    <w:rsid w:val="001E5B9C"/>
    <w:rsid w:val="001E62B1"/>
    <w:rsid w:val="001F0CAF"/>
    <w:rsid w:val="001F21C5"/>
    <w:rsid w:val="001F2433"/>
    <w:rsid w:val="001F3C9C"/>
    <w:rsid w:val="001F4420"/>
    <w:rsid w:val="001F497A"/>
    <w:rsid w:val="001F49F6"/>
    <w:rsid w:val="001F5614"/>
    <w:rsid w:val="001F64C6"/>
    <w:rsid w:val="001F6CC1"/>
    <w:rsid w:val="001F7061"/>
    <w:rsid w:val="001F7162"/>
    <w:rsid w:val="001F751F"/>
    <w:rsid w:val="00200414"/>
    <w:rsid w:val="002007F8"/>
    <w:rsid w:val="00200AB9"/>
    <w:rsid w:val="00200D76"/>
    <w:rsid w:val="00201B15"/>
    <w:rsid w:val="00202354"/>
    <w:rsid w:val="00202BC3"/>
    <w:rsid w:val="002050EE"/>
    <w:rsid w:val="0020549F"/>
    <w:rsid w:val="00205742"/>
    <w:rsid w:val="002063E3"/>
    <w:rsid w:val="00206970"/>
    <w:rsid w:val="00207B06"/>
    <w:rsid w:val="00207DA2"/>
    <w:rsid w:val="00207DB3"/>
    <w:rsid w:val="0021097C"/>
    <w:rsid w:val="00212B9C"/>
    <w:rsid w:val="00213508"/>
    <w:rsid w:val="00213A57"/>
    <w:rsid w:val="002140DF"/>
    <w:rsid w:val="00214382"/>
    <w:rsid w:val="00215100"/>
    <w:rsid w:val="0021590F"/>
    <w:rsid w:val="002161FD"/>
    <w:rsid w:val="00216A02"/>
    <w:rsid w:val="0022139F"/>
    <w:rsid w:val="002213C2"/>
    <w:rsid w:val="00221D3A"/>
    <w:rsid w:val="00221F66"/>
    <w:rsid w:val="00222AB8"/>
    <w:rsid w:val="002232A9"/>
    <w:rsid w:val="00223429"/>
    <w:rsid w:val="00224301"/>
    <w:rsid w:val="002244BC"/>
    <w:rsid w:val="00225A5B"/>
    <w:rsid w:val="00225ED9"/>
    <w:rsid w:val="002267E1"/>
    <w:rsid w:val="002269D5"/>
    <w:rsid w:val="002270A8"/>
    <w:rsid w:val="0022719B"/>
    <w:rsid w:val="00227AE7"/>
    <w:rsid w:val="00227E46"/>
    <w:rsid w:val="00231AB1"/>
    <w:rsid w:val="00233883"/>
    <w:rsid w:val="00233A8D"/>
    <w:rsid w:val="00234BA6"/>
    <w:rsid w:val="00235408"/>
    <w:rsid w:val="002356DC"/>
    <w:rsid w:val="00236D63"/>
    <w:rsid w:val="00237968"/>
    <w:rsid w:val="00237C9C"/>
    <w:rsid w:val="00240AAD"/>
    <w:rsid w:val="00241075"/>
    <w:rsid w:val="002412A5"/>
    <w:rsid w:val="00241432"/>
    <w:rsid w:val="002416AB"/>
    <w:rsid w:val="00241B7C"/>
    <w:rsid w:val="00241F27"/>
    <w:rsid w:val="00242476"/>
    <w:rsid w:val="00242487"/>
    <w:rsid w:val="002426D8"/>
    <w:rsid w:val="002426EF"/>
    <w:rsid w:val="00243236"/>
    <w:rsid w:val="0024347E"/>
    <w:rsid w:val="0024566B"/>
    <w:rsid w:val="002456F7"/>
    <w:rsid w:val="00246533"/>
    <w:rsid w:val="00246E08"/>
    <w:rsid w:val="00250129"/>
    <w:rsid w:val="002515D7"/>
    <w:rsid w:val="00251DE5"/>
    <w:rsid w:val="00252388"/>
    <w:rsid w:val="0025271F"/>
    <w:rsid w:val="00252E7D"/>
    <w:rsid w:val="002530E2"/>
    <w:rsid w:val="0025348A"/>
    <w:rsid w:val="002534C4"/>
    <w:rsid w:val="00253A6A"/>
    <w:rsid w:val="00253F58"/>
    <w:rsid w:val="00253FF3"/>
    <w:rsid w:val="002550D2"/>
    <w:rsid w:val="00255634"/>
    <w:rsid w:val="00255A7E"/>
    <w:rsid w:val="00255E5D"/>
    <w:rsid w:val="0025620A"/>
    <w:rsid w:val="00257144"/>
    <w:rsid w:val="00257502"/>
    <w:rsid w:val="00261ECF"/>
    <w:rsid w:val="00264B98"/>
    <w:rsid w:val="00267209"/>
    <w:rsid w:val="00267D05"/>
    <w:rsid w:val="00267FE9"/>
    <w:rsid w:val="002706C8"/>
    <w:rsid w:val="0027416A"/>
    <w:rsid w:val="00274367"/>
    <w:rsid w:val="002743CE"/>
    <w:rsid w:val="002747E8"/>
    <w:rsid w:val="0027496D"/>
    <w:rsid w:val="00274CEB"/>
    <w:rsid w:val="002758C7"/>
    <w:rsid w:val="002759C2"/>
    <w:rsid w:val="00275E4D"/>
    <w:rsid w:val="002766BB"/>
    <w:rsid w:val="00276D9A"/>
    <w:rsid w:val="00280505"/>
    <w:rsid w:val="00280990"/>
    <w:rsid w:val="0028116A"/>
    <w:rsid w:val="00281C84"/>
    <w:rsid w:val="00283D9A"/>
    <w:rsid w:val="00286560"/>
    <w:rsid w:val="00287257"/>
    <w:rsid w:val="0028758A"/>
    <w:rsid w:val="00290A35"/>
    <w:rsid w:val="00290A63"/>
    <w:rsid w:val="00290E9E"/>
    <w:rsid w:val="00291D16"/>
    <w:rsid w:val="00291E2D"/>
    <w:rsid w:val="002921EA"/>
    <w:rsid w:val="0029230E"/>
    <w:rsid w:val="00293B61"/>
    <w:rsid w:val="00293E37"/>
    <w:rsid w:val="002945C6"/>
    <w:rsid w:val="002949F7"/>
    <w:rsid w:val="00295ABC"/>
    <w:rsid w:val="0029685A"/>
    <w:rsid w:val="002973B3"/>
    <w:rsid w:val="00297F6D"/>
    <w:rsid w:val="002A08D2"/>
    <w:rsid w:val="002A0FAA"/>
    <w:rsid w:val="002A2900"/>
    <w:rsid w:val="002A2A05"/>
    <w:rsid w:val="002A3322"/>
    <w:rsid w:val="002A3BCD"/>
    <w:rsid w:val="002A5BA7"/>
    <w:rsid w:val="002A6553"/>
    <w:rsid w:val="002A65B7"/>
    <w:rsid w:val="002A694D"/>
    <w:rsid w:val="002A6F90"/>
    <w:rsid w:val="002A794A"/>
    <w:rsid w:val="002B06C2"/>
    <w:rsid w:val="002B0F7C"/>
    <w:rsid w:val="002B14A1"/>
    <w:rsid w:val="002B29ED"/>
    <w:rsid w:val="002B2D23"/>
    <w:rsid w:val="002B3088"/>
    <w:rsid w:val="002B3174"/>
    <w:rsid w:val="002B4985"/>
    <w:rsid w:val="002B4BAB"/>
    <w:rsid w:val="002B5651"/>
    <w:rsid w:val="002B58FB"/>
    <w:rsid w:val="002B64D6"/>
    <w:rsid w:val="002B6E76"/>
    <w:rsid w:val="002B7429"/>
    <w:rsid w:val="002B796F"/>
    <w:rsid w:val="002C02CB"/>
    <w:rsid w:val="002C05CC"/>
    <w:rsid w:val="002C0862"/>
    <w:rsid w:val="002C123B"/>
    <w:rsid w:val="002C157C"/>
    <w:rsid w:val="002C1D39"/>
    <w:rsid w:val="002C1F7F"/>
    <w:rsid w:val="002C24DE"/>
    <w:rsid w:val="002C24F3"/>
    <w:rsid w:val="002C26F8"/>
    <w:rsid w:val="002C41BD"/>
    <w:rsid w:val="002C4C76"/>
    <w:rsid w:val="002C5BD8"/>
    <w:rsid w:val="002C67B8"/>
    <w:rsid w:val="002C7F94"/>
    <w:rsid w:val="002D07F1"/>
    <w:rsid w:val="002D1A3A"/>
    <w:rsid w:val="002D2BBD"/>
    <w:rsid w:val="002D3D8F"/>
    <w:rsid w:val="002D40BE"/>
    <w:rsid w:val="002D5843"/>
    <w:rsid w:val="002D6716"/>
    <w:rsid w:val="002D7BEC"/>
    <w:rsid w:val="002E3546"/>
    <w:rsid w:val="002E37BF"/>
    <w:rsid w:val="002E467A"/>
    <w:rsid w:val="002E4BE0"/>
    <w:rsid w:val="002E581D"/>
    <w:rsid w:val="002E7697"/>
    <w:rsid w:val="002F0296"/>
    <w:rsid w:val="002F1F08"/>
    <w:rsid w:val="002F3C07"/>
    <w:rsid w:val="002F3FAF"/>
    <w:rsid w:val="002F4C84"/>
    <w:rsid w:val="002F5E04"/>
    <w:rsid w:val="002F681E"/>
    <w:rsid w:val="002F712A"/>
    <w:rsid w:val="002F7481"/>
    <w:rsid w:val="002F7502"/>
    <w:rsid w:val="002F75EC"/>
    <w:rsid w:val="002F7D12"/>
    <w:rsid w:val="00300D41"/>
    <w:rsid w:val="00301E60"/>
    <w:rsid w:val="00302459"/>
    <w:rsid w:val="00302E22"/>
    <w:rsid w:val="003033F5"/>
    <w:rsid w:val="00303CFE"/>
    <w:rsid w:val="00305056"/>
    <w:rsid w:val="003068DF"/>
    <w:rsid w:val="003069E7"/>
    <w:rsid w:val="00306E00"/>
    <w:rsid w:val="00307930"/>
    <w:rsid w:val="00310090"/>
    <w:rsid w:val="00310409"/>
    <w:rsid w:val="00311B4C"/>
    <w:rsid w:val="00312E7E"/>
    <w:rsid w:val="0031307C"/>
    <w:rsid w:val="003137E4"/>
    <w:rsid w:val="003139A9"/>
    <w:rsid w:val="00313C71"/>
    <w:rsid w:val="0031418B"/>
    <w:rsid w:val="0031420F"/>
    <w:rsid w:val="00314786"/>
    <w:rsid w:val="0031540C"/>
    <w:rsid w:val="0031543F"/>
    <w:rsid w:val="003155CB"/>
    <w:rsid w:val="003167D4"/>
    <w:rsid w:val="00316AF3"/>
    <w:rsid w:val="0031740B"/>
    <w:rsid w:val="003178B5"/>
    <w:rsid w:val="00317BED"/>
    <w:rsid w:val="00317E1A"/>
    <w:rsid w:val="003211AE"/>
    <w:rsid w:val="00321378"/>
    <w:rsid w:val="003221B3"/>
    <w:rsid w:val="00322235"/>
    <w:rsid w:val="003223C0"/>
    <w:rsid w:val="0032494A"/>
    <w:rsid w:val="00324D5A"/>
    <w:rsid w:val="0032522A"/>
    <w:rsid w:val="0032552C"/>
    <w:rsid w:val="003258C4"/>
    <w:rsid w:val="00326A7E"/>
    <w:rsid w:val="0032721F"/>
    <w:rsid w:val="00327904"/>
    <w:rsid w:val="00327ABE"/>
    <w:rsid w:val="003301E5"/>
    <w:rsid w:val="00330714"/>
    <w:rsid w:val="003311ED"/>
    <w:rsid w:val="00332123"/>
    <w:rsid w:val="003323C8"/>
    <w:rsid w:val="00334D6A"/>
    <w:rsid w:val="00334F37"/>
    <w:rsid w:val="0033560F"/>
    <w:rsid w:val="00335E97"/>
    <w:rsid w:val="00336432"/>
    <w:rsid w:val="003368A4"/>
    <w:rsid w:val="003419E0"/>
    <w:rsid w:val="003420FD"/>
    <w:rsid w:val="00342D06"/>
    <w:rsid w:val="00342EF0"/>
    <w:rsid w:val="003430A5"/>
    <w:rsid w:val="00343275"/>
    <w:rsid w:val="003436DB"/>
    <w:rsid w:val="00343FD8"/>
    <w:rsid w:val="0034620B"/>
    <w:rsid w:val="00346A70"/>
    <w:rsid w:val="00346ADE"/>
    <w:rsid w:val="00346CAF"/>
    <w:rsid w:val="0034750D"/>
    <w:rsid w:val="003477FA"/>
    <w:rsid w:val="003504E2"/>
    <w:rsid w:val="00351611"/>
    <w:rsid w:val="003520D0"/>
    <w:rsid w:val="0035394C"/>
    <w:rsid w:val="0035426F"/>
    <w:rsid w:val="003555D4"/>
    <w:rsid w:val="0035566C"/>
    <w:rsid w:val="00355B0E"/>
    <w:rsid w:val="00356895"/>
    <w:rsid w:val="00356FD1"/>
    <w:rsid w:val="003573EC"/>
    <w:rsid w:val="00357B76"/>
    <w:rsid w:val="00360481"/>
    <w:rsid w:val="00360F9B"/>
    <w:rsid w:val="0036253B"/>
    <w:rsid w:val="00362993"/>
    <w:rsid w:val="0036325F"/>
    <w:rsid w:val="003634BA"/>
    <w:rsid w:val="003643E0"/>
    <w:rsid w:val="003656B3"/>
    <w:rsid w:val="00365F6C"/>
    <w:rsid w:val="00367BDC"/>
    <w:rsid w:val="00367FB9"/>
    <w:rsid w:val="003700F9"/>
    <w:rsid w:val="00371C5B"/>
    <w:rsid w:val="00372470"/>
    <w:rsid w:val="00372A5A"/>
    <w:rsid w:val="00372D4C"/>
    <w:rsid w:val="003737B2"/>
    <w:rsid w:val="00373B0B"/>
    <w:rsid w:val="0037445D"/>
    <w:rsid w:val="0037643C"/>
    <w:rsid w:val="0037659D"/>
    <w:rsid w:val="00377501"/>
    <w:rsid w:val="00377C65"/>
    <w:rsid w:val="00380C3A"/>
    <w:rsid w:val="0038286B"/>
    <w:rsid w:val="00382B3C"/>
    <w:rsid w:val="00382D58"/>
    <w:rsid w:val="00383990"/>
    <w:rsid w:val="00383EA5"/>
    <w:rsid w:val="00384E96"/>
    <w:rsid w:val="00385C8B"/>
    <w:rsid w:val="003861B3"/>
    <w:rsid w:val="0038655A"/>
    <w:rsid w:val="003912B5"/>
    <w:rsid w:val="00391C69"/>
    <w:rsid w:val="0039225D"/>
    <w:rsid w:val="0039284E"/>
    <w:rsid w:val="003928D7"/>
    <w:rsid w:val="00393525"/>
    <w:rsid w:val="00394775"/>
    <w:rsid w:val="00394CBA"/>
    <w:rsid w:val="00395F48"/>
    <w:rsid w:val="003967DA"/>
    <w:rsid w:val="00397631"/>
    <w:rsid w:val="003A02E9"/>
    <w:rsid w:val="003A1776"/>
    <w:rsid w:val="003A1E49"/>
    <w:rsid w:val="003A28B3"/>
    <w:rsid w:val="003A306A"/>
    <w:rsid w:val="003A4378"/>
    <w:rsid w:val="003A446C"/>
    <w:rsid w:val="003A4DB9"/>
    <w:rsid w:val="003A5888"/>
    <w:rsid w:val="003A5916"/>
    <w:rsid w:val="003A662F"/>
    <w:rsid w:val="003B060A"/>
    <w:rsid w:val="003B272D"/>
    <w:rsid w:val="003B2776"/>
    <w:rsid w:val="003B2E98"/>
    <w:rsid w:val="003B352C"/>
    <w:rsid w:val="003B3AD5"/>
    <w:rsid w:val="003B5B2B"/>
    <w:rsid w:val="003B638B"/>
    <w:rsid w:val="003B7033"/>
    <w:rsid w:val="003B7BF8"/>
    <w:rsid w:val="003C024C"/>
    <w:rsid w:val="003C1070"/>
    <w:rsid w:val="003C154E"/>
    <w:rsid w:val="003C1BE0"/>
    <w:rsid w:val="003C1C81"/>
    <w:rsid w:val="003C241B"/>
    <w:rsid w:val="003C310E"/>
    <w:rsid w:val="003C377E"/>
    <w:rsid w:val="003C5133"/>
    <w:rsid w:val="003C674C"/>
    <w:rsid w:val="003C6EA0"/>
    <w:rsid w:val="003C7AA9"/>
    <w:rsid w:val="003C7C93"/>
    <w:rsid w:val="003C7F09"/>
    <w:rsid w:val="003D03B4"/>
    <w:rsid w:val="003D07C2"/>
    <w:rsid w:val="003D10E0"/>
    <w:rsid w:val="003D1157"/>
    <w:rsid w:val="003D18A6"/>
    <w:rsid w:val="003D27A2"/>
    <w:rsid w:val="003D28FF"/>
    <w:rsid w:val="003D2911"/>
    <w:rsid w:val="003D33BE"/>
    <w:rsid w:val="003D3499"/>
    <w:rsid w:val="003D57A7"/>
    <w:rsid w:val="003D5C7E"/>
    <w:rsid w:val="003D5F1C"/>
    <w:rsid w:val="003D627F"/>
    <w:rsid w:val="003D6649"/>
    <w:rsid w:val="003E0591"/>
    <w:rsid w:val="003E1941"/>
    <w:rsid w:val="003E1A13"/>
    <w:rsid w:val="003E1A55"/>
    <w:rsid w:val="003E290C"/>
    <w:rsid w:val="003E2E39"/>
    <w:rsid w:val="003E3773"/>
    <w:rsid w:val="003E66A1"/>
    <w:rsid w:val="003E6FB1"/>
    <w:rsid w:val="003E70F5"/>
    <w:rsid w:val="003E7B85"/>
    <w:rsid w:val="003F00C9"/>
    <w:rsid w:val="003F1C3F"/>
    <w:rsid w:val="003F261E"/>
    <w:rsid w:val="003F5381"/>
    <w:rsid w:val="003F580B"/>
    <w:rsid w:val="003F5C24"/>
    <w:rsid w:val="003F6EDE"/>
    <w:rsid w:val="003F7559"/>
    <w:rsid w:val="003F767F"/>
    <w:rsid w:val="003F79A7"/>
    <w:rsid w:val="004008CC"/>
    <w:rsid w:val="004013C5"/>
    <w:rsid w:val="00401733"/>
    <w:rsid w:val="004018D5"/>
    <w:rsid w:val="00401933"/>
    <w:rsid w:val="004019DC"/>
    <w:rsid w:val="00401E4E"/>
    <w:rsid w:val="00403101"/>
    <w:rsid w:val="00404049"/>
    <w:rsid w:val="00404238"/>
    <w:rsid w:val="00404F24"/>
    <w:rsid w:val="00406E71"/>
    <w:rsid w:val="0041094F"/>
    <w:rsid w:val="00411510"/>
    <w:rsid w:val="00411C4D"/>
    <w:rsid w:val="004125FA"/>
    <w:rsid w:val="00412B1B"/>
    <w:rsid w:val="0041384D"/>
    <w:rsid w:val="00414B11"/>
    <w:rsid w:val="00414C68"/>
    <w:rsid w:val="00414D51"/>
    <w:rsid w:val="004169EA"/>
    <w:rsid w:val="00417C9F"/>
    <w:rsid w:val="00421D62"/>
    <w:rsid w:val="00421DCF"/>
    <w:rsid w:val="004227EC"/>
    <w:rsid w:val="00423454"/>
    <w:rsid w:val="00424C81"/>
    <w:rsid w:val="00424EE5"/>
    <w:rsid w:val="004255F2"/>
    <w:rsid w:val="00426504"/>
    <w:rsid w:val="00426BC2"/>
    <w:rsid w:val="00427EBA"/>
    <w:rsid w:val="004304D4"/>
    <w:rsid w:val="0043084B"/>
    <w:rsid w:val="004312EA"/>
    <w:rsid w:val="00431E4F"/>
    <w:rsid w:val="004321B7"/>
    <w:rsid w:val="00432465"/>
    <w:rsid w:val="004326E0"/>
    <w:rsid w:val="00432A40"/>
    <w:rsid w:val="00435007"/>
    <w:rsid w:val="00435996"/>
    <w:rsid w:val="00435E96"/>
    <w:rsid w:val="00436098"/>
    <w:rsid w:val="004360D6"/>
    <w:rsid w:val="00436472"/>
    <w:rsid w:val="00437140"/>
    <w:rsid w:val="00437C40"/>
    <w:rsid w:val="00437C43"/>
    <w:rsid w:val="00437D22"/>
    <w:rsid w:val="00437F64"/>
    <w:rsid w:val="004402C3"/>
    <w:rsid w:val="00442794"/>
    <w:rsid w:val="0044354D"/>
    <w:rsid w:val="0044482A"/>
    <w:rsid w:val="00446197"/>
    <w:rsid w:val="004464FF"/>
    <w:rsid w:val="00446731"/>
    <w:rsid w:val="00446F25"/>
    <w:rsid w:val="004501EC"/>
    <w:rsid w:val="00450DBD"/>
    <w:rsid w:val="004510F0"/>
    <w:rsid w:val="0045181A"/>
    <w:rsid w:val="0045185F"/>
    <w:rsid w:val="00451F18"/>
    <w:rsid w:val="00454087"/>
    <w:rsid w:val="00454209"/>
    <w:rsid w:val="0045547A"/>
    <w:rsid w:val="00455570"/>
    <w:rsid w:val="004556B8"/>
    <w:rsid w:val="00455DB4"/>
    <w:rsid w:val="0045662D"/>
    <w:rsid w:val="004567E2"/>
    <w:rsid w:val="00456A90"/>
    <w:rsid w:val="00456B4A"/>
    <w:rsid w:val="004607A0"/>
    <w:rsid w:val="00460A72"/>
    <w:rsid w:val="004612BC"/>
    <w:rsid w:val="0046175F"/>
    <w:rsid w:val="00461799"/>
    <w:rsid w:val="00462161"/>
    <w:rsid w:val="00462BCE"/>
    <w:rsid w:val="00462DD8"/>
    <w:rsid w:val="00463132"/>
    <w:rsid w:val="004633B4"/>
    <w:rsid w:val="00463550"/>
    <w:rsid w:val="00463C87"/>
    <w:rsid w:val="00464399"/>
    <w:rsid w:val="004645BF"/>
    <w:rsid w:val="00464CB3"/>
    <w:rsid w:val="00466E9A"/>
    <w:rsid w:val="00467446"/>
    <w:rsid w:val="00467BB3"/>
    <w:rsid w:val="00467D31"/>
    <w:rsid w:val="00470335"/>
    <w:rsid w:val="0047138A"/>
    <w:rsid w:val="004714F2"/>
    <w:rsid w:val="0047186D"/>
    <w:rsid w:val="0047263F"/>
    <w:rsid w:val="00472DAD"/>
    <w:rsid w:val="00473CD5"/>
    <w:rsid w:val="0047424B"/>
    <w:rsid w:val="004749AB"/>
    <w:rsid w:val="00474B52"/>
    <w:rsid w:val="0047516B"/>
    <w:rsid w:val="00475368"/>
    <w:rsid w:val="004753EF"/>
    <w:rsid w:val="00475865"/>
    <w:rsid w:val="004758B2"/>
    <w:rsid w:val="00476147"/>
    <w:rsid w:val="004763D8"/>
    <w:rsid w:val="004772AE"/>
    <w:rsid w:val="00477DFC"/>
    <w:rsid w:val="0048000C"/>
    <w:rsid w:val="00480397"/>
    <w:rsid w:val="00481108"/>
    <w:rsid w:val="00481318"/>
    <w:rsid w:val="004813CE"/>
    <w:rsid w:val="00481F40"/>
    <w:rsid w:val="00482643"/>
    <w:rsid w:val="00482C6C"/>
    <w:rsid w:val="004848C7"/>
    <w:rsid w:val="0048490D"/>
    <w:rsid w:val="0048579B"/>
    <w:rsid w:val="00485B30"/>
    <w:rsid w:val="00485CCA"/>
    <w:rsid w:val="004860B9"/>
    <w:rsid w:val="00486EC3"/>
    <w:rsid w:val="0048763D"/>
    <w:rsid w:val="00487DC7"/>
    <w:rsid w:val="004902BB"/>
    <w:rsid w:val="004903D5"/>
    <w:rsid w:val="00490562"/>
    <w:rsid w:val="00490B2F"/>
    <w:rsid w:val="00490B38"/>
    <w:rsid w:val="0049100C"/>
    <w:rsid w:val="00491534"/>
    <w:rsid w:val="00491F7B"/>
    <w:rsid w:val="00493163"/>
    <w:rsid w:val="00494356"/>
    <w:rsid w:val="00494568"/>
    <w:rsid w:val="00495969"/>
    <w:rsid w:val="0049703A"/>
    <w:rsid w:val="00497899"/>
    <w:rsid w:val="004A0050"/>
    <w:rsid w:val="004A1061"/>
    <w:rsid w:val="004A1350"/>
    <w:rsid w:val="004A2C45"/>
    <w:rsid w:val="004A3559"/>
    <w:rsid w:val="004A3AE1"/>
    <w:rsid w:val="004A40A4"/>
    <w:rsid w:val="004A5085"/>
    <w:rsid w:val="004A5852"/>
    <w:rsid w:val="004A6494"/>
    <w:rsid w:val="004A6A08"/>
    <w:rsid w:val="004A6E36"/>
    <w:rsid w:val="004A6EF7"/>
    <w:rsid w:val="004A74D1"/>
    <w:rsid w:val="004A79BC"/>
    <w:rsid w:val="004B007E"/>
    <w:rsid w:val="004B0675"/>
    <w:rsid w:val="004B0B71"/>
    <w:rsid w:val="004B0CE5"/>
    <w:rsid w:val="004B1000"/>
    <w:rsid w:val="004B1C40"/>
    <w:rsid w:val="004B2477"/>
    <w:rsid w:val="004B2EBD"/>
    <w:rsid w:val="004B329E"/>
    <w:rsid w:val="004B3681"/>
    <w:rsid w:val="004B3C19"/>
    <w:rsid w:val="004B4DE7"/>
    <w:rsid w:val="004B4ED0"/>
    <w:rsid w:val="004B568E"/>
    <w:rsid w:val="004B5CC0"/>
    <w:rsid w:val="004B6D0C"/>
    <w:rsid w:val="004C1223"/>
    <w:rsid w:val="004C175D"/>
    <w:rsid w:val="004C1A02"/>
    <w:rsid w:val="004C1D62"/>
    <w:rsid w:val="004C2DAB"/>
    <w:rsid w:val="004C35FF"/>
    <w:rsid w:val="004C475F"/>
    <w:rsid w:val="004C4FFB"/>
    <w:rsid w:val="004C5C2A"/>
    <w:rsid w:val="004C5FB3"/>
    <w:rsid w:val="004C6E6B"/>
    <w:rsid w:val="004C6F58"/>
    <w:rsid w:val="004D02DB"/>
    <w:rsid w:val="004D08FB"/>
    <w:rsid w:val="004D203C"/>
    <w:rsid w:val="004D2639"/>
    <w:rsid w:val="004D2EA7"/>
    <w:rsid w:val="004D450A"/>
    <w:rsid w:val="004D5259"/>
    <w:rsid w:val="004D5D30"/>
    <w:rsid w:val="004D5FAB"/>
    <w:rsid w:val="004D6AD1"/>
    <w:rsid w:val="004D6C53"/>
    <w:rsid w:val="004D7354"/>
    <w:rsid w:val="004D7961"/>
    <w:rsid w:val="004E0643"/>
    <w:rsid w:val="004E06C5"/>
    <w:rsid w:val="004E115E"/>
    <w:rsid w:val="004E1687"/>
    <w:rsid w:val="004E1FC4"/>
    <w:rsid w:val="004E2B4C"/>
    <w:rsid w:val="004E3874"/>
    <w:rsid w:val="004E3E3C"/>
    <w:rsid w:val="004E3E67"/>
    <w:rsid w:val="004E3EBF"/>
    <w:rsid w:val="004E4855"/>
    <w:rsid w:val="004E501E"/>
    <w:rsid w:val="004E5799"/>
    <w:rsid w:val="004E57EE"/>
    <w:rsid w:val="004E5FA1"/>
    <w:rsid w:val="004E6FA0"/>
    <w:rsid w:val="004E790F"/>
    <w:rsid w:val="004F0992"/>
    <w:rsid w:val="004F0C8C"/>
    <w:rsid w:val="004F3FD5"/>
    <w:rsid w:val="004F4812"/>
    <w:rsid w:val="004F54AB"/>
    <w:rsid w:val="004F67B0"/>
    <w:rsid w:val="004F6C0B"/>
    <w:rsid w:val="004F7805"/>
    <w:rsid w:val="004F7BAF"/>
    <w:rsid w:val="00501288"/>
    <w:rsid w:val="005015E6"/>
    <w:rsid w:val="00501A92"/>
    <w:rsid w:val="005022B3"/>
    <w:rsid w:val="00505258"/>
    <w:rsid w:val="005053F3"/>
    <w:rsid w:val="00505822"/>
    <w:rsid w:val="005060BB"/>
    <w:rsid w:val="0050625B"/>
    <w:rsid w:val="00507CBA"/>
    <w:rsid w:val="0051020F"/>
    <w:rsid w:val="005106FD"/>
    <w:rsid w:val="0051087D"/>
    <w:rsid w:val="0051097E"/>
    <w:rsid w:val="00510E21"/>
    <w:rsid w:val="00510F67"/>
    <w:rsid w:val="00511057"/>
    <w:rsid w:val="00511EAD"/>
    <w:rsid w:val="0051208C"/>
    <w:rsid w:val="00512CEF"/>
    <w:rsid w:val="00512E9A"/>
    <w:rsid w:val="005146B0"/>
    <w:rsid w:val="00514BB6"/>
    <w:rsid w:val="0051537D"/>
    <w:rsid w:val="00515743"/>
    <w:rsid w:val="00515EB3"/>
    <w:rsid w:val="005161DB"/>
    <w:rsid w:val="005213FA"/>
    <w:rsid w:val="00521FA0"/>
    <w:rsid w:val="005220BA"/>
    <w:rsid w:val="00522475"/>
    <w:rsid w:val="00523814"/>
    <w:rsid w:val="00523B0B"/>
    <w:rsid w:val="00523CE4"/>
    <w:rsid w:val="00524CA7"/>
    <w:rsid w:val="0052520F"/>
    <w:rsid w:val="00525F85"/>
    <w:rsid w:val="00526343"/>
    <w:rsid w:val="0052794B"/>
    <w:rsid w:val="00527A22"/>
    <w:rsid w:val="00527DE3"/>
    <w:rsid w:val="00527F4D"/>
    <w:rsid w:val="00530ED3"/>
    <w:rsid w:val="005310B4"/>
    <w:rsid w:val="005312F2"/>
    <w:rsid w:val="0053204E"/>
    <w:rsid w:val="005328C2"/>
    <w:rsid w:val="00533839"/>
    <w:rsid w:val="00537A34"/>
    <w:rsid w:val="00540542"/>
    <w:rsid w:val="0054135B"/>
    <w:rsid w:val="005425C3"/>
    <w:rsid w:val="0054279C"/>
    <w:rsid w:val="00543F3B"/>
    <w:rsid w:val="005449C8"/>
    <w:rsid w:val="005452E1"/>
    <w:rsid w:val="005458F5"/>
    <w:rsid w:val="00546E1B"/>
    <w:rsid w:val="0054732F"/>
    <w:rsid w:val="00547DDE"/>
    <w:rsid w:val="005502F1"/>
    <w:rsid w:val="00551387"/>
    <w:rsid w:val="005520F4"/>
    <w:rsid w:val="005523AE"/>
    <w:rsid w:val="005539B9"/>
    <w:rsid w:val="00554D19"/>
    <w:rsid w:val="0055555F"/>
    <w:rsid w:val="0055576B"/>
    <w:rsid w:val="005558B7"/>
    <w:rsid w:val="005605BB"/>
    <w:rsid w:val="00560BC3"/>
    <w:rsid w:val="0056130C"/>
    <w:rsid w:val="00562104"/>
    <w:rsid w:val="00564419"/>
    <w:rsid w:val="00564947"/>
    <w:rsid w:val="00564D60"/>
    <w:rsid w:val="0056572A"/>
    <w:rsid w:val="0056585B"/>
    <w:rsid w:val="00565B7A"/>
    <w:rsid w:val="005669EF"/>
    <w:rsid w:val="00567EC6"/>
    <w:rsid w:val="00570488"/>
    <w:rsid w:val="00571FD7"/>
    <w:rsid w:val="0057300B"/>
    <w:rsid w:val="0057358C"/>
    <w:rsid w:val="0057406A"/>
    <w:rsid w:val="0057485B"/>
    <w:rsid w:val="005750FA"/>
    <w:rsid w:val="005753E0"/>
    <w:rsid w:val="005755C4"/>
    <w:rsid w:val="005760F7"/>
    <w:rsid w:val="00576562"/>
    <w:rsid w:val="00576963"/>
    <w:rsid w:val="00576A76"/>
    <w:rsid w:val="00576CE5"/>
    <w:rsid w:val="00576DEE"/>
    <w:rsid w:val="00576F16"/>
    <w:rsid w:val="00577483"/>
    <w:rsid w:val="005813B4"/>
    <w:rsid w:val="00581F41"/>
    <w:rsid w:val="00582888"/>
    <w:rsid w:val="00582B08"/>
    <w:rsid w:val="00582C98"/>
    <w:rsid w:val="00582EE9"/>
    <w:rsid w:val="005842F2"/>
    <w:rsid w:val="005856A5"/>
    <w:rsid w:val="00585E30"/>
    <w:rsid w:val="005866B5"/>
    <w:rsid w:val="00586C6C"/>
    <w:rsid w:val="00586F7D"/>
    <w:rsid w:val="00590C37"/>
    <w:rsid w:val="005921AB"/>
    <w:rsid w:val="00592468"/>
    <w:rsid w:val="00592C46"/>
    <w:rsid w:val="00593D20"/>
    <w:rsid w:val="00594255"/>
    <w:rsid w:val="0059540A"/>
    <w:rsid w:val="00595FD0"/>
    <w:rsid w:val="005A165F"/>
    <w:rsid w:val="005A198E"/>
    <w:rsid w:val="005A1BC9"/>
    <w:rsid w:val="005A2156"/>
    <w:rsid w:val="005A2280"/>
    <w:rsid w:val="005A2D47"/>
    <w:rsid w:val="005A39B8"/>
    <w:rsid w:val="005A3B09"/>
    <w:rsid w:val="005A3BC8"/>
    <w:rsid w:val="005A3C3F"/>
    <w:rsid w:val="005A450D"/>
    <w:rsid w:val="005A57C3"/>
    <w:rsid w:val="005A6053"/>
    <w:rsid w:val="005A6A83"/>
    <w:rsid w:val="005B189D"/>
    <w:rsid w:val="005B1D16"/>
    <w:rsid w:val="005B37FA"/>
    <w:rsid w:val="005B4D06"/>
    <w:rsid w:val="005B6692"/>
    <w:rsid w:val="005B6D55"/>
    <w:rsid w:val="005B7C6A"/>
    <w:rsid w:val="005C0DDB"/>
    <w:rsid w:val="005C0E4F"/>
    <w:rsid w:val="005C1D4F"/>
    <w:rsid w:val="005C211D"/>
    <w:rsid w:val="005C254C"/>
    <w:rsid w:val="005C3B36"/>
    <w:rsid w:val="005C3F26"/>
    <w:rsid w:val="005C48DA"/>
    <w:rsid w:val="005C4DB0"/>
    <w:rsid w:val="005C4E33"/>
    <w:rsid w:val="005C56E3"/>
    <w:rsid w:val="005C5E21"/>
    <w:rsid w:val="005C6284"/>
    <w:rsid w:val="005C74BF"/>
    <w:rsid w:val="005C7ED3"/>
    <w:rsid w:val="005D0159"/>
    <w:rsid w:val="005D04E4"/>
    <w:rsid w:val="005D0C10"/>
    <w:rsid w:val="005D1091"/>
    <w:rsid w:val="005D1959"/>
    <w:rsid w:val="005D1D42"/>
    <w:rsid w:val="005D2481"/>
    <w:rsid w:val="005D2FB2"/>
    <w:rsid w:val="005D57FD"/>
    <w:rsid w:val="005D7CDD"/>
    <w:rsid w:val="005E05D0"/>
    <w:rsid w:val="005E0804"/>
    <w:rsid w:val="005E0D3C"/>
    <w:rsid w:val="005E19C7"/>
    <w:rsid w:val="005E2248"/>
    <w:rsid w:val="005E2AF5"/>
    <w:rsid w:val="005E36BB"/>
    <w:rsid w:val="005E3893"/>
    <w:rsid w:val="005E444B"/>
    <w:rsid w:val="005E4F1A"/>
    <w:rsid w:val="005E5158"/>
    <w:rsid w:val="005E545B"/>
    <w:rsid w:val="005E6204"/>
    <w:rsid w:val="005E66EF"/>
    <w:rsid w:val="005F0B2A"/>
    <w:rsid w:val="005F13A1"/>
    <w:rsid w:val="005F1479"/>
    <w:rsid w:val="005F1D47"/>
    <w:rsid w:val="005F2807"/>
    <w:rsid w:val="005F3A1D"/>
    <w:rsid w:val="005F3E98"/>
    <w:rsid w:val="005F437B"/>
    <w:rsid w:val="005F4F63"/>
    <w:rsid w:val="006002F8"/>
    <w:rsid w:val="0060048D"/>
    <w:rsid w:val="006021AF"/>
    <w:rsid w:val="00602424"/>
    <w:rsid w:val="00602A72"/>
    <w:rsid w:val="00602CA5"/>
    <w:rsid w:val="00602E64"/>
    <w:rsid w:val="00602FDA"/>
    <w:rsid w:val="00603F77"/>
    <w:rsid w:val="00604372"/>
    <w:rsid w:val="006044F6"/>
    <w:rsid w:val="0060452D"/>
    <w:rsid w:val="006067C1"/>
    <w:rsid w:val="006069A2"/>
    <w:rsid w:val="00606A36"/>
    <w:rsid w:val="00606A48"/>
    <w:rsid w:val="00607DA7"/>
    <w:rsid w:val="00610761"/>
    <w:rsid w:val="00611E25"/>
    <w:rsid w:val="00613D65"/>
    <w:rsid w:val="00613DE2"/>
    <w:rsid w:val="00614069"/>
    <w:rsid w:val="00614A23"/>
    <w:rsid w:val="00614A29"/>
    <w:rsid w:val="0061592C"/>
    <w:rsid w:val="00615D93"/>
    <w:rsid w:val="00615DD5"/>
    <w:rsid w:val="00615E31"/>
    <w:rsid w:val="00616751"/>
    <w:rsid w:val="00616EC1"/>
    <w:rsid w:val="00617525"/>
    <w:rsid w:val="0061759D"/>
    <w:rsid w:val="00617F0D"/>
    <w:rsid w:val="00622202"/>
    <w:rsid w:val="0062249A"/>
    <w:rsid w:val="006228B0"/>
    <w:rsid w:val="006239B3"/>
    <w:rsid w:val="00625318"/>
    <w:rsid w:val="00625451"/>
    <w:rsid w:val="0062644B"/>
    <w:rsid w:val="00626B8B"/>
    <w:rsid w:val="006302BB"/>
    <w:rsid w:val="006306FC"/>
    <w:rsid w:val="00631E5E"/>
    <w:rsid w:val="0063338E"/>
    <w:rsid w:val="006335B8"/>
    <w:rsid w:val="0063362E"/>
    <w:rsid w:val="00634943"/>
    <w:rsid w:val="00634CE1"/>
    <w:rsid w:val="00635037"/>
    <w:rsid w:val="00636B24"/>
    <w:rsid w:val="00637510"/>
    <w:rsid w:val="006376C8"/>
    <w:rsid w:val="0063789D"/>
    <w:rsid w:val="00640FF9"/>
    <w:rsid w:val="0064129F"/>
    <w:rsid w:val="006413BA"/>
    <w:rsid w:val="006416A1"/>
    <w:rsid w:val="0064311A"/>
    <w:rsid w:val="00643228"/>
    <w:rsid w:val="006434B0"/>
    <w:rsid w:val="0064360E"/>
    <w:rsid w:val="00643D85"/>
    <w:rsid w:val="0064462B"/>
    <w:rsid w:val="00644A8B"/>
    <w:rsid w:val="0064503D"/>
    <w:rsid w:val="00645A61"/>
    <w:rsid w:val="00645D30"/>
    <w:rsid w:val="00646131"/>
    <w:rsid w:val="006464E9"/>
    <w:rsid w:val="00646A27"/>
    <w:rsid w:val="0064797F"/>
    <w:rsid w:val="00647B25"/>
    <w:rsid w:val="0065198F"/>
    <w:rsid w:val="00652199"/>
    <w:rsid w:val="00653A5F"/>
    <w:rsid w:val="00653E5E"/>
    <w:rsid w:val="00655084"/>
    <w:rsid w:val="0065516B"/>
    <w:rsid w:val="00655688"/>
    <w:rsid w:val="00655A60"/>
    <w:rsid w:val="00656118"/>
    <w:rsid w:val="00656998"/>
    <w:rsid w:val="006613DF"/>
    <w:rsid w:val="00661410"/>
    <w:rsid w:val="00662CC2"/>
    <w:rsid w:val="00662EA2"/>
    <w:rsid w:val="0066343E"/>
    <w:rsid w:val="006641BE"/>
    <w:rsid w:val="00664C09"/>
    <w:rsid w:val="00665EBA"/>
    <w:rsid w:val="00666111"/>
    <w:rsid w:val="0066636A"/>
    <w:rsid w:val="00666544"/>
    <w:rsid w:val="006665A7"/>
    <w:rsid w:val="00666926"/>
    <w:rsid w:val="00666C21"/>
    <w:rsid w:val="006678AC"/>
    <w:rsid w:val="006678E6"/>
    <w:rsid w:val="00667A4D"/>
    <w:rsid w:val="00667E14"/>
    <w:rsid w:val="00670DE4"/>
    <w:rsid w:val="00671D73"/>
    <w:rsid w:val="00672449"/>
    <w:rsid w:val="00673E19"/>
    <w:rsid w:val="006745D8"/>
    <w:rsid w:val="0067515F"/>
    <w:rsid w:val="006752B0"/>
    <w:rsid w:val="00675378"/>
    <w:rsid w:val="00675C1A"/>
    <w:rsid w:val="0067665D"/>
    <w:rsid w:val="0067670F"/>
    <w:rsid w:val="00676AE4"/>
    <w:rsid w:val="00677ABC"/>
    <w:rsid w:val="006802C3"/>
    <w:rsid w:val="00680ADB"/>
    <w:rsid w:val="00681826"/>
    <w:rsid w:val="0068274A"/>
    <w:rsid w:val="00685BF3"/>
    <w:rsid w:val="00686DFF"/>
    <w:rsid w:val="006903E4"/>
    <w:rsid w:val="006914C3"/>
    <w:rsid w:val="00691B28"/>
    <w:rsid w:val="00692FC1"/>
    <w:rsid w:val="00693452"/>
    <w:rsid w:val="0069347F"/>
    <w:rsid w:val="00693D95"/>
    <w:rsid w:val="00694053"/>
    <w:rsid w:val="0069494B"/>
    <w:rsid w:val="006949D1"/>
    <w:rsid w:val="00694E98"/>
    <w:rsid w:val="0069504C"/>
    <w:rsid w:val="00695357"/>
    <w:rsid w:val="006955F5"/>
    <w:rsid w:val="00695F88"/>
    <w:rsid w:val="006962ED"/>
    <w:rsid w:val="006A036C"/>
    <w:rsid w:val="006A1BE6"/>
    <w:rsid w:val="006A303B"/>
    <w:rsid w:val="006A36BB"/>
    <w:rsid w:val="006A40AD"/>
    <w:rsid w:val="006A4491"/>
    <w:rsid w:val="006A4900"/>
    <w:rsid w:val="006A53D2"/>
    <w:rsid w:val="006A59CF"/>
    <w:rsid w:val="006A5CCD"/>
    <w:rsid w:val="006A6128"/>
    <w:rsid w:val="006A75C7"/>
    <w:rsid w:val="006A79FA"/>
    <w:rsid w:val="006A7C8A"/>
    <w:rsid w:val="006B0603"/>
    <w:rsid w:val="006B13FC"/>
    <w:rsid w:val="006B2899"/>
    <w:rsid w:val="006B379F"/>
    <w:rsid w:val="006B3B02"/>
    <w:rsid w:val="006B3B15"/>
    <w:rsid w:val="006B3DD6"/>
    <w:rsid w:val="006B51A5"/>
    <w:rsid w:val="006B5383"/>
    <w:rsid w:val="006B6E40"/>
    <w:rsid w:val="006B7583"/>
    <w:rsid w:val="006C16AE"/>
    <w:rsid w:val="006C190B"/>
    <w:rsid w:val="006C24D7"/>
    <w:rsid w:val="006C27E8"/>
    <w:rsid w:val="006C29E0"/>
    <w:rsid w:val="006C381D"/>
    <w:rsid w:val="006C3913"/>
    <w:rsid w:val="006C39D2"/>
    <w:rsid w:val="006C5400"/>
    <w:rsid w:val="006C54FE"/>
    <w:rsid w:val="006C582B"/>
    <w:rsid w:val="006C5AB5"/>
    <w:rsid w:val="006C6FE3"/>
    <w:rsid w:val="006C73D4"/>
    <w:rsid w:val="006C746D"/>
    <w:rsid w:val="006C798F"/>
    <w:rsid w:val="006D0A87"/>
    <w:rsid w:val="006D115C"/>
    <w:rsid w:val="006D1AC1"/>
    <w:rsid w:val="006D1D4F"/>
    <w:rsid w:val="006D2702"/>
    <w:rsid w:val="006D3408"/>
    <w:rsid w:val="006D341C"/>
    <w:rsid w:val="006D417A"/>
    <w:rsid w:val="006D60ED"/>
    <w:rsid w:val="006D68E3"/>
    <w:rsid w:val="006D721D"/>
    <w:rsid w:val="006D7A66"/>
    <w:rsid w:val="006D7E87"/>
    <w:rsid w:val="006E02E9"/>
    <w:rsid w:val="006E0595"/>
    <w:rsid w:val="006E0B71"/>
    <w:rsid w:val="006E14E5"/>
    <w:rsid w:val="006E1538"/>
    <w:rsid w:val="006E17AC"/>
    <w:rsid w:val="006E1ECE"/>
    <w:rsid w:val="006E3EEC"/>
    <w:rsid w:val="006E5AFA"/>
    <w:rsid w:val="006E6B39"/>
    <w:rsid w:val="006E70F5"/>
    <w:rsid w:val="006E72E5"/>
    <w:rsid w:val="006F0BAA"/>
    <w:rsid w:val="006F2973"/>
    <w:rsid w:val="006F2A0D"/>
    <w:rsid w:val="006F3EAA"/>
    <w:rsid w:val="006F44EE"/>
    <w:rsid w:val="006F45E2"/>
    <w:rsid w:val="006F52BE"/>
    <w:rsid w:val="006F567B"/>
    <w:rsid w:val="006F590A"/>
    <w:rsid w:val="006F5B0E"/>
    <w:rsid w:val="006F5EAE"/>
    <w:rsid w:val="006F5EC3"/>
    <w:rsid w:val="006F5F1C"/>
    <w:rsid w:val="006F67F9"/>
    <w:rsid w:val="006F7E73"/>
    <w:rsid w:val="00700572"/>
    <w:rsid w:val="00701615"/>
    <w:rsid w:val="00701CF0"/>
    <w:rsid w:val="007020C5"/>
    <w:rsid w:val="00702729"/>
    <w:rsid w:val="00702B2F"/>
    <w:rsid w:val="00702D86"/>
    <w:rsid w:val="0070375A"/>
    <w:rsid w:val="00704D04"/>
    <w:rsid w:val="00704D0F"/>
    <w:rsid w:val="00705084"/>
    <w:rsid w:val="00705B22"/>
    <w:rsid w:val="0070604F"/>
    <w:rsid w:val="007067BB"/>
    <w:rsid w:val="007068C2"/>
    <w:rsid w:val="00706BA4"/>
    <w:rsid w:val="007107E9"/>
    <w:rsid w:val="00710A4C"/>
    <w:rsid w:val="00710D03"/>
    <w:rsid w:val="00711132"/>
    <w:rsid w:val="007111DB"/>
    <w:rsid w:val="00711E35"/>
    <w:rsid w:val="0071265C"/>
    <w:rsid w:val="00712896"/>
    <w:rsid w:val="00712EB5"/>
    <w:rsid w:val="0071378A"/>
    <w:rsid w:val="007138FC"/>
    <w:rsid w:val="00713E2E"/>
    <w:rsid w:val="00714D25"/>
    <w:rsid w:val="00715909"/>
    <w:rsid w:val="00715AC9"/>
    <w:rsid w:val="00715B19"/>
    <w:rsid w:val="00716096"/>
    <w:rsid w:val="00716C39"/>
    <w:rsid w:val="00717427"/>
    <w:rsid w:val="007207D5"/>
    <w:rsid w:val="007228B3"/>
    <w:rsid w:val="007229AA"/>
    <w:rsid w:val="007229AB"/>
    <w:rsid w:val="00723F94"/>
    <w:rsid w:val="007241C9"/>
    <w:rsid w:val="00724225"/>
    <w:rsid w:val="007249ED"/>
    <w:rsid w:val="0072614A"/>
    <w:rsid w:val="0072682C"/>
    <w:rsid w:val="00727475"/>
    <w:rsid w:val="0072789D"/>
    <w:rsid w:val="00727A3C"/>
    <w:rsid w:val="00727B5D"/>
    <w:rsid w:val="00727E3E"/>
    <w:rsid w:val="007300A8"/>
    <w:rsid w:val="00730E16"/>
    <w:rsid w:val="00731083"/>
    <w:rsid w:val="00733107"/>
    <w:rsid w:val="00733139"/>
    <w:rsid w:val="0073329F"/>
    <w:rsid w:val="00733470"/>
    <w:rsid w:val="00734914"/>
    <w:rsid w:val="00734B1F"/>
    <w:rsid w:val="00734BF1"/>
    <w:rsid w:val="00735014"/>
    <w:rsid w:val="00735BA1"/>
    <w:rsid w:val="00735C24"/>
    <w:rsid w:val="007362C6"/>
    <w:rsid w:val="007367CD"/>
    <w:rsid w:val="00736BCC"/>
    <w:rsid w:val="00736ECE"/>
    <w:rsid w:val="007418CF"/>
    <w:rsid w:val="00741F16"/>
    <w:rsid w:val="00742425"/>
    <w:rsid w:val="00742836"/>
    <w:rsid w:val="00742A50"/>
    <w:rsid w:val="007432E2"/>
    <w:rsid w:val="00743557"/>
    <w:rsid w:val="007436CF"/>
    <w:rsid w:val="00747151"/>
    <w:rsid w:val="007512E8"/>
    <w:rsid w:val="00752283"/>
    <w:rsid w:val="0075291D"/>
    <w:rsid w:val="00752DB7"/>
    <w:rsid w:val="007532AD"/>
    <w:rsid w:val="0075364E"/>
    <w:rsid w:val="00753D8A"/>
    <w:rsid w:val="00753ECF"/>
    <w:rsid w:val="00754526"/>
    <w:rsid w:val="00754825"/>
    <w:rsid w:val="00756B95"/>
    <w:rsid w:val="00756C03"/>
    <w:rsid w:val="00757A3B"/>
    <w:rsid w:val="00761498"/>
    <w:rsid w:val="007614C9"/>
    <w:rsid w:val="007615F6"/>
    <w:rsid w:val="0076189E"/>
    <w:rsid w:val="00762213"/>
    <w:rsid w:val="007624AE"/>
    <w:rsid w:val="00762828"/>
    <w:rsid w:val="00762BA9"/>
    <w:rsid w:val="0076346B"/>
    <w:rsid w:val="00763681"/>
    <w:rsid w:val="00764257"/>
    <w:rsid w:val="00764368"/>
    <w:rsid w:val="007643DB"/>
    <w:rsid w:val="00764F98"/>
    <w:rsid w:val="007651EE"/>
    <w:rsid w:val="007652CA"/>
    <w:rsid w:val="00765B8B"/>
    <w:rsid w:val="00765FFD"/>
    <w:rsid w:val="0076654F"/>
    <w:rsid w:val="007665B9"/>
    <w:rsid w:val="0076683D"/>
    <w:rsid w:val="007669B8"/>
    <w:rsid w:val="00766A27"/>
    <w:rsid w:val="00766FA4"/>
    <w:rsid w:val="00771B88"/>
    <w:rsid w:val="007726AB"/>
    <w:rsid w:val="00772E87"/>
    <w:rsid w:val="00772FFF"/>
    <w:rsid w:val="00773089"/>
    <w:rsid w:val="00774148"/>
    <w:rsid w:val="00774BA0"/>
    <w:rsid w:val="007754B6"/>
    <w:rsid w:val="00775B0B"/>
    <w:rsid w:val="0077609C"/>
    <w:rsid w:val="0077744B"/>
    <w:rsid w:val="007801FF"/>
    <w:rsid w:val="00780A7A"/>
    <w:rsid w:val="007811DA"/>
    <w:rsid w:val="00781489"/>
    <w:rsid w:val="00782526"/>
    <w:rsid w:val="00783411"/>
    <w:rsid w:val="00783ED9"/>
    <w:rsid w:val="00783FB9"/>
    <w:rsid w:val="00784FCA"/>
    <w:rsid w:val="007871DF"/>
    <w:rsid w:val="0078731B"/>
    <w:rsid w:val="00787346"/>
    <w:rsid w:val="00787F51"/>
    <w:rsid w:val="00790318"/>
    <w:rsid w:val="00790381"/>
    <w:rsid w:val="00791540"/>
    <w:rsid w:val="007922CE"/>
    <w:rsid w:val="00792301"/>
    <w:rsid w:val="00793DDC"/>
    <w:rsid w:val="00793FF7"/>
    <w:rsid w:val="007941BF"/>
    <w:rsid w:val="00795D06"/>
    <w:rsid w:val="00795E5A"/>
    <w:rsid w:val="00795FA8"/>
    <w:rsid w:val="00796C61"/>
    <w:rsid w:val="007975F8"/>
    <w:rsid w:val="00797603"/>
    <w:rsid w:val="00797E9A"/>
    <w:rsid w:val="007A05E8"/>
    <w:rsid w:val="007A1724"/>
    <w:rsid w:val="007A228E"/>
    <w:rsid w:val="007A4235"/>
    <w:rsid w:val="007A4735"/>
    <w:rsid w:val="007A4F13"/>
    <w:rsid w:val="007A51B7"/>
    <w:rsid w:val="007A547F"/>
    <w:rsid w:val="007A5923"/>
    <w:rsid w:val="007A5E0F"/>
    <w:rsid w:val="007A61CA"/>
    <w:rsid w:val="007A65FF"/>
    <w:rsid w:val="007A7EE2"/>
    <w:rsid w:val="007B1593"/>
    <w:rsid w:val="007B20E2"/>
    <w:rsid w:val="007B2DAA"/>
    <w:rsid w:val="007B339D"/>
    <w:rsid w:val="007B47A9"/>
    <w:rsid w:val="007B4A52"/>
    <w:rsid w:val="007B4F35"/>
    <w:rsid w:val="007B5837"/>
    <w:rsid w:val="007B69EA"/>
    <w:rsid w:val="007B7091"/>
    <w:rsid w:val="007B77FF"/>
    <w:rsid w:val="007B7E32"/>
    <w:rsid w:val="007C263E"/>
    <w:rsid w:val="007C2730"/>
    <w:rsid w:val="007C2975"/>
    <w:rsid w:val="007C3261"/>
    <w:rsid w:val="007C397D"/>
    <w:rsid w:val="007C464C"/>
    <w:rsid w:val="007C5846"/>
    <w:rsid w:val="007C66F2"/>
    <w:rsid w:val="007D21CC"/>
    <w:rsid w:val="007D37FF"/>
    <w:rsid w:val="007D39C9"/>
    <w:rsid w:val="007D3D8E"/>
    <w:rsid w:val="007D3EFD"/>
    <w:rsid w:val="007D44EE"/>
    <w:rsid w:val="007D74C0"/>
    <w:rsid w:val="007E0B13"/>
    <w:rsid w:val="007E1281"/>
    <w:rsid w:val="007E147A"/>
    <w:rsid w:val="007E22E7"/>
    <w:rsid w:val="007E2AB1"/>
    <w:rsid w:val="007E2EBD"/>
    <w:rsid w:val="007E3B89"/>
    <w:rsid w:val="007E46F3"/>
    <w:rsid w:val="007E4708"/>
    <w:rsid w:val="007E71B7"/>
    <w:rsid w:val="007E74D4"/>
    <w:rsid w:val="007E752B"/>
    <w:rsid w:val="007F078D"/>
    <w:rsid w:val="007F18C9"/>
    <w:rsid w:val="007F19B9"/>
    <w:rsid w:val="007F2192"/>
    <w:rsid w:val="007F25CF"/>
    <w:rsid w:val="007F2F99"/>
    <w:rsid w:val="007F31FE"/>
    <w:rsid w:val="007F33B0"/>
    <w:rsid w:val="007F4741"/>
    <w:rsid w:val="007F4AB1"/>
    <w:rsid w:val="007F5B0F"/>
    <w:rsid w:val="007F5B9F"/>
    <w:rsid w:val="007F6C42"/>
    <w:rsid w:val="007F6E67"/>
    <w:rsid w:val="007F7679"/>
    <w:rsid w:val="007F7B53"/>
    <w:rsid w:val="008007FA"/>
    <w:rsid w:val="008014B1"/>
    <w:rsid w:val="0080165B"/>
    <w:rsid w:val="0080166D"/>
    <w:rsid w:val="00801BEE"/>
    <w:rsid w:val="00801ED0"/>
    <w:rsid w:val="008024C9"/>
    <w:rsid w:val="008028C7"/>
    <w:rsid w:val="00802A60"/>
    <w:rsid w:val="00802A6D"/>
    <w:rsid w:val="00802B8D"/>
    <w:rsid w:val="008037BF"/>
    <w:rsid w:val="00803968"/>
    <w:rsid w:val="00804194"/>
    <w:rsid w:val="0080551B"/>
    <w:rsid w:val="00805723"/>
    <w:rsid w:val="0080633C"/>
    <w:rsid w:val="00807077"/>
    <w:rsid w:val="00810988"/>
    <w:rsid w:val="00810C7D"/>
    <w:rsid w:val="00811104"/>
    <w:rsid w:val="0081214E"/>
    <w:rsid w:val="008128D6"/>
    <w:rsid w:val="00812A3D"/>
    <w:rsid w:val="008131E1"/>
    <w:rsid w:val="008136F1"/>
    <w:rsid w:val="008147A4"/>
    <w:rsid w:val="00814EB7"/>
    <w:rsid w:val="00815562"/>
    <w:rsid w:val="008158B3"/>
    <w:rsid w:val="00815DE5"/>
    <w:rsid w:val="00815DF2"/>
    <w:rsid w:val="00815FC8"/>
    <w:rsid w:val="00816209"/>
    <w:rsid w:val="00816F46"/>
    <w:rsid w:val="0081789D"/>
    <w:rsid w:val="008179AE"/>
    <w:rsid w:val="0082499C"/>
    <w:rsid w:val="00824C85"/>
    <w:rsid w:val="00824FC7"/>
    <w:rsid w:val="00826D8C"/>
    <w:rsid w:val="008302BC"/>
    <w:rsid w:val="0083071B"/>
    <w:rsid w:val="00830A4E"/>
    <w:rsid w:val="00831515"/>
    <w:rsid w:val="008315A2"/>
    <w:rsid w:val="008319B8"/>
    <w:rsid w:val="008320D9"/>
    <w:rsid w:val="00832262"/>
    <w:rsid w:val="0083260D"/>
    <w:rsid w:val="00832BB5"/>
    <w:rsid w:val="00832CB1"/>
    <w:rsid w:val="00833566"/>
    <w:rsid w:val="008335A4"/>
    <w:rsid w:val="008335C6"/>
    <w:rsid w:val="0083389A"/>
    <w:rsid w:val="00833B53"/>
    <w:rsid w:val="00833F0A"/>
    <w:rsid w:val="00834202"/>
    <w:rsid w:val="00834FDE"/>
    <w:rsid w:val="00835E24"/>
    <w:rsid w:val="00836139"/>
    <w:rsid w:val="0083688F"/>
    <w:rsid w:val="0083701C"/>
    <w:rsid w:val="0083713F"/>
    <w:rsid w:val="0084102F"/>
    <w:rsid w:val="008411B3"/>
    <w:rsid w:val="008424A5"/>
    <w:rsid w:val="0084258E"/>
    <w:rsid w:val="00842DE4"/>
    <w:rsid w:val="00843272"/>
    <w:rsid w:val="0084370C"/>
    <w:rsid w:val="00843D16"/>
    <w:rsid w:val="0084482F"/>
    <w:rsid w:val="008454B3"/>
    <w:rsid w:val="00845CE7"/>
    <w:rsid w:val="00846A1C"/>
    <w:rsid w:val="00846DE0"/>
    <w:rsid w:val="0084716D"/>
    <w:rsid w:val="008519DD"/>
    <w:rsid w:val="00853545"/>
    <w:rsid w:val="00853831"/>
    <w:rsid w:val="0085579C"/>
    <w:rsid w:val="00857549"/>
    <w:rsid w:val="00857912"/>
    <w:rsid w:val="0086029D"/>
    <w:rsid w:val="00862361"/>
    <w:rsid w:val="00862786"/>
    <w:rsid w:val="00862E40"/>
    <w:rsid w:val="008631D4"/>
    <w:rsid w:val="0086366D"/>
    <w:rsid w:val="00863F73"/>
    <w:rsid w:val="008645D7"/>
    <w:rsid w:val="00865328"/>
    <w:rsid w:val="00865B6F"/>
    <w:rsid w:val="00866018"/>
    <w:rsid w:val="008664A3"/>
    <w:rsid w:val="00867F8F"/>
    <w:rsid w:val="008701B0"/>
    <w:rsid w:val="0087033C"/>
    <w:rsid w:val="0087099B"/>
    <w:rsid w:val="00870A19"/>
    <w:rsid w:val="0087144B"/>
    <w:rsid w:val="00871452"/>
    <w:rsid w:val="008714AB"/>
    <w:rsid w:val="00872712"/>
    <w:rsid w:val="00872A9D"/>
    <w:rsid w:val="0087531A"/>
    <w:rsid w:val="00875EBD"/>
    <w:rsid w:val="00876B46"/>
    <w:rsid w:val="0087719F"/>
    <w:rsid w:val="0087782F"/>
    <w:rsid w:val="00877A3F"/>
    <w:rsid w:val="0088012F"/>
    <w:rsid w:val="00880E71"/>
    <w:rsid w:val="008814F9"/>
    <w:rsid w:val="00881B31"/>
    <w:rsid w:val="008829C1"/>
    <w:rsid w:val="00882C47"/>
    <w:rsid w:val="00885251"/>
    <w:rsid w:val="00885567"/>
    <w:rsid w:val="00885F90"/>
    <w:rsid w:val="0088691E"/>
    <w:rsid w:val="008871BA"/>
    <w:rsid w:val="00887896"/>
    <w:rsid w:val="00887C6B"/>
    <w:rsid w:val="0089009A"/>
    <w:rsid w:val="00890313"/>
    <w:rsid w:val="008915E5"/>
    <w:rsid w:val="00892C07"/>
    <w:rsid w:val="00892CD8"/>
    <w:rsid w:val="00894227"/>
    <w:rsid w:val="0089452E"/>
    <w:rsid w:val="00894882"/>
    <w:rsid w:val="00894A10"/>
    <w:rsid w:val="00894AD9"/>
    <w:rsid w:val="00895F5E"/>
    <w:rsid w:val="00896105"/>
    <w:rsid w:val="008961D5"/>
    <w:rsid w:val="00897965"/>
    <w:rsid w:val="008A16E7"/>
    <w:rsid w:val="008A35D9"/>
    <w:rsid w:val="008A360A"/>
    <w:rsid w:val="008A4EE3"/>
    <w:rsid w:val="008A4F84"/>
    <w:rsid w:val="008A57AB"/>
    <w:rsid w:val="008A5FE5"/>
    <w:rsid w:val="008A6C5A"/>
    <w:rsid w:val="008A7612"/>
    <w:rsid w:val="008A79CB"/>
    <w:rsid w:val="008A7DAE"/>
    <w:rsid w:val="008B1418"/>
    <w:rsid w:val="008B15A7"/>
    <w:rsid w:val="008B2480"/>
    <w:rsid w:val="008B3719"/>
    <w:rsid w:val="008B3778"/>
    <w:rsid w:val="008B3B9D"/>
    <w:rsid w:val="008B3EF4"/>
    <w:rsid w:val="008B40E9"/>
    <w:rsid w:val="008B4954"/>
    <w:rsid w:val="008B58E0"/>
    <w:rsid w:val="008B5C12"/>
    <w:rsid w:val="008B5DA3"/>
    <w:rsid w:val="008C0792"/>
    <w:rsid w:val="008C0F22"/>
    <w:rsid w:val="008C2F24"/>
    <w:rsid w:val="008C3A88"/>
    <w:rsid w:val="008C430F"/>
    <w:rsid w:val="008C4E5F"/>
    <w:rsid w:val="008C5CB8"/>
    <w:rsid w:val="008C6B9F"/>
    <w:rsid w:val="008C70D0"/>
    <w:rsid w:val="008C738F"/>
    <w:rsid w:val="008C799A"/>
    <w:rsid w:val="008C7A05"/>
    <w:rsid w:val="008C7F7D"/>
    <w:rsid w:val="008D0905"/>
    <w:rsid w:val="008D1004"/>
    <w:rsid w:val="008D1BAC"/>
    <w:rsid w:val="008D3033"/>
    <w:rsid w:val="008D4486"/>
    <w:rsid w:val="008D510A"/>
    <w:rsid w:val="008D56C9"/>
    <w:rsid w:val="008D6020"/>
    <w:rsid w:val="008D6124"/>
    <w:rsid w:val="008D65B7"/>
    <w:rsid w:val="008D71BC"/>
    <w:rsid w:val="008E00F9"/>
    <w:rsid w:val="008E04D3"/>
    <w:rsid w:val="008E0885"/>
    <w:rsid w:val="008E100E"/>
    <w:rsid w:val="008E1788"/>
    <w:rsid w:val="008E1962"/>
    <w:rsid w:val="008E1A44"/>
    <w:rsid w:val="008E1EFE"/>
    <w:rsid w:val="008E2789"/>
    <w:rsid w:val="008E3D09"/>
    <w:rsid w:val="008E3F87"/>
    <w:rsid w:val="008E4147"/>
    <w:rsid w:val="008E4168"/>
    <w:rsid w:val="008E422C"/>
    <w:rsid w:val="008E427E"/>
    <w:rsid w:val="008E46EE"/>
    <w:rsid w:val="008E4B17"/>
    <w:rsid w:val="008E511E"/>
    <w:rsid w:val="008E53AB"/>
    <w:rsid w:val="008E6523"/>
    <w:rsid w:val="008E6BFD"/>
    <w:rsid w:val="008E6F0C"/>
    <w:rsid w:val="008E6F34"/>
    <w:rsid w:val="008E719A"/>
    <w:rsid w:val="008E7B49"/>
    <w:rsid w:val="008F0BE5"/>
    <w:rsid w:val="008F278F"/>
    <w:rsid w:val="008F38A5"/>
    <w:rsid w:val="008F3EB0"/>
    <w:rsid w:val="008F4476"/>
    <w:rsid w:val="008F4C93"/>
    <w:rsid w:val="008F530C"/>
    <w:rsid w:val="008F5799"/>
    <w:rsid w:val="008F5E4C"/>
    <w:rsid w:val="008F6420"/>
    <w:rsid w:val="00903868"/>
    <w:rsid w:val="009045EF"/>
    <w:rsid w:val="009047AA"/>
    <w:rsid w:val="009049C8"/>
    <w:rsid w:val="00905598"/>
    <w:rsid w:val="0090757D"/>
    <w:rsid w:val="00910032"/>
    <w:rsid w:val="00910940"/>
    <w:rsid w:val="009113E3"/>
    <w:rsid w:val="00912304"/>
    <w:rsid w:val="00912E2C"/>
    <w:rsid w:val="009133F2"/>
    <w:rsid w:val="0091340B"/>
    <w:rsid w:val="00914D00"/>
    <w:rsid w:val="00914EC7"/>
    <w:rsid w:val="00914ECB"/>
    <w:rsid w:val="009153AE"/>
    <w:rsid w:val="00915830"/>
    <w:rsid w:val="00915B8D"/>
    <w:rsid w:val="00916BF0"/>
    <w:rsid w:val="00916C2C"/>
    <w:rsid w:val="009173DA"/>
    <w:rsid w:val="00917C46"/>
    <w:rsid w:val="00920209"/>
    <w:rsid w:val="0092051A"/>
    <w:rsid w:val="009208EC"/>
    <w:rsid w:val="0092115E"/>
    <w:rsid w:val="009219DC"/>
    <w:rsid w:val="00921F40"/>
    <w:rsid w:val="00922223"/>
    <w:rsid w:val="009229D0"/>
    <w:rsid w:val="00923153"/>
    <w:rsid w:val="00923F6B"/>
    <w:rsid w:val="00925489"/>
    <w:rsid w:val="009257B7"/>
    <w:rsid w:val="00925827"/>
    <w:rsid w:val="009304EF"/>
    <w:rsid w:val="00930FDD"/>
    <w:rsid w:val="009312B1"/>
    <w:rsid w:val="009322EE"/>
    <w:rsid w:val="00932A8E"/>
    <w:rsid w:val="00932CE9"/>
    <w:rsid w:val="00934474"/>
    <w:rsid w:val="0093449B"/>
    <w:rsid w:val="00937104"/>
    <w:rsid w:val="00937C16"/>
    <w:rsid w:val="00941CF8"/>
    <w:rsid w:val="00941D9F"/>
    <w:rsid w:val="00942051"/>
    <w:rsid w:val="00942208"/>
    <w:rsid w:val="009436DC"/>
    <w:rsid w:val="00943B9E"/>
    <w:rsid w:val="00944A65"/>
    <w:rsid w:val="009451C4"/>
    <w:rsid w:val="0094569E"/>
    <w:rsid w:val="00945D1D"/>
    <w:rsid w:val="00946359"/>
    <w:rsid w:val="0094670F"/>
    <w:rsid w:val="009474CF"/>
    <w:rsid w:val="00947824"/>
    <w:rsid w:val="0095089D"/>
    <w:rsid w:val="00950B4C"/>
    <w:rsid w:val="00950F39"/>
    <w:rsid w:val="00951FE7"/>
    <w:rsid w:val="009542BE"/>
    <w:rsid w:val="00954C96"/>
    <w:rsid w:val="009551A5"/>
    <w:rsid w:val="009551D0"/>
    <w:rsid w:val="00955B56"/>
    <w:rsid w:val="00955B7A"/>
    <w:rsid w:val="00957E7C"/>
    <w:rsid w:val="00957EF4"/>
    <w:rsid w:val="00960009"/>
    <w:rsid w:val="00961C63"/>
    <w:rsid w:val="00961E32"/>
    <w:rsid w:val="00962F21"/>
    <w:rsid w:val="009631AC"/>
    <w:rsid w:val="0096392E"/>
    <w:rsid w:val="00963941"/>
    <w:rsid w:val="0096414F"/>
    <w:rsid w:val="00964998"/>
    <w:rsid w:val="00964C07"/>
    <w:rsid w:val="00964E7B"/>
    <w:rsid w:val="009658CC"/>
    <w:rsid w:val="009666EE"/>
    <w:rsid w:val="009672A0"/>
    <w:rsid w:val="00967368"/>
    <w:rsid w:val="00967BCC"/>
    <w:rsid w:val="009705C0"/>
    <w:rsid w:val="00970A16"/>
    <w:rsid w:val="00970E81"/>
    <w:rsid w:val="009713BC"/>
    <w:rsid w:val="00971B11"/>
    <w:rsid w:val="00971EAC"/>
    <w:rsid w:val="009724D7"/>
    <w:rsid w:val="00972527"/>
    <w:rsid w:val="009732CD"/>
    <w:rsid w:val="00973C54"/>
    <w:rsid w:val="009742D8"/>
    <w:rsid w:val="009752B5"/>
    <w:rsid w:val="0097553C"/>
    <w:rsid w:val="009778AC"/>
    <w:rsid w:val="009807D3"/>
    <w:rsid w:val="009839EF"/>
    <w:rsid w:val="009847D4"/>
    <w:rsid w:val="009849AE"/>
    <w:rsid w:val="00985476"/>
    <w:rsid w:val="00985A46"/>
    <w:rsid w:val="00985FE8"/>
    <w:rsid w:val="009863CA"/>
    <w:rsid w:val="00987285"/>
    <w:rsid w:val="009876B8"/>
    <w:rsid w:val="00987B50"/>
    <w:rsid w:val="00987B56"/>
    <w:rsid w:val="0099042E"/>
    <w:rsid w:val="009911BE"/>
    <w:rsid w:val="00991363"/>
    <w:rsid w:val="009913C1"/>
    <w:rsid w:val="00991CCE"/>
    <w:rsid w:val="00991FD6"/>
    <w:rsid w:val="009924FC"/>
    <w:rsid w:val="00992AC3"/>
    <w:rsid w:val="00993037"/>
    <w:rsid w:val="009930BF"/>
    <w:rsid w:val="009933ED"/>
    <w:rsid w:val="00994AA3"/>
    <w:rsid w:val="00994B34"/>
    <w:rsid w:val="00994E77"/>
    <w:rsid w:val="00994FC1"/>
    <w:rsid w:val="00995B1E"/>
    <w:rsid w:val="00996526"/>
    <w:rsid w:val="0099681F"/>
    <w:rsid w:val="00996EC8"/>
    <w:rsid w:val="009A0CB1"/>
    <w:rsid w:val="009A11C4"/>
    <w:rsid w:val="009A1AEF"/>
    <w:rsid w:val="009A2228"/>
    <w:rsid w:val="009A2601"/>
    <w:rsid w:val="009A2807"/>
    <w:rsid w:val="009A2AC7"/>
    <w:rsid w:val="009A2C13"/>
    <w:rsid w:val="009A326D"/>
    <w:rsid w:val="009A3CBA"/>
    <w:rsid w:val="009A443B"/>
    <w:rsid w:val="009A4C3C"/>
    <w:rsid w:val="009A5327"/>
    <w:rsid w:val="009A70FD"/>
    <w:rsid w:val="009B0C7B"/>
    <w:rsid w:val="009B1E17"/>
    <w:rsid w:val="009B2493"/>
    <w:rsid w:val="009B3634"/>
    <w:rsid w:val="009B54B4"/>
    <w:rsid w:val="009B5930"/>
    <w:rsid w:val="009B642B"/>
    <w:rsid w:val="009B6501"/>
    <w:rsid w:val="009B652B"/>
    <w:rsid w:val="009B6623"/>
    <w:rsid w:val="009B66B3"/>
    <w:rsid w:val="009B6C8C"/>
    <w:rsid w:val="009B6FC2"/>
    <w:rsid w:val="009B70E0"/>
    <w:rsid w:val="009C045F"/>
    <w:rsid w:val="009C205C"/>
    <w:rsid w:val="009C23D7"/>
    <w:rsid w:val="009C2D8F"/>
    <w:rsid w:val="009C3471"/>
    <w:rsid w:val="009C3B96"/>
    <w:rsid w:val="009C3CCF"/>
    <w:rsid w:val="009C48B8"/>
    <w:rsid w:val="009C4D6E"/>
    <w:rsid w:val="009C4EED"/>
    <w:rsid w:val="009C56E2"/>
    <w:rsid w:val="009C5943"/>
    <w:rsid w:val="009C5A09"/>
    <w:rsid w:val="009C5BC4"/>
    <w:rsid w:val="009C6266"/>
    <w:rsid w:val="009C6765"/>
    <w:rsid w:val="009C7249"/>
    <w:rsid w:val="009D0303"/>
    <w:rsid w:val="009D0835"/>
    <w:rsid w:val="009D23CE"/>
    <w:rsid w:val="009D33DE"/>
    <w:rsid w:val="009D48CB"/>
    <w:rsid w:val="009D49CF"/>
    <w:rsid w:val="009D51AD"/>
    <w:rsid w:val="009D53A6"/>
    <w:rsid w:val="009D5EBC"/>
    <w:rsid w:val="009D6B8B"/>
    <w:rsid w:val="009D6FCE"/>
    <w:rsid w:val="009D775F"/>
    <w:rsid w:val="009D785A"/>
    <w:rsid w:val="009E0773"/>
    <w:rsid w:val="009E07C5"/>
    <w:rsid w:val="009E0975"/>
    <w:rsid w:val="009E122C"/>
    <w:rsid w:val="009E17D8"/>
    <w:rsid w:val="009E22B3"/>
    <w:rsid w:val="009E2B6A"/>
    <w:rsid w:val="009E391F"/>
    <w:rsid w:val="009E3E3B"/>
    <w:rsid w:val="009E4598"/>
    <w:rsid w:val="009E4846"/>
    <w:rsid w:val="009E4C77"/>
    <w:rsid w:val="009E54C1"/>
    <w:rsid w:val="009E559A"/>
    <w:rsid w:val="009E57FA"/>
    <w:rsid w:val="009E6737"/>
    <w:rsid w:val="009E6DB6"/>
    <w:rsid w:val="009E6F3B"/>
    <w:rsid w:val="009E79A1"/>
    <w:rsid w:val="009E7FB3"/>
    <w:rsid w:val="009F011A"/>
    <w:rsid w:val="009F0F16"/>
    <w:rsid w:val="009F23EB"/>
    <w:rsid w:val="009F2B37"/>
    <w:rsid w:val="009F34BE"/>
    <w:rsid w:val="009F38B2"/>
    <w:rsid w:val="009F3D52"/>
    <w:rsid w:val="009F4028"/>
    <w:rsid w:val="009F44BA"/>
    <w:rsid w:val="009F5812"/>
    <w:rsid w:val="009F5DF0"/>
    <w:rsid w:val="009F6310"/>
    <w:rsid w:val="009F6523"/>
    <w:rsid w:val="009F7981"/>
    <w:rsid w:val="009F7CA9"/>
    <w:rsid w:val="00A003D2"/>
    <w:rsid w:val="00A02425"/>
    <w:rsid w:val="00A033A7"/>
    <w:rsid w:val="00A033CD"/>
    <w:rsid w:val="00A03E27"/>
    <w:rsid w:val="00A044BB"/>
    <w:rsid w:val="00A04D35"/>
    <w:rsid w:val="00A05709"/>
    <w:rsid w:val="00A05B1A"/>
    <w:rsid w:val="00A05D9A"/>
    <w:rsid w:val="00A062A5"/>
    <w:rsid w:val="00A0747A"/>
    <w:rsid w:val="00A07A60"/>
    <w:rsid w:val="00A07E77"/>
    <w:rsid w:val="00A10995"/>
    <w:rsid w:val="00A10BA5"/>
    <w:rsid w:val="00A12634"/>
    <w:rsid w:val="00A13333"/>
    <w:rsid w:val="00A14E49"/>
    <w:rsid w:val="00A15439"/>
    <w:rsid w:val="00A1609D"/>
    <w:rsid w:val="00A168FF"/>
    <w:rsid w:val="00A16EE0"/>
    <w:rsid w:val="00A20BC1"/>
    <w:rsid w:val="00A2214C"/>
    <w:rsid w:val="00A226D8"/>
    <w:rsid w:val="00A22D28"/>
    <w:rsid w:val="00A230AF"/>
    <w:rsid w:val="00A25CAC"/>
    <w:rsid w:val="00A26650"/>
    <w:rsid w:val="00A30083"/>
    <w:rsid w:val="00A309F3"/>
    <w:rsid w:val="00A3193A"/>
    <w:rsid w:val="00A324A7"/>
    <w:rsid w:val="00A35392"/>
    <w:rsid w:val="00A36112"/>
    <w:rsid w:val="00A3622C"/>
    <w:rsid w:val="00A367F6"/>
    <w:rsid w:val="00A37666"/>
    <w:rsid w:val="00A37A0E"/>
    <w:rsid w:val="00A37C4C"/>
    <w:rsid w:val="00A37E0A"/>
    <w:rsid w:val="00A4004D"/>
    <w:rsid w:val="00A41305"/>
    <w:rsid w:val="00A425BC"/>
    <w:rsid w:val="00A42B71"/>
    <w:rsid w:val="00A42F80"/>
    <w:rsid w:val="00A43382"/>
    <w:rsid w:val="00A436B3"/>
    <w:rsid w:val="00A45570"/>
    <w:rsid w:val="00A4612C"/>
    <w:rsid w:val="00A46383"/>
    <w:rsid w:val="00A4705F"/>
    <w:rsid w:val="00A4797D"/>
    <w:rsid w:val="00A500EA"/>
    <w:rsid w:val="00A50AB0"/>
    <w:rsid w:val="00A52A2A"/>
    <w:rsid w:val="00A52D6E"/>
    <w:rsid w:val="00A52F12"/>
    <w:rsid w:val="00A544AB"/>
    <w:rsid w:val="00A608EF"/>
    <w:rsid w:val="00A609BB"/>
    <w:rsid w:val="00A60C76"/>
    <w:rsid w:val="00A60CCC"/>
    <w:rsid w:val="00A60FA5"/>
    <w:rsid w:val="00A61750"/>
    <w:rsid w:val="00A6180F"/>
    <w:rsid w:val="00A61900"/>
    <w:rsid w:val="00A62844"/>
    <w:rsid w:val="00A62A8C"/>
    <w:rsid w:val="00A62B30"/>
    <w:rsid w:val="00A6332E"/>
    <w:rsid w:val="00A63443"/>
    <w:rsid w:val="00A63E13"/>
    <w:rsid w:val="00A657E1"/>
    <w:rsid w:val="00A65B6C"/>
    <w:rsid w:val="00A66A7F"/>
    <w:rsid w:val="00A708EC"/>
    <w:rsid w:val="00A70960"/>
    <w:rsid w:val="00A7191C"/>
    <w:rsid w:val="00A721B1"/>
    <w:rsid w:val="00A731F5"/>
    <w:rsid w:val="00A73F27"/>
    <w:rsid w:val="00A74AD6"/>
    <w:rsid w:val="00A76F17"/>
    <w:rsid w:val="00A76F6F"/>
    <w:rsid w:val="00A7771C"/>
    <w:rsid w:val="00A77F71"/>
    <w:rsid w:val="00A8026F"/>
    <w:rsid w:val="00A80E82"/>
    <w:rsid w:val="00A81E98"/>
    <w:rsid w:val="00A81F54"/>
    <w:rsid w:val="00A82224"/>
    <w:rsid w:val="00A82341"/>
    <w:rsid w:val="00A82790"/>
    <w:rsid w:val="00A82C9A"/>
    <w:rsid w:val="00A83F9D"/>
    <w:rsid w:val="00A850D6"/>
    <w:rsid w:val="00A85AC3"/>
    <w:rsid w:val="00A85AFA"/>
    <w:rsid w:val="00A86092"/>
    <w:rsid w:val="00A8685B"/>
    <w:rsid w:val="00A902A8"/>
    <w:rsid w:val="00A9031A"/>
    <w:rsid w:val="00A90958"/>
    <w:rsid w:val="00A90AAE"/>
    <w:rsid w:val="00A90FB5"/>
    <w:rsid w:val="00A916FD"/>
    <w:rsid w:val="00A91C08"/>
    <w:rsid w:val="00A921C5"/>
    <w:rsid w:val="00A92397"/>
    <w:rsid w:val="00A924B9"/>
    <w:rsid w:val="00A92E73"/>
    <w:rsid w:val="00A93D0C"/>
    <w:rsid w:val="00A9590D"/>
    <w:rsid w:val="00A95C65"/>
    <w:rsid w:val="00A95E7E"/>
    <w:rsid w:val="00AA076C"/>
    <w:rsid w:val="00AA0923"/>
    <w:rsid w:val="00AA0DBE"/>
    <w:rsid w:val="00AA0F32"/>
    <w:rsid w:val="00AA1D89"/>
    <w:rsid w:val="00AA341F"/>
    <w:rsid w:val="00AA362C"/>
    <w:rsid w:val="00AA4701"/>
    <w:rsid w:val="00AA4825"/>
    <w:rsid w:val="00AA4D2D"/>
    <w:rsid w:val="00AA514E"/>
    <w:rsid w:val="00AA583E"/>
    <w:rsid w:val="00AA5949"/>
    <w:rsid w:val="00AA5F96"/>
    <w:rsid w:val="00AA7FA5"/>
    <w:rsid w:val="00AB0F0D"/>
    <w:rsid w:val="00AB128A"/>
    <w:rsid w:val="00AB3B4B"/>
    <w:rsid w:val="00AB434E"/>
    <w:rsid w:val="00AB46D9"/>
    <w:rsid w:val="00AB504C"/>
    <w:rsid w:val="00AB50A8"/>
    <w:rsid w:val="00AB6BD2"/>
    <w:rsid w:val="00AB6DFD"/>
    <w:rsid w:val="00AC0BC9"/>
    <w:rsid w:val="00AC1146"/>
    <w:rsid w:val="00AC22C0"/>
    <w:rsid w:val="00AC3060"/>
    <w:rsid w:val="00AC3083"/>
    <w:rsid w:val="00AC3AC8"/>
    <w:rsid w:val="00AC40F9"/>
    <w:rsid w:val="00AC43B0"/>
    <w:rsid w:val="00AC4BCF"/>
    <w:rsid w:val="00AC5520"/>
    <w:rsid w:val="00AC6584"/>
    <w:rsid w:val="00AC6CD4"/>
    <w:rsid w:val="00AC7142"/>
    <w:rsid w:val="00AC7B3A"/>
    <w:rsid w:val="00AC7BC0"/>
    <w:rsid w:val="00AD002C"/>
    <w:rsid w:val="00AD070D"/>
    <w:rsid w:val="00AD0A47"/>
    <w:rsid w:val="00AD142F"/>
    <w:rsid w:val="00AD18B4"/>
    <w:rsid w:val="00AD202F"/>
    <w:rsid w:val="00AD222C"/>
    <w:rsid w:val="00AD2394"/>
    <w:rsid w:val="00AD2BEE"/>
    <w:rsid w:val="00AD2E10"/>
    <w:rsid w:val="00AD31D0"/>
    <w:rsid w:val="00AD3767"/>
    <w:rsid w:val="00AD39FC"/>
    <w:rsid w:val="00AD495D"/>
    <w:rsid w:val="00AD4C70"/>
    <w:rsid w:val="00AD5FA4"/>
    <w:rsid w:val="00AD69A6"/>
    <w:rsid w:val="00AD6E8C"/>
    <w:rsid w:val="00AD74B7"/>
    <w:rsid w:val="00AD7535"/>
    <w:rsid w:val="00AD77B0"/>
    <w:rsid w:val="00AD7EED"/>
    <w:rsid w:val="00AE0956"/>
    <w:rsid w:val="00AE1A2E"/>
    <w:rsid w:val="00AE3226"/>
    <w:rsid w:val="00AE4438"/>
    <w:rsid w:val="00AE750F"/>
    <w:rsid w:val="00AE7A24"/>
    <w:rsid w:val="00AF01D7"/>
    <w:rsid w:val="00AF0574"/>
    <w:rsid w:val="00AF12D9"/>
    <w:rsid w:val="00AF17E8"/>
    <w:rsid w:val="00AF328A"/>
    <w:rsid w:val="00AF3545"/>
    <w:rsid w:val="00AF59EA"/>
    <w:rsid w:val="00AF5A98"/>
    <w:rsid w:val="00AF6B14"/>
    <w:rsid w:val="00AF76D8"/>
    <w:rsid w:val="00B00CD7"/>
    <w:rsid w:val="00B021EE"/>
    <w:rsid w:val="00B02284"/>
    <w:rsid w:val="00B03299"/>
    <w:rsid w:val="00B0398D"/>
    <w:rsid w:val="00B054AC"/>
    <w:rsid w:val="00B056F0"/>
    <w:rsid w:val="00B05BE7"/>
    <w:rsid w:val="00B072DC"/>
    <w:rsid w:val="00B07E3A"/>
    <w:rsid w:val="00B101CF"/>
    <w:rsid w:val="00B117F0"/>
    <w:rsid w:val="00B11C08"/>
    <w:rsid w:val="00B13BA5"/>
    <w:rsid w:val="00B16019"/>
    <w:rsid w:val="00B1700F"/>
    <w:rsid w:val="00B1751E"/>
    <w:rsid w:val="00B17A04"/>
    <w:rsid w:val="00B17A32"/>
    <w:rsid w:val="00B2049F"/>
    <w:rsid w:val="00B205FD"/>
    <w:rsid w:val="00B20667"/>
    <w:rsid w:val="00B2152D"/>
    <w:rsid w:val="00B21AC8"/>
    <w:rsid w:val="00B21C91"/>
    <w:rsid w:val="00B22412"/>
    <w:rsid w:val="00B228D1"/>
    <w:rsid w:val="00B22C83"/>
    <w:rsid w:val="00B22FA7"/>
    <w:rsid w:val="00B240C0"/>
    <w:rsid w:val="00B24886"/>
    <w:rsid w:val="00B24DA2"/>
    <w:rsid w:val="00B2550D"/>
    <w:rsid w:val="00B25B63"/>
    <w:rsid w:val="00B268FA"/>
    <w:rsid w:val="00B26DB4"/>
    <w:rsid w:val="00B2744B"/>
    <w:rsid w:val="00B302BB"/>
    <w:rsid w:val="00B30895"/>
    <w:rsid w:val="00B30D14"/>
    <w:rsid w:val="00B30E3E"/>
    <w:rsid w:val="00B30F4D"/>
    <w:rsid w:val="00B33135"/>
    <w:rsid w:val="00B33185"/>
    <w:rsid w:val="00B339C5"/>
    <w:rsid w:val="00B33C42"/>
    <w:rsid w:val="00B34C73"/>
    <w:rsid w:val="00B35D07"/>
    <w:rsid w:val="00B37F46"/>
    <w:rsid w:val="00B40563"/>
    <w:rsid w:val="00B40E3D"/>
    <w:rsid w:val="00B434B9"/>
    <w:rsid w:val="00B43BD5"/>
    <w:rsid w:val="00B44249"/>
    <w:rsid w:val="00B4427B"/>
    <w:rsid w:val="00B44315"/>
    <w:rsid w:val="00B445E6"/>
    <w:rsid w:val="00B44B63"/>
    <w:rsid w:val="00B44B9F"/>
    <w:rsid w:val="00B45925"/>
    <w:rsid w:val="00B45FD5"/>
    <w:rsid w:val="00B469F3"/>
    <w:rsid w:val="00B47954"/>
    <w:rsid w:val="00B52034"/>
    <w:rsid w:val="00B52F04"/>
    <w:rsid w:val="00B5304C"/>
    <w:rsid w:val="00B53CE2"/>
    <w:rsid w:val="00B53F85"/>
    <w:rsid w:val="00B55139"/>
    <w:rsid w:val="00B562FB"/>
    <w:rsid w:val="00B56DCD"/>
    <w:rsid w:val="00B56EFB"/>
    <w:rsid w:val="00B57324"/>
    <w:rsid w:val="00B60179"/>
    <w:rsid w:val="00B6047E"/>
    <w:rsid w:val="00B60D87"/>
    <w:rsid w:val="00B60E1B"/>
    <w:rsid w:val="00B61278"/>
    <w:rsid w:val="00B6189B"/>
    <w:rsid w:val="00B623EF"/>
    <w:rsid w:val="00B62A40"/>
    <w:rsid w:val="00B63296"/>
    <w:rsid w:val="00B63F56"/>
    <w:rsid w:val="00B6454E"/>
    <w:rsid w:val="00B64608"/>
    <w:rsid w:val="00B64923"/>
    <w:rsid w:val="00B64E3B"/>
    <w:rsid w:val="00B6727A"/>
    <w:rsid w:val="00B67829"/>
    <w:rsid w:val="00B67AE4"/>
    <w:rsid w:val="00B70B3D"/>
    <w:rsid w:val="00B70DD4"/>
    <w:rsid w:val="00B7122B"/>
    <w:rsid w:val="00B7249C"/>
    <w:rsid w:val="00B72C7C"/>
    <w:rsid w:val="00B73E4C"/>
    <w:rsid w:val="00B760A1"/>
    <w:rsid w:val="00B77236"/>
    <w:rsid w:val="00B77C86"/>
    <w:rsid w:val="00B77D14"/>
    <w:rsid w:val="00B77F79"/>
    <w:rsid w:val="00B811E4"/>
    <w:rsid w:val="00B81B2D"/>
    <w:rsid w:val="00B820A9"/>
    <w:rsid w:val="00B841A5"/>
    <w:rsid w:val="00B862C8"/>
    <w:rsid w:val="00B866E6"/>
    <w:rsid w:val="00B86781"/>
    <w:rsid w:val="00B86C58"/>
    <w:rsid w:val="00B86D3F"/>
    <w:rsid w:val="00B9007A"/>
    <w:rsid w:val="00B90960"/>
    <w:rsid w:val="00B90CDF"/>
    <w:rsid w:val="00B90FC7"/>
    <w:rsid w:val="00B91236"/>
    <w:rsid w:val="00B91BDD"/>
    <w:rsid w:val="00B9314A"/>
    <w:rsid w:val="00B93C7D"/>
    <w:rsid w:val="00B945AB"/>
    <w:rsid w:val="00B950F8"/>
    <w:rsid w:val="00B95D8C"/>
    <w:rsid w:val="00BA00FA"/>
    <w:rsid w:val="00BA0E18"/>
    <w:rsid w:val="00BA1386"/>
    <w:rsid w:val="00BA18CE"/>
    <w:rsid w:val="00BA18D2"/>
    <w:rsid w:val="00BA1C90"/>
    <w:rsid w:val="00BA2A11"/>
    <w:rsid w:val="00BA2EC6"/>
    <w:rsid w:val="00BA4F68"/>
    <w:rsid w:val="00BA5B47"/>
    <w:rsid w:val="00BA691B"/>
    <w:rsid w:val="00BA7263"/>
    <w:rsid w:val="00BA750A"/>
    <w:rsid w:val="00BB0131"/>
    <w:rsid w:val="00BB0CE7"/>
    <w:rsid w:val="00BB11EB"/>
    <w:rsid w:val="00BB1225"/>
    <w:rsid w:val="00BB2200"/>
    <w:rsid w:val="00BB38BE"/>
    <w:rsid w:val="00BB4568"/>
    <w:rsid w:val="00BB47E8"/>
    <w:rsid w:val="00BB4CF2"/>
    <w:rsid w:val="00BB5284"/>
    <w:rsid w:val="00BB65AC"/>
    <w:rsid w:val="00BB7F64"/>
    <w:rsid w:val="00BB7F77"/>
    <w:rsid w:val="00BC0CA5"/>
    <w:rsid w:val="00BC0F52"/>
    <w:rsid w:val="00BC1936"/>
    <w:rsid w:val="00BC1D42"/>
    <w:rsid w:val="00BC281F"/>
    <w:rsid w:val="00BC3000"/>
    <w:rsid w:val="00BC36D8"/>
    <w:rsid w:val="00BC3862"/>
    <w:rsid w:val="00BC4B08"/>
    <w:rsid w:val="00BC4D6A"/>
    <w:rsid w:val="00BC51A7"/>
    <w:rsid w:val="00BC5346"/>
    <w:rsid w:val="00BD080D"/>
    <w:rsid w:val="00BD0BB4"/>
    <w:rsid w:val="00BD0C8D"/>
    <w:rsid w:val="00BD0DA7"/>
    <w:rsid w:val="00BD0FF0"/>
    <w:rsid w:val="00BD12FE"/>
    <w:rsid w:val="00BD219B"/>
    <w:rsid w:val="00BD21E4"/>
    <w:rsid w:val="00BD222D"/>
    <w:rsid w:val="00BD2E82"/>
    <w:rsid w:val="00BD30FF"/>
    <w:rsid w:val="00BD3608"/>
    <w:rsid w:val="00BD66AD"/>
    <w:rsid w:val="00BD6D57"/>
    <w:rsid w:val="00BD7845"/>
    <w:rsid w:val="00BD78DD"/>
    <w:rsid w:val="00BE1DCA"/>
    <w:rsid w:val="00BE5C6D"/>
    <w:rsid w:val="00BE7804"/>
    <w:rsid w:val="00BE78D5"/>
    <w:rsid w:val="00BE7A6C"/>
    <w:rsid w:val="00BE7E7D"/>
    <w:rsid w:val="00BF0713"/>
    <w:rsid w:val="00BF47E7"/>
    <w:rsid w:val="00BF4FC1"/>
    <w:rsid w:val="00BF57F1"/>
    <w:rsid w:val="00BF60DD"/>
    <w:rsid w:val="00C021EF"/>
    <w:rsid w:val="00C028D7"/>
    <w:rsid w:val="00C02C8C"/>
    <w:rsid w:val="00C02F2B"/>
    <w:rsid w:val="00C04AC2"/>
    <w:rsid w:val="00C051E7"/>
    <w:rsid w:val="00C05DE6"/>
    <w:rsid w:val="00C05E39"/>
    <w:rsid w:val="00C07901"/>
    <w:rsid w:val="00C07FA7"/>
    <w:rsid w:val="00C10013"/>
    <w:rsid w:val="00C10728"/>
    <w:rsid w:val="00C10877"/>
    <w:rsid w:val="00C10C1F"/>
    <w:rsid w:val="00C10F0A"/>
    <w:rsid w:val="00C10FF9"/>
    <w:rsid w:val="00C119AF"/>
    <w:rsid w:val="00C12EA3"/>
    <w:rsid w:val="00C135CE"/>
    <w:rsid w:val="00C13BA8"/>
    <w:rsid w:val="00C13F81"/>
    <w:rsid w:val="00C15078"/>
    <w:rsid w:val="00C15233"/>
    <w:rsid w:val="00C15CE2"/>
    <w:rsid w:val="00C15D60"/>
    <w:rsid w:val="00C15E0D"/>
    <w:rsid w:val="00C1711C"/>
    <w:rsid w:val="00C2028E"/>
    <w:rsid w:val="00C205C4"/>
    <w:rsid w:val="00C20800"/>
    <w:rsid w:val="00C210DD"/>
    <w:rsid w:val="00C22293"/>
    <w:rsid w:val="00C22AFB"/>
    <w:rsid w:val="00C22F92"/>
    <w:rsid w:val="00C235B4"/>
    <w:rsid w:val="00C2419F"/>
    <w:rsid w:val="00C258CC"/>
    <w:rsid w:val="00C25B10"/>
    <w:rsid w:val="00C26328"/>
    <w:rsid w:val="00C267E3"/>
    <w:rsid w:val="00C273BD"/>
    <w:rsid w:val="00C27AF8"/>
    <w:rsid w:val="00C30B43"/>
    <w:rsid w:val="00C3102F"/>
    <w:rsid w:val="00C333CE"/>
    <w:rsid w:val="00C336D1"/>
    <w:rsid w:val="00C33E86"/>
    <w:rsid w:val="00C342A1"/>
    <w:rsid w:val="00C34323"/>
    <w:rsid w:val="00C34B87"/>
    <w:rsid w:val="00C35DA5"/>
    <w:rsid w:val="00C35EF0"/>
    <w:rsid w:val="00C36C36"/>
    <w:rsid w:val="00C36E6F"/>
    <w:rsid w:val="00C36F9A"/>
    <w:rsid w:val="00C37086"/>
    <w:rsid w:val="00C40330"/>
    <w:rsid w:val="00C4090F"/>
    <w:rsid w:val="00C42FF7"/>
    <w:rsid w:val="00C433BA"/>
    <w:rsid w:val="00C43429"/>
    <w:rsid w:val="00C4388A"/>
    <w:rsid w:val="00C4721F"/>
    <w:rsid w:val="00C4776E"/>
    <w:rsid w:val="00C47BEE"/>
    <w:rsid w:val="00C47FB4"/>
    <w:rsid w:val="00C50ADA"/>
    <w:rsid w:val="00C51013"/>
    <w:rsid w:val="00C5107C"/>
    <w:rsid w:val="00C51897"/>
    <w:rsid w:val="00C52920"/>
    <w:rsid w:val="00C53BE7"/>
    <w:rsid w:val="00C54150"/>
    <w:rsid w:val="00C558F7"/>
    <w:rsid w:val="00C5656A"/>
    <w:rsid w:val="00C571A7"/>
    <w:rsid w:val="00C5751B"/>
    <w:rsid w:val="00C576E7"/>
    <w:rsid w:val="00C57A6B"/>
    <w:rsid w:val="00C57C38"/>
    <w:rsid w:val="00C604BE"/>
    <w:rsid w:val="00C61AFF"/>
    <w:rsid w:val="00C623DF"/>
    <w:rsid w:val="00C625F2"/>
    <w:rsid w:val="00C631F4"/>
    <w:rsid w:val="00C63600"/>
    <w:rsid w:val="00C63B2A"/>
    <w:rsid w:val="00C63F3F"/>
    <w:rsid w:val="00C63F97"/>
    <w:rsid w:val="00C65588"/>
    <w:rsid w:val="00C665BA"/>
    <w:rsid w:val="00C66B96"/>
    <w:rsid w:val="00C672EB"/>
    <w:rsid w:val="00C677A0"/>
    <w:rsid w:val="00C7004B"/>
    <w:rsid w:val="00C7007B"/>
    <w:rsid w:val="00C70B84"/>
    <w:rsid w:val="00C70FFC"/>
    <w:rsid w:val="00C7169C"/>
    <w:rsid w:val="00C72A83"/>
    <w:rsid w:val="00C72D06"/>
    <w:rsid w:val="00C73777"/>
    <w:rsid w:val="00C7480C"/>
    <w:rsid w:val="00C75100"/>
    <w:rsid w:val="00C75345"/>
    <w:rsid w:val="00C75F70"/>
    <w:rsid w:val="00C76621"/>
    <w:rsid w:val="00C7722D"/>
    <w:rsid w:val="00C778D9"/>
    <w:rsid w:val="00C807D5"/>
    <w:rsid w:val="00C80AB2"/>
    <w:rsid w:val="00C8159C"/>
    <w:rsid w:val="00C81E85"/>
    <w:rsid w:val="00C82344"/>
    <w:rsid w:val="00C82493"/>
    <w:rsid w:val="00C82F73"/>
    <w:rsid w:val="00C83919"/>
    <w:rsid w:val="00C83994"/>
    <w:rsid w:val="00C83A17"/>
    <w:rsid w:val="00C8419D"/>
    <w:rsid w:val="00C8474F"/>
    <w:rsid w:val="00C86947"/>
    <w:rsid w:val="00C872DC"/>
    <w:rsid w:val="00C90FC1"/>
    <w:rsid w:val="00C911B7"/>
    <w:rsid w:val="00C911C8"/>
    <w:rsid w:val="00C92BB3"/>
    <w:rsid w:val="00C935F2"/>
    <w:rsid w:val="00C93918"/>
    <w:rsid w:val="00C9397B"/>
    <w:rsid w:val="00C93CD5"/>
    <w:rsid w:val="00C942E3"/>
    <w:rsid w:val="00C95A58"/>
    <w:rsid w:val="00CA061F"/>
    <w:rsid w:val="00CA0BF3"/>
    <w:rsid w:val="00CA106A"/>
    <w:rsid w:val="00CA12BF"/>
    <w:rsid w:val="00CA13C3"/>
    <w:rsid w:val="00CA3AB9"/>
    <w:rsid w:val="00CA4B57"/>
    <w:rsid w:val="00CA51E5"/>
    <w:rsid w:val="00CA5825"/>
    <w:rsid w:val="00CA5BD6"/>
    <w:rsid w:val="00CA6399"/>
    <w:rsid w:val="00CA7093"/>
    <w:rsid w:val="00CA7381"/>
    <w:rsid w:val="00CA7F8A"/>
    <w:rsid w:val="00CB093F"/>
    <w:rsid w:val="00CB0A60"/>
    <w:rsid w:val="00CB18B9"/>
    <w:rsid w:val="00CB1A41"/>
    <w:rsid w:val="00CB280A"/>
    <w:rsid w:val="00CB283E"/>
    <w:rsid w:val="00CB2B21"/>
    <w:rsid w:val="00CB3603"/>
    <w:rsid w:val="00CB6083"/>
    <w:rsid w:val="00CB6D68"/>
    <w:rsid w:val="00CB71B2"/>
    <w:rsid w:val="00CB783B"/>
    <w:rsid w:val="00CC06A2"/>
    <w:rsid w:val="00CC1957"/>
    <w:rsid w:val="00CC2A2F"/>
    <w:rsid w:val="00CC3001"/>
    <w:rsid w:val="00CC4246"/>
    <w:rsid w:val="00CC43B1"/>
    <w:rsid w:val="00CC49A2"/>
    <w:rsid w:val="00CC54D5"/>
    <w:rsid w:val="00CC60B7"/>
    <w:rsid w:val="00CC64A4"/>
    <w:rsid w:val="00CC6855"/>
    <w:rsid w:val="00CC6BBF"/>
    <w:rsid w:val="00CD063A"/>
    <w:rsid w:val="00CD234A"/>
    <w:rsid w:val="00CD2E4E"/>
    <w:rsid w:val="00CD3541"/>
    <w:rsid w:val="00CD42DB"/>
    <w:rsid w:val="00CD6382"/>
    <w:rsid w:val="00CD6A21"/>
    <w:rsid w:val="00CD713A"/>
    <w:rsid w:val="00CD79FC"/>
    <w:rsid w:val="00CD7B8B"/>
    <w:rsid w:val="00CD7F82"/>
    <w:rsid w:val="00CE1136"/>
    <w:rsid w:val="00CE1277"/>
    <w:rsid w:val="00CE2AAE"/>
    <w:rsid w:val="00CE2C1C"/>
    <w:rsid w:val="00CE3F16"/>
    <w:rsid w:val="00CE414B"/>
    <w:rsid w:val="00CE4C7D"/>
    <w:rsid w:val="00CE61FA"/>
    <w:rsid w:val="00CE6DA2"/>
    <w:rsid w:val="00CE76E9"/>
    <w:rsid w:val="00CE7757"/>
    <w:rsid w:val="00CF05AB"/>
    <w:rsid w:val="00CF0FDA"/>
    <w:rsid w:val="00CF1905"/>
    <w:rsid w:val="00CF1B77"/>
    <w:rsid w:val="00CF243B"/>
    <w:rsid w:val="00CF24F5"/>
    <w:rsid w:val="00CF307E"/>
    <w:rsid w:val="00CF4402"/>
    <w:rsid w:val="00CF4DD4"/>
    <w:rsid w:val="00CF4DEC"/>
    <w:rsid w:val="00CF5312"/>
    <w:rsid w:val="00CF64CD"/>
    <w:rsid w:val="00CF68BE"/>
    <w:rsid w:val="00CF72AE"/>
    <w:rsid w:val="00CF7AF2"/>
    <w:rsid w:val="00D009A7"/>
    <w:rsid w:val="00D0186E"/>
    <w:rsid w:val="00D01875"/>
    <w:rsid w:val="00D01BD7"/>
    <w:rsid w:val="00D01DBF"/>
    <w:rsid w:val="00D022A5"/>
    <w:rsid w:val="00D0359A"/>
    <w:rsid w:val="00D04BBE"/>
    <w:rsid w:val="00D04F95"/>
    <w:rsid w:val="00D066E1"/>
    <w:rsid w:val="00D06C7C"/>
    <w:rsid w:val="00D06DBD"/>
    <w:rsid w:val="00D06F28"/>
    <w:rsid w:val="00D07207"/>
    <w:rsid w:val="00D07480"/>
    <w:rsid w:val="00D07A61"/>
    <w:rsid w:val="00D11136"/>
    <w:rsid w:val="00D119A0"/>
    <w:rsid w:val="00D11C4C"/>
    <w:rsid w:val="00D120A9"/>
    <w:rsid w:val="00D128BC"/>
    <w:rsid w:val="00D12D1E"/>
    <w:rsid w:val="00D12E99"/>
    <w:rsid w:val="00D133EE"/>
    <w:rsid w:val="00D13795"/>
    <w:rsid w:val="00D13D3A"/>
    <w:rsid w:val="00D14543"/>
    <w:rsid w:val="00D14C38"/>
    <w:rsid w:val="00D15350"/>
    <w:rsid w:val="00D1546A"/>
    <w:rsid w:val="00D1561B"/>
    <w:rsid w:val="00D15F39"/>
    <w:rsid w:val="00D15FAA"/>
    <w:rsid w:val="00D170F2"/>
    <w:rsid w:val="00D172E2"/>
    <w:rsid w:val="00D20685"/>
    <w:rsid w:val="00D21B1A"/>
    <w:rsid w:val="00D231FA"/>
    <w:rsid w:val="00D2618C"/>
    <w:rsid w:val="00D2659E"/>
    <w:rsid w:val="00D26647"/>
    <w:rsid w:val="00D26884"/>
    <w:rsid w:val="00D270FC"/>
    <w:rsid w:val="00D27432"/>
    <w:rsid w:val="00D30E7F"/>
    <w:rsid w:val="00D31A0C"/>
    <w:rsid w:val="00D31DA5"/>
    <w:rsid w:val="00D32380"/>
    <w:rsid w:val="00D323F5"/>
    <w:rsid w:val="00D32AEF"/>
    <w:rsid w:val="00D33BF2"/>
    <w:rsid w:val="00D3484B"/>
    <w:rsid w:val="00D35167"/>
    <w:rsid w:val="00D35FAA"/>
    <w:rsid w:val="00D406FC"/>
    <w:rsid w:val="00D40CB5"/>
    <w:rsid w:val="00D41233"/>
    <w:rsid w:val="00D42B33"/>
    <w:rsid w:val="00D42EFF"/>
    <w:rsid w:val="00D446B7"/>
    <w:rsid w:val="00D44992"/>
    <w:rsid w:val="00D45BBF"/>
    <w:rsid w:val="00D46CD5"/>
    <w:rsid w:val="00D46EEF"/>
    <w:rsid w:val="00D46FDB"/>
    <w:rsid w:val="00D473D4"/>
    <w:rsid w:val="00D50B0E"/>
    <w:rsid w:val="00D52E39"/>
    <w:rsid w:val="00D5331E"/>
    <w:rsid w:val="00D53515"/>
    <w:rsid w:val="00D53B3B"/>
    <w:rsid w:val="00D54030"/>
    <w:rsid w:val="00D5488A"/>
    <w:rsid w:val="00D553F7"/>
    <w:rsid w:val="00D55C8F"/>
    <w:rsid w:val="00D55F61"/>
    <w:rsid w:val="00D56640"/>
    <w:rsid w:val="00D56ABA"/>
    <w:rsid w:val="00D56B89"/>
    <w:rsid w:val="00D5709B"/>
    <w:rsid w:val="00D57768"/>
    <w:rsid w:val="00D57A96"/>
    <w:rsid w:val="00D60876"/>
    <w:rsid w:val="00D6248E"/>
    <w:rsid w:val="00D62C99"/>
    <w:rsid w:val="00D634CF"/>
    <w:rsid w:val="00D64322"/>
    <w:rsid w:val="00D64EB6"/>
    <w:rsid w:val="00D65B11"/>
    <w:rsid w:val="00D65E1E"/>
    <w:rsid w:val="00D665A8"/>
    <w:rsid w:val="00D670C8"/>
    <w:rsid w:val="00D67BAB"/>
    <w:rsid w:val="00D70324"/>
    <w:rsid w:val="00D72E17"/>
    <w:rsid w:val="00D73C13"/>
    <w:rsid w:val="00D743D0"/>
    <w:rsid w:val="00D752BF"/>
    <w:rsid w:val="00D75464"/>
    <w:rsid w:val="00D760FA"/>
    <w:rsid w:val="00D7707F"/>
    <w:rsid w:val="00D77B8E"/>
    <w:rsid w:val="00D807E1"/>
    <w:rsid w:val="00D8116D"/>
    <w:rsid w:val="00D81340"/>
    <w:rsid w:val="00D8295F"/>
    <w:rsid w:val="00D82FDB"/>
    <w:rsid w:val="00D830AA"/>
    <w:rsid w:val="00D83E11"/>
    <w:rsid w:val="00D842D2"/>
    <w:rsid w:val="00D8574B"/>
    <w:rsid w:val="00D85A5C"/>
    <w:rsid w:val="00D85E1A"/>
    <w:rsid w:val="00D85E97"/>
    <w:rsid w:val="00D85FB2"/>
    <w:rsid w:val="00D90A41"/>
    <w:rsid w:val="00D90B23"/>
    <w:rsid w:val="00D912E7"/>
    <w:rsid w:val="00D92142"/>
    <w:rsid w:val="00D9299A"/>
    <w:rsid w:val="00D94B35"/>
    <w:rsid w:val="00D94BC2"/>
    <w:rsid w:val="00D94C86"/>
    <w:rsid w:val="00D94F5C"/>
    <w:rsid w:val="00D94FC4"/>
    <w:rsid w:val="00DA006C"/>
    <w:rsid w:val="00DA0946"/>
    <w:rsid w:val="00DA0971"/>
    <w:rsid w:val="00DA0972"/>
    <w:rsid w:val="00DA2C94"/>
    <w:rsid w:val="00DA2D45"/>
    <w:rsid w:val="00DA3804"/>
    <w:rsid w:val="00DA3A91"/>
    <w:rsid w:val="00DA4272"/>
    <w:rsid w:val="00DA4DA9"/>
    <w:rsid w:val="00DA6CC7"/>
    <w:rsid w:val="00DB0074"/>
    <w:rsid w:val="00DB0A57"/>
    <w:rsid w:val="00DB1203"/>
    <w:rsid w:val="00DB13E4"/>
    <w:rsid w:val="00DB29AC"/>
    <w:rsid w:val="00DB3121"/>
    <w:rsid w:val="00DB362B"/>
    <w:rsid w:val="00DB62EA"/>
    <w:rsid w:val="00DB6455"/>
    <w:rsid w:val="00DB6473"/>
    <w:rsid w:val="00DB7BD3"/>
    <w:rsid w:val="00DB7F7E"/>
    <w:rsid w:val="00DC0D8C"/>
    <w:rsid w:val="00DC2519"/>
    <w:rsid w:val="00DC2B3B"/>
    <w:rsid w:val="00DC4548"/>
    <w:rsid w:val="00DC4A1A"/>
    <w:rsid w:val="00DC5678"/>
    <w:rsid w:val="00DC64AF"/>
    <w:rsid w:val="00DC6D3F"/>
    <w:rsid w:val="00DC7327"/>
    <w:rsid w:val="00DC737B"/>
    <w:rsid w:val="00DC7C9F"/>
    <w:rsid w:val="00DD055A"/>
    <w:rsid w:val="00DD05DA"/>
    <w:rsid w:val="00DD0FAD"/>
    <w:rsid w:val="00DD160F"/>
    <w:rsid w:val="00DD17E9"/>
    <w:rsid w:val="00DD2037"/>
    <w:rsid w:val="00DD243C"/>
    <w:rsid w:val="00DD2A66"/>
    <w:rsid w:val="00DD3639"/>
    <w:rsid w:val="00DD3874"/>
    <w:rsid w:val="00DD6000"/>
    <w:rsid w:val="00DD62F1"/>
    <w:rsid w:val="00DD634A"/>
    <w:rsid w:val="00DD7DEF"/>
    <w:rsid w:val="00DE0B54"/>
    <w:rsid w:val="00DE1AE4"/>
    <w:rsid w:val="00DE1AF9"/>
    <w:rsid w:val="00DE2B4C"/>
    <w:rsid w:val="00DE2BC3"/>
    <w:rsid w:val="00DE2E8A"/>
    <w:rsid w:val="00DE4E70"/>
    <w:rsid w:val="00DE4F4D"/>
    <w:rsid w:val="00DE5343"/>
    <w:rsid w:val="00DE57F1"/>
    <w:rsid w:val="00DE59AB"/>
    <w:rsid w:val="00DE5DD7"/>
    <w:rsid w:val="00DE6423"/>
    <w:rsid w:val="00DE6C97"/>
    <w:rsid w:val="00DF0A41"/>
    <w:rsid w:val="00DF123D"/>
    <w:rsid w:val="00DF1368"/>
    <w:rsid w:val="00DF1917"/>
    <w:rsid w:val="00DF1A0B"/>
    <w:rsid w:val="00DF2029"/>
    <w:rsid w:val="00DF221E"/>
    <w:rsid w:val="00DF2BEC"/>
    <w:rsid w:val="00DF35BD"/>
    <w:rsid w:val="00DF3833"/>
    <w:rsid w:val="00DF3A68"/>
    <w:rsid w:val="00DF3ED5"/>
    <w:rsid w:val="00DF491A"/>
    <w:rsid w:val="00DF4C97"/>
    <w:rsid w:val="00DF4D73"/>
    <w:rsid w:val="00DF5440"/>
    <w:rsid w:val="00E000AA"/>
    <w:rsid w:val="00E00434"/>
    <w:rsid w:val="00E00607"/>
    <w:rsid w:val="00E007C6"/>
    <w:rsid w:val="00E00D1F"/>
    <w:rsid w:val="00E01FE0"/>
    <w:rsid w:val="00E04AB0"/>
    <w:rsid w:val="00E04DEF"/>
    <w:rsid w:val="00E05B2A"/>
    <w:rsid w:val="00E05B98"/>
    <w:rsid w:val="00E06208"/>
    <w:rsid w:val="00E063C4"/>
    <w:rsid w:val="00E065A6"/>
    <w:rsid w:val="00E067B6"/>
    <w:rsid w:val="00E06FD9"/>
    <w:rsid w:val="00E10760"/>
    <w:rsid w:val="00E10D55"/>
    <w:rsid w:val="00E11779"/>
    <w:rsid w:val="00E123CD"/>
    <w:rsid w:val="00E125CC"/>
    <w:rsid w:val="00E13464"/>
    <w:rsid w:val="00E13864"/>
    <w:rsid w:val="00E13E0F"/>
    <w:rsid w:val="00E1488F"/>
    <w:rsid w:val="00E14C0A"/>
    <w:rsid w:val="00E1706C"/>
    <w:rsid w:val="00E174D1"/>
    <w:rsid w:val="00E203FD"/>
    <w:rsid w:val="00E20C22"/>
    <w:rsid w:val="00E20CB9"/>
    <w:rsid w:val="00E20F27"/>
    <w:rsid w:val="00E2112D"/>
    <w:rsid w:val="00E2159A"/>
    <w:rsid w:val="00E22C9F"/>
    <w:rsid w:val="00E22E8C"/>
    <w:rsid w:val="00E23131"/>
    <w:rsid w:val="00E24A89"/>
    <w:rsid w:val="00E25626"/>
    <w:rsid w:val="00E25817"/>
    <w:rsid w:val="00E25997"/>
    <w:rsid w:val="00E25AB7"/>
    <w:rsid w:val="00E264DB"/>
    <w:rsid w:val="00E26881"/>
    <w:rsid w:val="00E26FD2"/>
    <w:rsid w:val="00E27589"/>
    <w:rsid w:val="00E2788A"/>
    <w:rsid w:val="00E27E04"/>
    <w:rsid w:val="00E27E48"/>
    <w:rsid w:val="00E30FF9"/>
    <w:rsid w:val="00E3118B"/>
    <w:rsid w:val="00E329CD"/>
    <w:rsid w:val="00E32D13"/>
    <w:rsid w:val="00E338E0"/>
    <w:rsid w:val="00E33F82"/>
    <w:rsid w:val="00E3534D"/>
    <w:rsid w:val="00E36A23"/>
    <w:rsid w:val="00E3777A"/>
    <w:rsid w:val="00E378EA"/>
    <w:rsid w:val="00E37CAB"/>
    <w:rsid w:val="00E40027"/>
    <w:rsid w:val="00E41089"/>
    <w:rsid w:val="00E410AD"/>
    <w:rsid w:val="00E41234"/>
    <w:rsid w:val="00E41C92"/>
    <w:rsid w:val="00E42760"/>
    <w:rsid w:val="00E4299F"/>
    <w:rsid w:val="00E433EB"/>
    <w:rsid w:val="00E4438E"/>
    <w:rsid w:val="00E445BF"/>
    <w:rsid w:val="00E44EE5"/>
    <w:rsid w:val="00E456E7"/>
    <w:rsid w:val="00E456FB"/>
    <w:rsid w:val="00E4676F"/>
    <w:rsid w:val="00E46815"/>
    <w:rsid w:val="00E47132"/>
    <w:rsid w:val="00E47675"/>
    <w:rsid w:val="00E500D0"/>
    <w:rsid w:val="00E511AF"/>
    <w:rsid w:val="00E51FC1"/>
    <w:rsid w:val="00E52136"/>
    <w:rsid w:val="00E52834"/>
    <w:rsid w:val="00E53174"/>
    <w:rsid w:val="00E532B4"/>
    <w:rsid w:val="00E53439"/>
    <w:rsid w:val="00E536A1"/>
    <w:rsid w:val="00E5376B"/>
    <w:rsid w:val="00E53EE7"/>
    <w:rsid w:val="00E54284"/>
    <w:rsid w:val="00E54F91"/>
    <w:rsid w:val="00E55BE2"/>
    <w:rsid w:val="00E55C09"/>
    <w:rsid w:val="00E55ED9"/>
    <w:rsid w:val="00E56AB1"/>
    <w:rsid w:val="00E56CE4"/>
    <w:rsid w:val="00E57676"/>
    <w:rsid w:val="00E62192"/>
    <w:rsid w:val="00E625BD"/>
    <w:rsid w:val="00E63217"/>
    <w:rsid w:val="00E6361B"/>
    <w:rsid w:val="00E63C28"/>
    <w:rsid w:val="00E63F7C"/>
    <w:rsid w:val="00E640DC"/>
    <w:rsid w:val="00E64C2F"/>
    <w:rsid w:val="00E65714"/>
    <w:rsid w:val="00E6724E"/>
    <w:rsid w:val="00E673DD"/>
    <w:rsid w:val="00E67432"/>
    <w:rsid w:val="00E67CE1"/>
    <w:rsid w:val="00E7086B"/>
    <w:rsid w:val="00E7118B"/>
    <w:rsid w:val="00E714A9"/>
    <w:rsid w:val="00E7179A"/>
    <w:rsid w:val="00E73D04"/>
    <w:rsid w:val="00E73E24"/>
    <w:rsid w:val="00E745AA"/>
    <w:rsid w:val="00E755FA"/>
    <w:rsid w:val="00E76772"/>
    <w:rsid w:val="00E7723B"/>
    <w:rsid w:val="00E80C61"/>
    <w:rsid w:val="00E80D8E"/>
    <w:rsid w:val="00E80F95"/>
    <w:rsid w:val="00E81CA2"/>
    <w:rsid w:val="00E82206"/>
    <w:rsid w:val="00E827D2"/>
    <w:rsid w:val="00E82C08"/>
    <w:rsid w:val="00E84B11"/>
    <w:rsid w:val="00E8522C"/>
    <w:rsid w:val="00E85798"/>
    <w:rsid w:val="00E85C7C"/>
    <w:rsid w:val="00E867CB"/>
    <w:rsid w:val="00E87CB0"/>
    <w:rsid w:val="00E93147"/>
    <w:rsid w:val="00E934B5"/>
    <w:rsid w:val="00E94DA3"/>
    <w:rsid w:val="00E970CE"/>
    <w:rsid w:val="00E97141"/>
    <w:rsid w:val="00E972F8"/>
    <w:rsid w:val="00E97E53"/>
    <w:rsid w:val="00EA0108"/>
    <w:rsid w:val="00EA0125"/>
    <w:rsid w:val="00EA05E9"/>
    <w:rsid w:val="00EA06EA"/>
    <w:rsid w:val="00EA06F2"/>
    <w:rsid w:val="00EA0E11"/>
    <w:rsid w:val="00EA11BB"/>
    <w:rsid w:val="00EA2898"/>
    <w:rsid w:val="00EA353E"/>
    <w:rsid w:val="00EA4958"/>
    <w:rsid w:val="00EA55EE"/>
    <w:rsid w:val="00EA58C6"/>
    <w:rsid w:val="00EA6676"/>
    <w:rsid w:val="00EA67C4"/>
    <w:rsid w:val="00EA68F4"/>
    <w:rsid w:val="00EA6F25"/>
    <w:rsid w:val="00EB06F7"/>
    <w:rsid w:val="00EB131D"/>
    <w:rsid w:val="00EB13E7"/>
    <w:rsid w:val="00EB181A"/>
    <w:rsid w:val="00EB2175"/>
    <w:rsid w:val="00EB2306"/>
    <w:rsid w:val="00EB27E9"/>
    <w:rsid w:val="00EB28A0"/>
    <w:rsid w:val="00EB4142"/>
    <w:rsid w:val="00EB4F69"/>
    <w:rsid w:val="00EB51D7"/>
    <w:rsid w:val="00EB522D"/>
    <w:rsid w:val="00EB592F"/>
    <w:rsid w:val="00EB5D2F"/>
    <w:rsid w:val="00EB6A5F"/>
    <w:rsid w:val="00EB75B5"/>
    <w:rsid w:val="00EB7E19"/>
    <w:rsid w:val="00EB7E5A"/>
    <w:rsid w:val="00EC0646"/>
    <w:rsid w:val="00EC358C"/>
    <w:rsid w:val="00EC3B22"/>
    <w:rsid w:val="00EC44BA"/>
    <w:rsid w:val="00EC469F"/>
    <w:rsid w:val="00EC4799"/>
    <w:rsid w:val="00EC49A5"/>
    <w:rsid w:val="00EC4DA7"/>
    <w:rsid w:val="00EC566F"/>
    <w:rsid w:val="00EC5B59"/>
    <w:rsid w:val="00EC600E"/>
    <w:rsid w:val="00EC67C1"/>
    <w:rsid w:val="00EC7384"/>
    <w:rsid w:val="00EC758A"/>
    <w:rsid w:val="00EC75A7"/>
    <w:rsid w:val="00EC7668"/>
    <w:rsid w:val="00EC790A"/>
    <w:rsid w:val="00EC7D4D"/>
    <w:rsid w:val="00ED0A03"/>
    <w:rsid w:val="00ED0D9C"/>
    <w:rsid w:val="00ED158C"/>
    <w:rsid w:val="00ED19AA"/>
    <w:rsid w:val="00ED1FF4"/>
    <w:rsid w:val="00ED21A0"/>
    <w:rsid w:val="00ED3018"/>
    <w:rsid w:val="00ED421B"/>
    <w:rsid w:val="00ED4562"/>
    <w:rsid w:val="00ED4A15"/>
    <w:rsid w:val="00ED4ABF"/>
    <w:rsid w:val="00ED4FA4"/>
    <w:rsid w:val="00ED538B"/>
    <w:rsid w:val="00ED55DF"/>
    <w:rsid w:val="00ED56A8"/>
    <w:rsid w:val="00ED5838"/>
    <w:rsid w:val="00ED5AC7"/>
    <w:rsid w:val="00ED608B"/>
    <w:rsid w:val="00ED6667"/>
    <w:rsid w:val="00ED6E15"/>
    <w:rsid w:val="00ED70F0"/>
    <w:rsid w:val="00EE0870"/>
    <w:rsid w:val="00EE14E1"/>
    <w:rsid w:val="00EE1885"/>
    <w:rsid w:val="00EE1968"/>
    <w:rsid w:val="00EE1A05"/>
    <w:rsid w:val="00EE2971"/>
    <w:rsid w:val="00EE29EF"/>
    <w:rsid w:val="00EE3538"/>
    <w:rsid w:val="00EE47A2"/>
    <w:rsid w:val="00EE484D"/>
    <w:rsid w:val="00EE52BF"/>
    <w:rsid w:val="00EE55F8"/>
    <w:rsid w:val="00EE5E0F"/>
    <w:rsid w:val="00EE61B8"/>
    <w:rsid w:val="00EE7FA1"/>
    <w:rsid w:val="00EF079C"/>
    <w:rsid w:val="00EF0B45"/>
    <w:rsid w:val="00EF1F7C"/>
    <w:rsid w:val="00EF23FF"/>
    <w:rsid w:val="00EF35C2"/>
    <w:rsid w:val="00EF3EC5"/>
    <w:rsid w:val="00EF4267"/>
    <w:rsid w:val="00EF461A"/>
    <w:rsid w:val="00EF47EB"/>
    <w:rsid w:val="00EF62E5"/>
    <w:rsid w:val="00EF65D8"/>
    <w:rsid w:val="00EF683E"/>
    <w:rsid w:val="00EF75B8"/>
    <w:rsid w:val="00EF7CFC"/>
    <w:rsid w:val="00F0000A"/>
    <w:rsid w:val="00F00436"/>
    <w:rsid w:val="00F00EBE"/>
    <w:rsid w:val="00F01072"/>
    <w:rsid w:val="00F020E5"/>
    <w:rsid w:val="00F02E8C"/>
    <w:rsid w:val="00F02F5B"/>
    <w:rsid w:val="00F038A7"/>
    <w:rsid w:val="00F03B32"/>
    <w:rsid w:val="00F03BC2"/>
    <w:rsid w:val="00F03FCB"/>
    <w:rsid w:val="00F05CCF"/>
    <w:rsid w:val="00F0640B"/>
    <w:rsid w:val="00F0688E"/>
    <w:rsid w:val="00F07238"/>
    <w:rsid w:val="00F0734E"/>
    <w:rsid w:val="00F07FF5"/>
    <w:rsid w:val="00F10601"/>
    <w:rsid w:val="00F11A7D"/>
    <w:rsid w:val="00F11D3E"/>
    <w:rsid w:val="00F123A6"/>
    <w:rsid w:val="00F123D3"/>
    <w:rsid w:val="00F12ABC"/>
    <w:rsid w:val="00F12E22"/>
    <w:rsid w:val="00F12E47"/>
    <w:rsid w:val="00F13415"/>
    <w:rsid w:val="00F13535"/>
    <w:rsid w:val="00F13C0D"/>
    <w:rsid w:val="00F13D7A"/>
    <w:rsid w:val="00F1404D"/>
    <w:rsid w:val="00F14B40"/>
    <w:rsid w:val="00F14C1F"/>
    <w:rsid w:val="00F1509B"/>
    <w:rsid w:val="00F15E61"/>
    <w:rsid w:val="00F176E9"/>
    <w:rsid w:val="00F17A68"/>
    <w:rsid w:val="00F21450"/>
    <w:rsid w:val="00F21CFA"/>
    <w:rsid w:val="00F21D5D"/>
    <w:rsid w:val="00F2264E"/>
    <w:rsid w:val="00F233D7"/>
    <w:rsid w:val="00F246DC"/>
    <w:rsid w:val="00F24809"/>
    <w:rsid w:val="00F24F88"/>
    <w:rsid w:val="00F257D0"/>
    <w:rsid w:val="00F25CE7"/>
    <w:rsid w:val="00F260E7"/>
    <w:rsid w:val="00F279F7"/>
    <w:rsid w:val="00F27D2A"/>
    <w:rsid w:val="00F27F90"/>
    <w:rsid w:val="00F3074A"/>
    <w:rsid w:val="00F30FB6"/>
    <w:rsid w:val="00F32E1A"/>
    <w:rsid w:val="00F33B0A"/>
    <w:rsid w:val="00F350A2"/>
    <w:rsid w:val="00F35922"/>
    <w:rsid w:val="00F36D41"/>
    <w:rsid w:val="00F37079"/>
    <w:rsid w:val="00F37C06"/>
    <w:rsid w:val="00F41020"/>
    <w:rsid w:val="00F422CE"/>
    <w:rsid w:val="00F433E2"/>
    <w:rsid w:val="00F434E8"/>
    <w:rsid w:val="00F43954"/>
    <w:rsid w:val="00F43C04"/>
    <w:rsid w:val="00F43DCF"/>
    <w:rsid w:val="00F43E37"/>
    <w:rsid w:val="00F4562A"/>
    <w:rsid w:val="00F4667E"/>
    <w:rsid w:val="00F46707"/>
    <w:rsid w:val="00F47C9A"/>
    <w:rsid w:val="00F51B2D"/>
    <w:rsid w:val="00F5407F"/>
    <w:rsid w:val="00F54B70"/>
    <w:rsid w:val="00F54F29"/>
    <w:rsid w:val="00F551DE"/>
    <w:rsid w:val="00F552F0"/>
    <w:rsid w:val="00F55A3D"/>
    <w:rsid w:val="00F55A45"/>
    <w:rsid w:val="00F5615D"/>
    <w:rsid w:val="00F5706D"/>
    <w:rsid w:val="00F60535"/>
    <w:rsid w:val="00F626E5"/>
    <w:rsid w:val="00F62AC0"/>
    <w:rsid w:val="00F6364B"/>
    <w:rsid w:val="00F63768"/>
    <w:rsid w:val="00F63D3F"/>
    <w:rsid w:val="00F6465F"/>
    <w:rsid w:val="00F64954"/>
    <w:rsid w:val="00F64EA6"/>
    <w:rsid w:val="00F6501D"/>
    <w:rsid w:val="00F6552B"/>
    <w:rsid w:val="00F6605B"/>
    <w:rsid w:val="00F66DEC"/>
    <w:rsid w:val="00F673FE"/>
    <w:rsid w:val="00F677E1"/>
    <w:rsid w:val="00F701A3"/>
    <w:rsid w:val="00F70510"/>
    <w:rsid w:val="00F70556"/>
    <w:rsid w:val="00F705F2"/>
    <w:rsid w:val="00F7064E"/>
    <w:rsid w:val="00F71548"/>
    <w:rsid w:val="00F7184D"/>
    <w:rsid w:val="00F71BEB"/>
    <w:rsid w:val="00F71CE6"/>
    <w:rsid w:val="00F71F49"/>
    <w:rsid w:val="00F7208C"/>
    <w:rsid w:val="00F720D6"/>
    <w:rsid w:val="00F746FB"/>
    <w:rsid w:val="00F7523E"/>
    <w:rsid w:val="00F76090"/>
    <w:rsid w:val="00F7645E"/>
    <w:rsid w:val="00F76FD6"/>
    <w:rsid w:val="00F77772"/>
    <w:rsid w:val="00F80576"/>
    <w:rsid w:val="00F818BA"/>
    <w:rsid w:val="00F82770"/>
    <w:rsid w:val="00F83B8C"/>
    <w:rsid w:val="00F847E0"/>
    <w:rsid w:val="00F84B24"/>
    <w:rsid w:val="00F8587E"/>
    <w:rsid w:val="00F860DA"/>
    <w:rsid w:val="00F86BF0"/>
    <w:rsid w:val="00F872FA"/>
    <w:rsid w:val="00F87527"/>
    <w:rsid w:val="00F9062A"/>
    <w:rsid w:val="00F91EA9"/>
    <w:rsid w:val="00F933EF"/>
    <w:rsid w:val="00F935EA"/>
    <w:rsid w:val="00F942A0"/>
    <w:rsid w:val="00F96933"/>
    <w:rsid w:val="00FA042C"/>
    <w:rsid w:val="00FA0679"/>
    <w:rsid w:val="00FA08B5"/>
    <w:rsid w:val="00FA13EB"/>
    <w:rsid w:val="00FA1492"/>
    <w:rsid w:val="00FA1EC2"/>
    <w:rsid w:val="00FA1F6B"/>
    <w:rsid w:val="00FA295E"/>
    <w:rsid w:val="00FA2B48"/>
    <w:rsid w:val="00FA2F10"/>
    <w:rsid w:val="00FA3C3D"/>
    <w:rsid w:val="00FA3C3E"/>
    <w:rsid w:val="00FA3C5C"/>
    <w:rsid w:val="00FA3C9B"/>
    <w:rsid w:val="00FA4148"/>
    <w:rsid w:val="00FA4C93"/>
    <w:rsid w:val="00FA5EFB"/>
    <w:rsid w:val="00FA5F60"/>
    <w:rsid w:val="00FA6AA1"/>
    <w:rsid w:val="00FA713C"/>
    <w:rsid w:val="00FA71E3"/>
    <w:rsid w:val="00FB07C5"/>
    <w:rsid w:val="00FB0945"/>
    <w:rsid w:val="00FB0AB8"/>
    <w:rsid w:val="00FB0BB9"/>
    <w:rsid w:val="00FB129E"/>
    <w:rsid w:val="00FB14A2"/>
    <w:rsid w:val="00FB1E26"/>
    <w:rsid w:val="00FB3540"/>
    <w:rsid w:val="00FB4E31"/>
    <w:rsid w:val="00FB5093"/>
    <w:rsid w:val="00FB5457"/>
    <w:rsid w:val="00FB73BE"/>
    <w:rsid w:val="00FB79DE"/>
    <w:rsid w:val="00FC13DB"/>
    <w:rsid w:val="00FC16DA"/>
    <w:rsid w:val="00FC16EE"/>
    <w:rsid w:val="00FC1FE3"/>
    <w:rsid w:val="00FC2292"/>
    <w:rsid w:val="00FC2B85"/>
    <w:rsid w:val="00FC398E"/>
    <w:rsid w:val="00FC3BA3"/>
    <w:rsid w:val="00FC467A"/>
    <w:rsid w:val="00FC4990"/>
    <w:rsid w:val="00FC5768"/>
    <w:rsid w:val="00FC5B5A"/>
    <w:rsid w:val="00FC5BB2"/>
    <w:rsid w:val="00FC5CB1"/>
    <w:rsid w:val="00FC755F"/>
    <w:rsid w:val="00FC7877"/>
    <w:rsid w:val="00FC7DE1"/>
    <w:rsid w:val="00FD0AA2"/>
    <w:rsid w:val="00FD1115"/>
    <w:rsid w:val="00FD1800"/>
    <w:rsid w:val="00FD1958"/>
    <w:rsid w:val="00FD227B"/>
    <w:rsid w:val="00FD2D9B"/>
    <w:rsid w:val="00FD3CEC"/>
    <w:rsid w:val="00FD4346"/>
    <w:rsid w:val="00FD4ADC"/>
    <w:rsid w:val="00FD5283"/>
    <w:rsid w:val="00FD53D5"/>
    <w:rsid w:val="00FD5FA7"/>
    <w:rsid w:val="00FD63D3"/>
    <w:rsid w:val="00FD640B"/>
    <w:rsid w:val="00FD6F3D"/>
    <w:rsid w:val="00FD701F"/>
    <w:rsid w:val="00FE062A"/>
    <w:rsid w:val="00FE0C1F"/>
    <w:rsid w:val="00FE1F51"/>
    <w:rsid w:val="00FE25B8"/>
    <w:rsid w:val="00FE26EF"/>
    <w:rsid w:val="00FE29EC"/>
    <w:rsid w:val="00FE2B64"/>
    <w:rsid w:val="00FE31E5"/>
    <w:rsid w:val="00FE3222"/>
    <w:rsid w:val="00FE3CFE"/>
    <w:rsid w:val="00FE438B"/>
    <w:rsid w:val="00FE4DA6"/>
    <w:rsid w:val="00FE4F6A"/>
    <w:rsid w:val="00FE56D6"/>
    <w:rsid w:val="00FE5B97"/>
    <w:rsid w:val="00FE61F4"/>
    <w:rsid w:val="00FE665F"/>
    <w:rsid w:val="00FE7DB2"/>
    <w:rsid w:val="00FE7FAF"/>
    <w:rsid w:val="00FF01D6"/>
    <w:rsid w:val="00FF08E2"/>
    <w:rsid w:val="00FF1777"/>
    <w:rsid w:val="00FF221A"/>
    <w:rsid w:val="00FF2AAA"/>
    <w:rsid w:val="00FF2D7C"/>
    <w:rsid w:val="00FF3ACD"/>
    <w:rsid w:val="00FF448B"/>
    <w:rsid w:val="00FF463E"/>
    <w:rsid w:val="00FF470C"/>
    <w:rsid w:val="00FF4BF7"/>
    <w:rsid w:val="00FF5CC1"/>
    <w:rsid w:val="00FF5E14"/>
    <w:rsid w:val="00FF6268"/>
    <w:rsid w:val="00FF7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C4DC6F"/>
  <w15:docId w15:val="{FAEDD063-3204-41E0-8AFC-0B3F78545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Batang" w:hAnsi="Calibri" w:cs="Times New Roman"/>
        <w:sz w:val="22"/>
        <w:szCs w:val="22"/>
        <w:lang w:val="en-US" w:eastAsia="en-US" w:bidi="ar-SA"/>
      </w:rPr>
    </w:rPrDefault>
    <w:pPrDefault>
      <w:pPr>
        <w:spacing w:line="200" w:lineRule="atLeas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BB6"/>
  </w:style>
  <w:style w:type="paragraph" w:styleId="Heading1">
    <w:name w:val="heading 1"/>
    <w:next w:val="BodyText"/>
    <w:qFormat/>
    <w:rsid w:val="00085FA7"/>
    <w:pPr>
      <w:keepNext/>
      <w:numPr>
        <w:numId w:val="12"/>
      </w:numPr>
      <w:spacing w:before="1440" w:after="240" w:line="360" w:lineRule="atLeast"/>
      <w:ind w:left="431" w:hanging="431"/>
      <w:outlineLvl w:val="0"/>
    </w:pPr>
    <w:rPr>
      <w:rFonts w:cs="Calibri"/>
      <w:snapToGrid w:val="0"/>
      <w:color w:val="005F89"/>
      <w:kern w:val="32"/>
      <w:sz w:val="36"/>
      <w:szCs w:val="32"/>
      <w:lang w:val="en-GB" w:eastAsia="ko-KR"/>
    </w:rPr>
  </w:style>
  <w:style w:type="paragraph" w:styleId="Heading2">
    <w:name w:val="heading 2"/>
    <w:basedOn w:val="Heading1"/>
    <w:next w:val="BodyText"/>
    <w:link w:val="Heading2Char"/>
    <w:qFormat/>
    <w:rsid w:val="00085FA7"/>
    <w:pPr>
      <w:numPr>
        <w:ilvl w:val="1"/>
      </w:numPr>
      <w:spacing w:before="360"/>
      <w:outlineLvl w:val="1"/>
    </w:pPr>
    <w:rPr>
      <w:bCs/>
      <w:iCs/>
      <w:sz w:val="32"/>
    </w:rPr>
  </w:style>
  <w:style w:type="paragraph" w:styleId="Heading3">
    <w:name w:val="heading 3"/>
    <w:basedOn w:val="Heading2"/>
    <w:next w:val="BodyText"/>
    <w:link w:val="Heading3Char"/>
    <w:qFormat/>
    <w:rsid w:val="00EA4958"/>
    <w:pPr>
      <w:numPr>
        <w:ilvl w:val="2"/>
      </w:numPr>
      <w:tabs>
        <w:tab w:val="left" w:pos="851"/>
      </w:tabs>
      <w:spacing w:after="360"/>
      <w:ind w:left="993" w:hanging="993"/>
      <w:outlineLvl w:val="2"/>
    </w:pPr>
    <w:rPr>
      <w:bCs w:val="0"/>
      <w:sz w:val="28"/>
      <w:szCs w:val="24"/>
    </w:rPr>
  </w:style>
  <w:style w:type="paragraph" w:styleId="Heading4">
    <w:name w:val="heading 4"/>
    <w:basedOn w:val="Heading3"/>
    <w:next w:val="BodyText"/>
    <w:qFormat/>
    <w:rsid w:val="00EA4958"/>
    <w:pPr>
      <w:numPr>
        <w:ilvl w:val="3"/>
      </w:numPr>
      <w:spacing w:before="240" w:after="240" w:line="240" w:lineRule="atLeast"/>
      <w:outlineLvl w:val="3"/>
    </w:pPr>
    <w:rPr>
      <w:rFonts w:cs="Segoe UI"/>
      <w:bCs/>
      <w:iCs w:val="0"/>
      <w:sz w:val="24"/>
      <w:szCs w:val="22"/>
    </w:rPr>
  </w:style>
  <w:style w:type="paragraph" w:styleId="Heading5">
    <w:name w:val="heading 5"/>
    <w:basedOn w:val="Heading4"/>
    <w:next w:val="BodyText"/>
    <w:qFormat/>
    <w:rsid w:val="00585E30"/>
    <w:pPr>
      <w:numPr>
        <w:ilvl w:val="0"/>
        <w:numId w:val="0"/>
      </w:numPr>
      <w:outlineLvl w:val="4"/>
    </w:pPr>
    <w:rPr>
      <w:rFonts w:cstheme="minorHAnsi"/>
      <w:bCs w:val="0"/>
      <w:kern w:val="28"/>
      <w:sz w:val="22"/>
      <w:szCs w:val="24"/>
    </w:rPr>
  </w:style>
  <w:style w:type="paragraph" w:styleId="Heading6">
    <w:name w:val="heading 6"/>
    <w:basedOn w:val="Normal"/>
    <w:next w:val="Normal"/>
    <w:autoRedefine/>
    <w:semiHidden/>
    <w:qFormat/>
    <w:rsid w:val="00A81F54"/>
    <w:pPr>
      <w:keepNext/>
      <w:numPr>
        <w:ilvl w:val="5"/>
        <w:numId w:val="12"/>
      </w:numPr>
      <w:tabs>
        <w:tab w:val="left" w:pos="1560"/>
      </w:tabs>
      <w:spacing w:before="2640" w:after="480" w:line="480" w:lineRule="atLeast"/>
      <w:outlineLvl w:val="5"/>
    </w:pPr>
    <w:rPr>
      <w:b/>
      <w:color w:val="004359"/>
      <w:sz w:val="44"/>
      <w:szCs w:val="44"/>
    </w:rPr>
  </w:style>
  <w:style w:type="paragraph" w:styleId="Heading7">
    <w:name w:val="heading 7"/>
    <w:basedOn w:val="Heading6"/>
    <w:next w:val="BodyText"/>
    <w:semiHidden/>
    <w:qFormat/>
    <w:rsid w:val="00866018"/>
    <w:pPr>
      <w:numPr>
        <w:ilvl w:val="6"/>
      </w:numPr>
      <w:tabs>
        <w:tab w:val="clear" w:pos="1560"/>
      </w:tabs>
      <w:spacing w:before="480" w:after="360" w:line="360" w:lineRule="atLeast"/>
      <w:outlineLvl w:val="6"/>
    </w:pPr>
    <w:rPr>
      <w:sz w:val="32"/>
    </w:rPr>
  </w:style>
  <w:style w:type="paragraph" w:styleId="Heading8">
    <w:name w:val="heading 8"/>
    <w:basedOn w:val="Heading7"/>
    <w:next w:val="BodyText"/>
    <w:semiHidden/>
    <w:qFormat/>
    <w:rsid w:val="002B64D6"/>
    <w:pPr>
      <w:numPr>
        <w:ilvl w:val="7"/>
      </w:numPr>
      <w:outlineLvl w:val="7"/>
    </w:pPr>
    <w:rPr>
      <w:iCs/>
      <w:sz w:val="24"/>
      <w:szCs w:val="24"/>
    </w:rPr>
  </w:style>
  <w:style w:type="paragraph" w:styleId="Heading9">
    <w:name w:val="heading 9"/>
    <w:basedOn w:val="Heading8"/>
    <w:next w:val="Normal"/>
    <w:semiHidden/>
    <w:qFormat/>
    <w:rsid w:val="002B64D6"/>
    <w:pPr>
      <w:numPr>
        <w:ilvl w:val="8"/>
      </w:numPr>
      <w:spacing w:before="360" w:line="320" w:lineRule="atLeast"/>
      <w:outlineLvl w:val="8"/>
    </w:pPr>
    <w:rPr>
      <w:b w:val="0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BD222D"/>
    <w:pPr>
      <w:spacing w:after="220" w:line="260" w:lineRule="atLeast"/>
      <w:jc w:val="both"/>
    </w:pPr>
    <w:rPr>
      <w:sz w:val="20"/>
      <w:szCs w:val="20"/>
      <w:lang w:val="en-GB" w:eastAsia="ko-KR"/>
    </w:rPr>
  </w:style>
  <w:style w:type="paragraph" w:styleId="DocumentMap">
    <w:name w:val="Document Map"/>
    <w:basedOn w:val="Normal"/>
    <w:semiHidden/>
    <w:rsid w:val="00BE1DCA"/>
    <w:pPr>
      <w:shd w:val="clear" w:color="auto" w:fill="000080"/>
    </w:pPr>
    <w:rPr>
      <w:rFonts w:ascii="Tahoma" w:hAnsi="Tahoma" w:cs="Tahoma"/>
    </w:rPr>
  </w:style>
  <w:style w:type="paragraph" w:styleId="Header">
    <w:name w:val="header"/>
    <w:next w:val="HeaderSubtitle"/>
    <w:link w:val="HeaderChar"/>
    <w:unhideWhenUsed/>
    <w:rsid w:val="000433B7"/>
    <w:pPr>
      <w:tabs>
        <w:tab w:val="center" w:pos="4820"/>
        <w:tab w:val="right" w:pos="9866"/>
      </w:tabs>
      <w:spacing w:after="480" w:line="160" w:lineRule="atLeast"/>
    </w:pPr>
    <w:rPr>
      <w:rFonts w:asciiTheme="minorHAnsi" w:hAnsiTheme="minorHAnsi" w:cstheme="minorHAnsi"/>
      <w:noProof/>
      <w:color w:val="004461" w:themeColor="accent1"/>
      <w:sz w:val="18"/>
      <w:szCs w:val="18"/>
      <w:lang w:val="en-GB" w:eastAsia="en-GB"/>
    </w:rPr>
  </w:style>
  <w:style w:type="paragraph" w:customStyle="1" w:styleId="HeaderSubtitle">
    <w:name w:val="Header Subtitle"/>
    <w:basedOn w:val="Header"/>
    <w:next w:val="HeaderGraphic"/>
    <w:semiHidden/>
    <w:rsid w:val="00C82493"/>
  </w:style>
  <w:style w:type="paragraph" w:customStyle="1" w:styleId="HeaderGraphic">
    <w:name w:val="Header Graphic"/>
    <w:basedOn w:val="HeaderSubtitle"/>
    <w:semiHidden/>
    <w:rsid w:val="001D7E15"/>
    <w:pPr>
      <w:spacing w:after="320"/>
    </w:pPr>
  </w:style>
  <w:style w:type="paragraph" w:styleId="Footer">
    <w:name w:val="footer"/>
    <w:basedOn w:val="Normal"/>
    <w:link w:val="FooterChar"/>
    <w:rsid w:val="000358CD"/>
    <w:rPr>
      <w:color w:val="004461" w:themeColor="text1"/>
      <w:sz w:val="18"/>
      <w:szCs w:val="18"/>
    </w:rPr>
  </w:style>
  <w:style w:type="paragraph" w:styleId="Title">
    <w:name w:val="Title"/>
    <w:basedOn w:val="Normal"/>
    <w:next w:val="Authors"/>
    <w:qFormat/>
    <w:rsid w:val="00B22412"/>
    <w:pPr>
      <w:spacing w:after="720" w:line="480" w:lineRule="atLeast"/>
      <w:ind w:right="1191"/>
    </w:pPr>
    <w:rPr>
      <w:rFonts w:asciiTheme="minorHAnsi" w:hAnsiTheme="minorHAnsi" w:cstheme="minorHAnsi"/>
      <w:b/>
      <w:bCs/>
      <w:color w:val="005F89"/>
      <w:kern w:val="28"/>
      <w:sz w:val="40"/>
      <w:szCs w:val="44"/>
      <w:lang w:val="en-GB" w:eastAsia="ko-KR"/>
    </w:rPr>
  </w:style>
  <w:style w:type="paragraph" w:customStyle="1" w:styleId="Authors">
    <w:name w:val="Authors"/>
    <w:rsid w:val="0025348A"/>
    <w:pPr>
      <w:spacing w:after="240" w:line="240" w:lineRule="atLeast"/>
    </w:pPr>
    <w:rPr>
      <w:rFonts w:asciiTheme="minorHAnsi" w:hAnsiTheme="minorHAnsi" w:cstheme="minorHAnsi"/>
      <w:b/>
      <w:bCs/>
      <w:color w:val="004461"/>
      <w:kern w:val="28"/>
      <w:sz w:val="18"/>
      <w:szCs w:val="18"/>
      <w:lang w:val="en-GB" w:eastAsia="ko-KR"/>
    </w:rPr>
  </w:style>
  <w:style w:type="paragraph" w:customStyle="1" w:styleId="Titlepagedate">
    <w:name w:val="Title page date"/>
    <w:basedOn w:val="BodyText"/>
    <w:next w:val="Title"/>
    <w:rsid w:val="00932A8E"/>
    <w:pPr>
      <w:spacing w:before="2760" w:after="60"/>
    </w:pPr>
    <w:rPr>
      <w:color w:val="005F89"/>
      <w:sz w:val="28"/>
      <w:szCs w:val="24"/>
    </w:rPr>
  </w:style>
  <w:style w:type="paragraph" w:customStyle="1" w:styleId="DocumentInfo">
    <w:name w:val="Document Info"/>
    <w:basedOn w:val="Normal"/>
    <w:rsid w:val="00482C6C"/>
    <w:pPr>
      <w:spacing w:line="280" w:lineRule="atLeast"/>
    </w:pPr>
    <w:rPr>
      <w:color w:val="000000" w:themeColor="text2"/>
      <w:sz w:val="20"/>
      <w:szCs w:val="20"/>
    </w:rPr>
  </w:style>
  <w:style w:type="table" w:styleId="TableGrid">
    <w:name w:val="Table Grid"/>
    <w:basedOn w:val="TableNormal"/>
    <w:semiHidden/>
    <w:rsid w:val="00470335"/>
    <w:pPr>
      <w:snapToGrid w:val="0"/>
      <w:spacing w:after="280" w:line="280" w:lineRule="atLeas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AHeading">
    <w:name w:val="toa heading"/>
    <w:basedOn w:val="Normal"/>
    <w:next w:val="Normal"/>
    <w:semiHidden/>
    <w:rsid w:val="00110F0E"/>
    <w:pPr>
      <w:spacing w:before="120"/>
    </w:pPr>
    <w:rPr>
      <w:rFonts w:cs="Arial"/>
      <w:b/>
      <w:bCs/>
      <w:sz w:val="24"/>
      <w:szCs w:val="24"/>
    </w:rPr>
  </w:style>
  <w:style w:type="paragraph" w:customStyle="1" w:styleId="Abstractheading">
    <w:name w:val="Abstract heading"/>
    <w:basedOn w:val="DocumentInfo"/>
    <w:next w:val="DocumentInfo"/>
    <w:rsid w:val="00B33135"/>
    <w:pPr>
      <w:spacing w:before="360" w:after="120" w:line="240" w:lineRule="auto"/>
    </w:pPr>
    <w:rPr>
      <w:rFonts w:asciiTheme="majorHAnsi" w:hAnsiTheme="majorHAnsi"/>
      <w:color w:val="005F89"/>
      <w:sz w:val="28"/>
    </w:rPr>
  </w:style>
  <w:style w:type="paragraph" w:customStyle="1" w:styleId="AuthorNames">
    <w:name w:val="Author Names"/>
    <w:basedOn w:val="BodyText"/>
    <w:rsid w:val="00F96933"/>
    <w:pPr>
      <w:spacing w:after="0" w:line="240" w:lineRule="atLeast"/>
      <w:jc w:val="left"/>
    </w:pPr>
    <w:rPr>
      <w:rFonts w:cs="Arial"/>
      <w:bCs/>
      <w:color w:val="004359"/>
      <w:kern w:val="28"/>
      <w:sz w:val="18"/>
      <w:szCs w:val="44"/>
    </w:rPr>
  </w:style>
  <w:style w:type="character" w:styleId="PageNumber">
    <w:name w:val="page number"/>
    <w:basedOn w:val="FooterChar"/>
    <w:unhideWhenUsed/>
    <w:rsid w:val="00011746"/>
    <w:rPr>
      <w:rFonts w:ascii="Calibri" w:hAnsi="Calibri" w:cs="Segoe UI"/>
      <w:noProof/>
      <w:color w:val="004359"/>
      <w:sz w:val="18"/>
      <w:szCs w:val="18"/>
      <w:lang w:val="en-GB" w:eastAsia="ko-KR"/>
    </w:rPr>
  </w:style>
  <w:style w:type="paragraph" w:customStyle="1" w:styleId="Contents-Title">
    <w:name w:val="Contents - Title"/>
    <w:basedOn w:val="Title"/>
    <w:next w:val="TOC1"/>
    <w:rsid w:val="00916BF0"/>
    <w:pPr>
      <w:spacing w:before="480" w:after="360" w:line="560" w:lineRule="atLeast"/>
    </w:pPr>
    <w:rPr>
      <w:b w:val="0"/>
      <w:bCs w:val="0"/>
      <w:sz w:val="36"/>
      <w:szCs w:val="36"/>
    </w:rPr>
  </w:style>
  <w:style w:type="paragraph" w:styleId="TOC1">
    <w:name w:val="toc 1"/>
    <w:basedOn w:val="Normal"/>
    <w:next w:val="BodyText"/>
    <w:autoRedefine/>
    <w:uiPriority w:val="39"/>
    <w:rsid w:val="009913C1"/>
    <w:pPr>
      <w:tabs>
        <w:tab w:val="left" w:pos="993"/>
        <w:tab w:val="left" w:pos="1560"/>
        <w:tab w:val="left" w:pos="1928"/>
        <w:tab w:val="right" w:pos="9412"/>
      </w:tabs>
      <w:spacing w:before="240" w:after="60" w:line="260" w:lineRule="atLeast"/>
      <w:ind w:left="426" w:right="567"/>
    </w:pPr>
    <w:rPr>
      <w:rFonts w:asciiTheme="minorHAnsi" w:eastAsiaTheme="minorEastAsia" w:hAnsiTheme="minorHAnsi" w:cstheme="minorBidi"/>
      <w:noProof/>
      <w:sz w:val="20"/>
      <w:lang w:val="en-GB" w:eastAsia="en-GB"/>
    </w:rPr>
  </w:style>
  <w:style w:type="paragraph" w:styleId="TOC3">
    <w:name w:val="toc 3"/>
    <w:basedOn w:val="BodyText"/>
    <w:next w:val="BodyText"/>
    <w:autoRedefine/>
    <w:uiPriority w:val="39"/>
    <w:rsid w:val="00E3777A"/>
    <w:pPr>
      <w:tabs>
        <w:tab w:val="left" w:pos="1276"/>
        <w:tab w:val="left" w:pos="1701"/>
        <w:tab w:val="left" w:pos="2127"/>
        <w:tab w:val="right" w:pos="9412"/>
      </w:tabs>
      <w:spacing w:after="60"/>
      <w:ind w:left="1560" w:right="567"/>
    </w:pPr>
    <w:rPr>
      <w:rFonts w:asciiTheme="minorHAnsi" w:eastAsiaTheme="minorEastAsia" w:hAnsiTheme="minorHAnsi" w:cstheme="minorBidi"/>
      <w:noProof/>
      <w:szCs w:val="22"/>
      <w:lang w:eastAsia="en-GB"/>
    </w:rPr>
  </w:style>
  <w:style w:type="paragraph" w:styleId="TOC2">
    <w:name w:val="toc 2"/>
    <w:basedOn w:val="Normal"/>
    <w:next w:val="BodyText"/>
    <w:autoRedefine/>
    <w:uiPriority w:val="39"/>
    <w:rsid w:val="00D57A96"/>
    <w:pPr>
      <w:tabs>
        <w:tab w:val="left" w:pos="1560"/>
        <w:tab w:val="right" w:pos="9412"/>
      </w:tabs>
      <w:spacing w:after="60" w:line="260" w:lineRule="atLeast"/>
      <w:ind w:left="993" w:right="567"/>
    </w:pPr>
    <w:rPr>
      <w:rFonts w:asciiTheme="minorHAnsi" w:eastAsiaTheme="minorEastAsia" w:hAnsiTheme="minorHAnsi" w:cstheme="minorBidi"/>
      <w:noProof/>
      <w:sz w:val="20"/>
      <w:lang w:val="en-GB" w:eastAsia="en-GB"/>
    </w:rPr>
  </w:style>
  <w:style w:type="character" w:styleId="Hyperlink">
    <w:name w:val="Hyperlink"/>
    <w:uiPriority w:val="99"/>
    <w:rsid w:val="000D49EF"/>
    <w:rPr>
      <w:rFonts w:ascii="Calibri" w:hAnsi="Calibri"/>
      <w:color w:val="0000FF"/>
      <w:sz w:val="20"/>
      <w:u w:val="single"/>
    </w:rPr>
  </w:style>
  <w:style w:type="paragraph" w:customStyle="1" w:styleId="InformationTab">
    <w:name w:val="Information Tab"/>
    <w:basedOn w:val="Footer"/>
    <w:next w:val="Footer"/>
    <w:unhideWhenUsed/>
    <w:rsid w:val="00801ED0"/>
    <w:pPr>
      <w:pBdr>
        <w:top w:val="single" w:sz="2" w:space="2" w:color="004359"/>
        <w:left w:val="single" w:sz="2" w:space="3" w:color="004359"/>
        <w:bottom w:val="single" w:sz="2" w:space="2" w:color="004359"/>
        <w:right w:val="single" w:sz="2" w:space="3" w:color="004359"/>
      </w:pBdr>
      <w:adjustRightInd w:val="0"/>
      <w:ind w:right="5625"/>
    </w:pPr>
    <w:rPr>
      <w:color w:val="005F89" w:themeColor="accent1" w:themeTint="E6"/>
    </w:rPr>
  </w:style>
  <w:style w:type="paragraph" w:customStyle="1" w:styleId="Bulletwithspace-level1">
    <w:name w:val="Bullet with space - level 1"/>
    <w:basedOn w:val="BodyText"/>
    <w:qFormat/>
    <w:rsid w:val="0066343E"/>
    <w:pPr>
      <w:numPr>
        <w:numId w:val="1"/>
      </w:numPr>
    </w:pPr>
  </w:style>
  <w:style w:type="character" w:customStyle="1" w:styleId="FootnoteTextChar">
    <w:name w:val="Footnote Text Char"/>
    <w:link w:val="FootnoteText"/>
    <w:locked/>
    <w:rsid w:val="00186C12"/>
    <w:rPr>
      <w:rFonts w:asciiTheme="minorHAnsi" w:hAnsiTheme="minorHAnsi"/>
      <w:sz w:val="18"/>
      <w:szCs w:val="18"/>
      <w:lang w:val="en-GB" w:eastAsia="ko-KR"/>
    </w:rPr>
  </w:style>
  <w:style w:type="paragraph" w:customStyle="1" w:styleId="Abstract">
    <w:name w:val="Abstract"/>
    <w:basedOn w:val="DocumentInfo"/>
    <w:qFormat/>
    <w:rsid w:val="00941D9F"/>
    <w:pPr>
      <w:spacing w:before="120"/>
    </w:pPr>
    <w:rPr>
      <w:b/>
      <w:szCs w:val="18"/>
    </w:rPr>
  </w:style>
  <w:style w:type="paragraph" w:styleId="Revision">
    <w:name w:val="Revision"/>
    <w:hidden/>
    <w:uiPriority w:val="99"/>
    <w:semiHidden/>
    <w:rsid w:val="00367FB9"/>
    <w:rPr>
      <w:rFonts w:ascii="Arial" w:hAnsi="Arial"/>
      <w:lang w:val="en-GB" w:eastAsia="ko-KR"/>
    </w:rPr>
  </w:style>
  <w:style w:type="paragraph" w:customStyle="1" w:styleId="RevisionsHeading">
    <w:name w:val="Revisions Heading"/>
    <w:basedOn w:val="BodyText"/>
    <w:semiHidden/>
    <w:rsid w:val="00FB07C5"/>
    <w:pPr>
      <w:spacing w:after="60"/>
    </w:pPr>
    <w:rPr>
      <w:b/>
    </w:rPr>
  </w:style>
  <w:style w:type="paragraph" w:customStyle="1" w:styleId="RevisionNumber">
    <w:name w:val="Revision Number"/>
    <w:basedOn w:val="Normal"/>
    <w:semiHidden/>
    <w:rsid w:val="00514BB6"/>
    <w:pPr>
      <w:spacing w:before="60" w:after="60"/>
      <w:jc w:val="center"/>
    </w:pPr>
    <w:rPr>
      <w:sz w:val="20"/>
    </w:rPr>
  </w:style>
  <w:style w:type="paragraph" w:customStyle="1" w:styleId="RevisionsText">
    <w:name w:val="Revisions Text"/>
    <w:basedOn w:val="BodyText"/>
    <w:semiHidden/>
    <w:rsid w:val="00FA3C3E"/>
    <w:pPr>
      <w:spacing w:before="60" w:after="60"/>
    </w:pPr>
  </w:style>
  <w:style w:type="paragraph" w:styleId="TableofFigures">
    <w:name w:val="table of figures"/>
    <w:basedOn w:val="TOC1"/>
    <w:uiPriority w:val="99"/>
    <w:rsid w:val="00916BF0"/>
    <w:pPr>
      <w:spacing w:before="0"/>
    </w:pPr>
  </w:style>
  <w:style w:type="paragraph" w:customStyle="1" w:styleId="FooterFirstLine">
    <w:name w:val="Footer First Line"/>
    <w:basedOn w:val="Footer"/>
    <w:next w:val="InformationTab"/>
    <w:semiHidden/>
    <w:rsid w:val="00242487"/>
    <w:pPr>
      <w:spacing w:line="320" w:lineRule="atLeast"/>
    </w:pPr>
  </w:style>
  <w:style w:type="paragraph" w:customStyle="1" w:styleId="Bulletwithspace-level2">
    <w:name w:val="Bullet with space - level 2"/>
    <w:basedOn w:val="Bulletwithspace-level1"/>
    <w:qFormat/>
    <w:rsid w:val="00636B24"/>
    <w:pPr>
      <w:numPr>
        <w:ilvl w:val="1"/>
      </w:numPr>
      <w:snapToGrid w:val="0"/>
      <w:ind w:left="1020" w:hanging="340"/>
    </w:pPr>
  </w:style>
  <w:style w:type="paragraph" w:customStyle="1" w:styleId="Bulletwithspace-level3">
    <w:name w:val="Bullet with space - level 3"/>
    <w:basedOn w:val="Bulletwithspace-level2"/>
    <w:qFormat/>
    <w:rsid w:val="00636B24"/>
    <w:pPr>
      <w:numPr>
        <w:ilvl w:val="2"/>
      </w:numPr>
    </w:pPr>
  </w:style>
  <w:style w:type="paragraph" w:customStyle="1" w:styleId="Bulletnospace-level1">
    <w:name w:val="Bullet no space - level 1"/>
    <w:link w:val="Bulletnospace-level1Char"/>
    <w:qFormat/>
    <w:rsid w:val="0066343E"/>
    <w:pPr>
      <w:numPr>
        <w:numId w:val="11"/>
      </w:numPr>
      <w:spacing w:after="60" w:line="260" w:lineRule="atLeast"/>
      <w:ind w:left="680"/>
      <w:jc w:val="both"/>
    </w:pPr>
    <w:rPr>
      <w:rFonts w:asciiTheme="minorHAnsi" w:hAnsiTheme="minorHAnsi"/>
      <w:sz w:val="20"/>
      <w:szCs w:val="20"/>
      <w:lang w:val="en-GB" w:eastAsia="ko-KR"/>
    </w:rPr>
  </w:style>
  <w:style w:type="paragraph" w:customStyle="1" w:styleId="Bulletnospace-level2">
    <w:name w:val="Bullet no space - level 2"/>
    <w:basedOn w:val="Bulletnospace-level1"/>
    <w:qFormat/>
    <w:rsid w:val="004B568E"/>
    <w:pPr>
      <w:numPr>
        <w:ilvl w:val="1"/>
      </w:numPr>
      <w:ind w:left="1020" w:hanging="340"/>
    </w:pPr>
  </w:style>
  <w:style w:type="paragraph" w:customStyle="1" w:styleId="Bulletnospace-level3">
    <w:name w:val="Bullet no space - level 3"/>
    <w:basedOn w:val="Bulletnospace-level2"/>
    <w:qFormat/>
    <w:rsid w:val="004B568E"/>
    <w:pPr>
      <w:numPr>
        <w:ilvl w:val="2"/>
      </w:numPr>
      <w:spacing w:line="240" w:lineRule="atLeast"/>
      <w:ind w:left="1418"/>
    </w:pPr>
  </w:style>
  <w:style w:type="paragraph" w:styleId="TOC5">
    <w:name w:val="toc 5"/>
    <w:next w:val="Normal"/>
    <w:autoRedefine/>
    <w:semiHidden/>
    <w:rsid w:val="00D1561B"/>
    <w:pPr>
      <w:tabs>
        <w:tab w:val="right" w:pos="9412"/>
      </w:tabs>
      <w:spacing w:after="60"/>
      <w:ind w:left="567" w:right="567"/>
    </w:pPr>
    <w:rPr>
      <w:rFonts w:ascii="Arial" w:hAnsi="Arial"/>
      <w:lang w:val="en-GB" w:eastAsia="ko-KR"/>
    </w:rPr>
  </w:style>
  <w:style w:type="paragraph" w:styleId="TOC4">
    <w:name w:val="toc 4"/>
    <w:basedOn w:val="BodyText"/>
    <w:next w:val="BodyText"/>
    <w:autoRedefine/>
    <w:semiHidden/>
    <w:rsid w:val="00AA5F96"/>
    <w:pPr>
      <w:tabs>
        <w:tab w:val="left" w:pos="1247"/>
        <w:tab w:val="left" w:pos="1928"/>
        <w:tab w:val="right" w:pos="9412"/>
      </w:tabs>
      <w:spacing w:before="360" w:after="60"/>
      <w:ind w:left="567" w:right="567"/>
    </w:pPr>
  </w:style>
  <w:style w:type="paragraph" w:customStyle="1" w:styleId="Tableheading">
    <w:name w:val="Table heading"/>
    <w:semiHidden/>
    <w:rsid w:val="00003FC3"/>
    <w:pPr>
      <w:snapToGrid w:val="0"/>
      <w:spacing w:line="200" w:lineRule="exact"/>
    </w:pPr>
    <w:rPr>
      <w:rFonts w:ascii="Arial" w:hAnsi="Arial"/>
      <w:b/>
      <w:snapToGrid w:val="0"/>
      <w:lang w:val="en-GB" w:eastAsia="ko-KR"/>
    </w:rPr>
  </w:style>
  <w:style w:type="paragraph" w:customStyle="1" w:styleId="Footnote">
    <w:name w:val="Footnote"/>
    <w:basedOn w:val="FootnoteText"/>
    <w:semiHidden/>
    <w:qFormat/>
    <w:rsid w:val="00B22FA7"/>
    <w:pPr>
      <w:spacing w:after="60" w:line="120" w:lineRule="atLeast"/>
    </w:pPr>
    <w:rPr>
      <w:rFonts w:cs="Segoe UI"/>
    </w:rPr>
  </w:style>
  <w:style w:type="paragraph" w:customStyle="1" w:styleId="TableCaption">
    <w:name w:val="Table Caption"/>
    <w:basedOn w:val="Normal"/>
    <w:next w:val="BodyText"/>
    <w:semiHidden/>
    <w:rsid w:val="00713E2E"/>
    <w:pPr>
      <w:spacing w:before="160" w:after="360" w:line="280" w:lineRule="atLeast"/>
    </w:pPr>
    <w:rPr>
      <w:color w:val="00364A"/>
    </w:rPr>
  </w:style>
  <w:style w:type="paragraph" w:customStyle="1" w:styleId="Tablecolumnheader">
    <w:name w:val="Table: column header"/>
    <w:basedOn w:val="Normal"/>
    <w:rsid w:val="00D55F61"/>
    <w:pPr>
      <w:framePr w:hSpace="181" w:wrap="around" w:vAnchor="text" w:hAnchor="margin" w:xAlign="center" w:y="171"/>
      <w:spacing w:before="60" w:after="120"/>
      <w:suppressOverlap/>
    </w:pPr>
    <w:rPr>
      <w:rFonts w:asciiTheme="minorHAnsi" w:hAnsiTheme="minorHAnsi"/>
      <w:b/>
      <w:color w:val="FFFFFF" w:themeColor="background1"/>
      <w:sz w:val="20"/>
      <w:lang w:val="en-GB" w:eastAsia="en-GB"/>
    </w:rPr>
  </w:style>
  <w:style w:type="paragraph" w:customStyle="1" w:styleId="Tablecells">
    <w:name w:val="Table: cells"/>
    <w:link w:val="TablecellsChar"/>
    <w:rsid w:val="00161FEE"/>
    <w:pPr>
      <w:framePr w:hSpace="181" w:wrap="around" w:vAnchor="text" w:hAnchor="margin" w:xAlign="center" w:y="171"/>
      <w:spacing w:before="60" w:after="120"/>
      <w:suppressOverlap/>
    </w:pPr>
    <w:rPr>
      <w:rFonts w:asciiTheme="minorHAnsi" w:hAnsiTheme="minorHAnsi"/>
      <w:sz w:val="20"/>
      <w:lang w:val="en-GB" w:eastAsia="ko-KR"/>
    </w:rPr>
  </w:style>
  <w:style w:type="paragraph" w:styleId="FootnoteText">
    <w:name w:val="footnote text"/>
    <w:basedOn w:val="Normal"/>
    <w:link w:val="FootnoteTextChar"/>
    <w:qFormat/>
    <w:rsid w:val="00186C12"/>
    <w:rPr>
      <w:rFonts w:asciiTheme="minorHAnsi" w:hAnsiTheme="minorHAnsi"/>
      <w:sz w:val="18"/>
      <w:szCs w:val="18"/>
    </w:rPr>
  </w:style>
  <w:style w:type="character" w:styleId="FootnoteReference">
    <w:name w:val="footnote reference"/>
    <w:semiHidden/>
    <w:rsid w:val="00B22FA7"/>
    <w:rPr>
      <w:vertAlign w:val="superscript"/>
    </w:rPr>
  </w:style>
  <w:style w:type="paragraph" w:customStyle="1" w:styleId="AcronymDefinition">
    <w:name w:val="Acronym Definition"/>
    <w:basedOn w:val="BodyText"/>
    <w:rsid w:val="009E57FA"/>
    <w:pPr>
      <w:tabs>
        <w:tab w:val="left" w:pos="1418"/>
      </w:tabs>
      <w:spacing w:after="0"/>
      <w:ind w:left="1418" w:hanging="1418"/>
      <w:jc w:val="left"/>
    </w:pPr>
  </w:style>
  <w:style w:type="paragraph" w:customStyle="1" w:styleId="References">
    <w:name w:val="References"/>
    <w:basedOn w:val="AcronymDefinition"/>
    <w:rsid w:val="00161FEE"/>
    <w:pPr>
      <w:tabs>
        <w:tab w:val="clear" w:pos="1418"/>
        <w:tab w:val="left" w:pos="2268"/>
      </w:tabs>
      <w:ind w:left="2268" w:hanging="2268"/>
    </w:pPr>
    <w:rPr>
      <w:rFonts w:asciiTheme="minorHAnsi" w:hAnsiTheme="minorHAnsi"/>
    </w:rPr>
  </w:style>
  <w:style w:type="paragraph" w:customStyle="1" w:styleId="Numbernospace-level1">
    <w:name w:val="Number no space - level 1"/>
    <w:basedOn w:val="BodyText"/>
    <w:rsid w:val="008E1962"/>
    <w:pPr>
      <w:numPr>
        <w:numId w:val="2"/>
      </w:numPr>
      <w:tabs>
        <w:tab w:val="left" w:pos="680"/>
      </w:tabs>
      <w:spacing w:after="60"/>
    </w:pPr>
    <w:rPr>
      <w:lang w:eastAsia="en-US"/>
    </w:rPr>
  </w:style>
  <w:style w:type="paragraph" w:customStyle="1" w:styleId="Numbernospace-level2">
    <w:name w:val="Number no space - level 2"/>
    <w:basedOn w:val="BodyText"/>
    <w:rsid w:val="004B568E"/>
    <w:pPr>
      <w:numPr>
        <w:numId w:val="3"/>
      </w:numPr>
      <w:spacing w:after="60" w:line="240" w:lineRule="atLeast"/>
      <w:ind w:left="1020" w:hanging="340"/>
    </w:pPr>
  </w:style>
  <w:style w:type="paragraph" w:customStyle="1" w:styleId="Numbernospace-level3">
    <w:name w:val="Number no space - level 3"/>
    <w:basedOn w:val="BodyText"/>
    <w:rsid w:val="004B568E"/>
    <w:pPr>
      <w:numPr>
        <w:numId w:val="4"/>
      </w:numPr>
      <w:tabs>
        <w:tab w:val="left" w:pos="1418"/>
      </w:tabs>
      <w:spacing w:after="60" w:line="240" w:lineRule="atLeast"/>
      <w:ind w:left="1418" w:hanging="397"/>
    </w:pPr>
  </w:style>
  <w:style w:type="paragraph" w:customStyle="1" w:styleId="Numberwithspace-level1">
    <w:name w:val="Number with space - level 1"/>
    <w:basedOn w:val="Numbernospace-level1"/>
    <w:rsid w:val="008E1962"/>
    <w:pPr>
      <w:spacing w:after="220"/>
    </w:pPr>
  </w:style>
  <w:style w:type="paragraph" w:customStyle="1" w:styleId="Numberwithspace-level2">
    <w:name w:val="Number with space - level 2"/>
    <w:basedOn w:val="Numbernospace-level2"/>
    <w:rsid w:val="00762BA9"/>
    <w:pPr>
      <w:spacing w:after="280"/>
    </w:pPr>
  </w:style>
  <w:style w:type="paragraph" w:customStyle="1" w:styleId="Numberwithspace-level3">
    <w:name w:val="Number with space - level 3"/>
    <w:basedOn w:val="Numbernospace-level3"/>
    <w:rsid w:val="00762BA9"/>
    <w:pPr>
      <w:spacing w:after="280"/>
    </w:pPr>
  </w:style>
  <w:style w:type="character" w:styleId="SubtleEmphasis">
    <w:name w:val="Subtle Emphasis"/>
    <w:basedOn w:val="DefaultParagraphFont"/>
    <w:uiPriority w:val="19"/>
    <w:semiHidden/>
    <w:qFormat/>
    <w:rsid w:val="001D4CFE"/>
    <w:rPr>
      <w:rFonts w:ascii="Segoe UI Light" w:hAnsi="Segoe UI Light"/>
      <w:i/>
      <w:iCs/>
      <w:color w:val="008BC8" w:themeColor="text1" w:themeTint="BF"/>
    </w:rPr>
  </w:style>
  <w:style w:type="character" w:styleId="HTMLAcronym">
    <w:name w:val="HTML Acronym"/>
    <w:basedOn w:val="DefaultParagraphFont"/>
    <w:semiHidden/>
    <w:rsid w:val="00BC1D42"/>
  </w:style>
  <w:style w:type="paragraph" w:styleId="HTMLAddress">
    <w:name w:val="HTML Address"/>
    <w:basedOn w:val="Normal"/>
    <w:semiHidden/>
    <w:rsid w:val="00BC1D42"/>
    <w:rPr>
      <w:i/>
      <w:iCs/>
    </w:rPr>
  </w:style>
  <w:style w:type="character" w:styleId="HTMLCite">
    <w:name w:val="HTML Cite"/>
    <w:semiHidden/>
    <w:rsid w:val="00BC1D42"/>
    <w:rPr>
      <w:i/>
      <w:iCs/>
    </w:rPr>
  </w:style>
  <w:style w:type="character" w:styleId="HTMLCode">
    <w:name w:val="HTML Code"/>
    <w:semiHidden/>
    <w:rsid w:val="00BC1D42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BC1D42"/>
    <w:rPr>
      <w:i/>
      <w:iCs/>
    </w:rPr>
  </w:style>
  <w:style w:type="character" w:styleId="HTMLKeyboard">
    <w:name w:val="HTML Keyboard"/>
    <w:semiHidden/>
    <w:rsid w:val="00BC1D4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BC1D42"/>
    <w:rPr>
      <w:rFonts w:ascii="Courier New" w:hAnsi="Courier New" w:cs="Courier New"/>
    </w:rPr>
  </w:style>
  <w:style w:type="character" w:styleId="HTMLSample">
    <w:name w:val="HTML Sample"/>
    <w:semiHidden/>
    <w:rsid w:val="00BC1D42"/>
    <w:rPr>
      <w:rFonts w:ascii="Courier New" w:hAnsi="Courier New" w:cs="Courier New"/>
    </w:rPr>
  </w:style>
  <w:style w:type="character" w:styleId="HTMLTypewriter">
    <w:name w:val="HTML Typewriter"/>
    <w:semiHidden/>
    <w:rsid w:val="00BC1D42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BC1D42"/>
    <w:rPr>
      <w:i/>
      <w:iCs/>
    </w:rPr>
  </w:style>
  <w:style w:type="paragraph" w:styleId="MessageHeader">
    <w:name w:val="Message Header"/>
    <w:basedOn w:val="Normal"/>
    <w:semiHidden/>
    <w:rsid w:val="00BC1D4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E-mailSignature">
    <w:name w:val="E-mail Signature"/>
    <w:basedOn w:val="Normal"/>
    <w:semiHidden/>
    <w:rsid w:val="002B64D6"/>
  </w:style>
  <w:style w:type="character" w:styleId="Emphasis">
    <w:name w:val="Emphasis"/>
    <w:uiPriority w:val="20"/>
    <w:semiHidden/>
    <w:qFormat/>
    <w:rsid w:val="001D4CFE"/>
    <w:rPr>
      <w:rFonts w:ascii="Segoe UI" w:hAnsi="Segoe UI"/>
      <w:i/>
      <w:iCs/>
    </w:rPr>
  </w:style>
  <w:style w:type="paragraph" w:styleId="EnvelopeAddress">
    <w:name w:val="envelope address"/>
    <w:basedOn w:val="Normal"/>
    <w:semiHidden/>
    <w:rsid w:val="002B64D6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B64D6"/>
    <w:rPr>
      <w:rFonts w:cs="Arial"/>
    </w:rPr>
  </w:style>
  <w:style w:type="character" w:styleId="FollowedHyperlink">
    <w:name w:val="FollowedHyperlink"/>
    <w:semiHidden/>
    <w:rsid w:val="002B64D6"/>
    <w:rPr>
      <w:color w:val="800080"/>
      <w:u w:val="single"/>
    </w:rPr>
  </w:style>
  <w:style w:type="character" w:styleId="SubtleReference">
    <w:name w:val="Subtle Reference"/>
    <w:basedOn w:val="DefaultParagraphFont"/>
    <w:uiPriority w:val="31"/>
    <w:semiHidden/>
    <w:qFormat/>
    <w:rsid w:val="001D4CFE"/>
    <w:rPr>
      <w:rFonts w:ascii="Segoe UI" w:hAnsi="Segoe UI"/>
      <w:smallCaps/>
      <w:color w:val="00A9F2" w:themeColor="text1" w:themeTint="A5"/>
    </w:rPr>
  </w:style>
  <w:style w:type="paragraph" w:customStyle="1" w:styleId="Heading1nonumber">
    <w:name w:val="Heading 1 no number"/>
    <w:basedOn w:val="Heading1"/>
    <w:next w:val="BodyText"/>
    <w:qFormat/>
    <w:rsid w:val="00867F8F"/>
    <w:pPr>
      <w:numPr>
        <w:numId w:val="0"/>
      </w:numPr>
    </w:pPr>
    <w:rPr>
      <w:szCs w:val="36"/>
    </w:rPr>
  </w:style>
  <w:style w:type="paragraph" w:styleId="Index1">
    <w:name w:val="index 1"/>
    <w:basedOn w:val="BodyText"/>
    <w:next w:val="BodyText"/>
    <w:autoRedefine/>
    <w:semiHidden/>
    <w:rsid w:val="00C10728"/>
    <w:pPr>
      <w:spacing w:after="0"/>
      <w:ind w:left="198" w:hanging="198"/>
      <w:jc w:val="left"/>
    </w:pPr>
    <w:rPr>
      <w:sz w:val="18"/>
      <w:szCs w:val="18"/>
    </w:rPr>
  </w:style>
  <w:style w:type="paragraph" w:styleId="Index2">
    <w:name w:val="index 2"/>
    <w:basedOn w:val="BodyText"/>
    <w:next w:val="BodyText"/>
    <w:autoRedefine/>
    <w:semiHidden/>
    <w:rsid w:val="00C10728"/>
    <w:pPr>
      <w:tabs>
        <w:tab w:val="right" w:pos="4562"/>
      </w:tabs>
      <w:spacing w:after="0"/>
      <w:ind w:left="396" w:hanging="198"/>
      <w:jc w:val="left"/>
    </w:pPr>
    <w:rPr>
      <w:sz w:val="18"/>
      <w:szCs w:val="18"/>
    </w:rPr>
  </w:style>
  <w:style w:type="paragraph" w:styleId="Index3">
    <w:name w:val="index 3"/>
    <w:basedOn w:val="Normal"/>
    <w:next w:val="Normal"/>
    <w:autoRedefine/>
    <w:semiHidden/>
    <w:rsid w:val="00B623EF"/>
    <w:pPr>
      <w:ind w:left="600" w:hanging="200"/>
    </w:pPr>
    <w:rPr>
      <w:rFonts w:ascii="Times New Roman" w:hAnsi="Times New Roman"/>
      <w:sz w:val="18"/>
      <w:szCs w:val="18"/>
    </w:rPr>
  </w:style>
  <w:style w:type="paragraph" w:styleId="Index4">
    <w:name w:val="index 4"/>
    <w:basedOn w:val="Normal"/>
    <w:next w:val="Normal"/>
    <w:autoRedefine/>
    <w:semiHidden/>
    <w:rsid w:val="00B623EF"/>
    <w:pPr>
      <w:ind w:left="800" w:hanging="200"/>
    </w:pPr>
    <w:rPr>
      <w:rFonts w:ascii="Times New Roman" w:hAnsi="Times New Roman"/>
      <w:sz w:val="18"/>
      <w:szCs w:val="18"/>
    </w:rPr>
  </w:style>
  <w:style w:type="paragraph" w:styleId="Index5">
    <w:name w:val="index 5"/>
    <w:basedOn w:val="Normal"/>
    <w:next w:val="Normal"/>
    <w:autoRedefine/>
    <w:semiHidden/>
    <w:rsid w:val="00B623EF"/>
    <w:pPr>
      <w:ind w:left="1000" w:hanging="200"/>
    </w:pPr>
    <w:rPr>
      <w:rFonts w:ascii="Times New Roman" w:hAnsi="Times New Roman"/>
      <w:sz w:val="18"/>
      <w:szCs w:val="18"/>
    </w:rPr>
  </w:style>
  <w:style w:type="paragraph" w:styleId="Index6">
    <w:name w:val="index 6"/>
    <w:basedOn w:val="Normal"/>
    <w:next w:val="Normal"/>
    <w:autoRedefine/>
    <w:semiHidden/>
    <w:rsid w:val="00B623EF"/>
    <w:pPr>
      <w:ind w:left="1200" w:hanging="200"/>
    </w:pPr>
    <w:rPr>
      <w:rFonts w:ascii="Times New Roman" w:hAnsi="Times New Roman"/>
      <w:sz w:val="18"/>
      <w:szCs w:val="18"/>
    </w:rPr>
  </w:style>
  <w:style w:type="paragraph" w:styleId="Index7">
    <w:name w:val="index 7"/>
    <w:basedOn w:val="Normal"/>
    <w:next w:val="Normal"/>
    <w:autoRedefine/>
    <w:semiHidden/>
    <w:rsid w:val="00B623EF"/>
    <w:pPr>
      <w:ind w:left="1400" w:hanging="200"/>
    </w:pPr>
    <w:rPr>
      <w:rFonts w:ascii="Times New Roman" w:hAnsi="Times New Roman"/>
      <w:sz w:val="18"/>
      <w:szCs w:val="18"/>
    </w:rPr>
  </w:style>
  <w:style w:type="paragraph" w:styleId="Index8">
    <w:name w:val="index 8"/>
    <w:basedOn w:val="Normal"/>
    <w:next w:val="Normal"/>
    <w:autoRedefine/>
    <w:semiHidden/>
    <w:rsid w:val="00B623EF"/>
    <w:pPr>
      <w:ind w:left="1600" w:hanging="200"/>
    </w:pPr>
    <w:rPr>
      <w:rFonts w:ascii="Times New Roman" w:hAnsi="Times New Roman"/>
      <w:sz w:val="18"/>
      <w:szCs w:val="18"/>
    </w:rPr>
  </w:style>
  <w:style w:type="paragraph" w:styleId="Index9">
    <w:name w:val="index 9"/>
    <w:basedOn w:val="Normal"/>
    <w:next w:val="Normal"/>
    <w:autoRedefine/>
    <w:semiHidden/>
    <w:rsid w:val="00B623EF"/>
    <w:pPr>
      <w:ind w:left="1800" w:hanging="200"/>
    </w:pPr>
    <w:rPr>
      <w:rFonts w:ascii="Times New Roman" w:hAnsi="Times New Roman"/>
      <w:sz w:val="18"/>
      <w:szCs w:val="18"/>
    </w:rPr>
  </w:style>
  <w:style w:type="paragraph" w:styleId="IndexHeading">
    <w:name w:val="index heading"/>
    <w:basedOn w:val="Normal"/>
    <w:next w:val="Index1"/>
    <w:semiHidden/>
    <w:rsid w:val="005458F5"/>
    <w:pPr>
      <w:spacing w:before="240" w:after="120"/>
      <w:ind w:left="140"/>
    </w:pPr>
    <w:rPr>
      <w:rFonts w:cs="Arial"/>
      <w:b/>
      <w:bCs/>
      <w:color w:val="004359"/>
      <w:sz w:val="28"/>
      <w:szCs w:val="28"/>
    </w:rPr>
  </w:style>
  <w:style w:type="paragraph" w:styleId="BodyTextFirstIndent">
    <w:name w:val="Body Text First Indent"/>
    <w:basedOn w:val="BodyText"/>
    <w:link w:val="BodyTextFirstIndentChar"/>
    <w:rsid w:val="001D4CFE"/>
    <w:pPr>
      <w:snapToGrid w:val="0"/>
      <w:spacing w:after="0" w:line="200" w:lineRule="atLeast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1D4CFE"/>
    <w:rPr>
      <w:rFonts w:ascii="Segoe UI" w:hAnsi="Segoe UI"/>
      <w:sz w:val="22"/>
      <w:szCs w:val="20"/>
      <w:lang w:val="en-GB" w:eastAsia="ko-KR"/>
    </w:rPr>
  </w:style>
  <w:style w:type="character" w:styleId="BookTitle">
    <w:name w:val="Book Title"/>
    <w:basedOn w:val="DefaultParagraphFont"/>
    <w:uiPriority w:val="33"/>
    <w:unhideWhenUsed/>
    <w:qFormat/>
    <w:rsid w:val="00161FEE"/>
    <w:rPr>
      <w:rFonts w:asciiTheme="minorHAnsi" w:hAnsiTheme="minorHAnsi"/>
      <w:b w:val="0"/>
      <w:bCs/>
      <w:i/>
      <w:iCs/>
      <w:spacing w:val="5"/>
    </w:rPr>
  </w:style>
  <w:style w:type="paragraph" w:styleId="Date">
    <w:name w:val="Date"/>
    <w:basedOn w:val="Normal"/>
    <w:next w:val="Normal"/>
    <w:link w:val="DateChar"/>
    <w:rsid w:val="001D4CFE"/>
  </w:style>
  <w:style w:type="character" w:customStyle="1" w:styleId="DateChar">
    <w:name w:val="Date Char"/>
    <w:basedOn w:val="DefaultParagraphFont"/>
    <w:link w:val="Date"/>
    <w:rsid w:val="001D4CFE"/>
    <w:rPr>
      <w:rFonts w:ascii="Segoe UI" w:hAnsi="Segoe UI"/>
      <w:lang w:val="en-GB" w:eastAsia="ko-KR"/>
    </w:rPr>
  </w:style>
  <w:style w:type="character" w:customStyle="1" w:styleId="Heading3Char">
    <w:name w:val="Heading 3 Char"/>
    <w:link w:val="Heading3"/>
    <w:rsid w:val="00EA4958"/>
    <w:rPr>
      <w:rFonts w:cs="Calibri"/>
      <w:iCs/>
      <w:snapToGrid w:val="0"/>
      <w:color w:val="005F89"/>
      <w:kern w:val="32"/>
      <w:sz w:val="28"/>
      <w:szCs w:val="24"/>
      <w:lang w:val="en-GB" w:eastAsia="ko-KR"/>
    </w:rPr>
  </w:style>
  <w:style w:type="paragraph" w:customStyle="1" w:styleId="Codeexample">
    <w:name w:val="Code example"/>
    <w:basedOn w:val="Normal"/>
    <w:qFormat/>
    <w:rsid w:val="0038286B"/>
    <w:pPr>
      <w:spacing w:after="280" w:line="280" w:lineRule="atLeast"/>
      <w:ind w:left="567" w:right="567"/>
    </w:pPr>
    <w:rPr>
      <w:rFonts w:ascii="Courier New" w:hAnsi="Courier New" w:cs="Courier New"/>
      <w:sz w:val="20"/>
    </w:rPr>
  </w:style>
  <w:style w:type="character" w:customStyle="1" w:styleId="Codein-line">
    <w:name w:val="Code in-line"/>
    <w:rsid w:val="0038286B"/>
    <w:rPr>
      <w:rFonts w:ascii="Courier New" w:hAnsi="Courier New"/>
      <w:sz w:val="20"/>
    </w:rPr>
  </w:style>
  <w:style w:type="character" w:styleId="CommentReference">
    <w:name w:val="annotation reference"/>
    <w:semiHidden/>
    <w:rsid w:val="001E530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E530E"/>
  </w:style>
  <w:style w:type="paragraph" w:styleId="CommentSubject">
    <w:name w:val="annotation subject"/>
    <w:basedOn w:val="CommentText"/>
    <w:next w:val="CommentText"/>
    <w:semiHidden/>
    <w:rsid w:val="001E530E"/>
    <w:rPr>
      <w:b/>
      <w:bCs/>
    </w:rPr>
  </w:style>
  <w:style w:type="paragraph" w:styleId="BalloonText">
    <w:name w:val="Balloon Text"/>
    <w:basedOn w:val="Normal"/>
    <w:semiHidden/>
    <w:rsid w:val="001E530E"/>
    <w:rPr>
      <w:rFonts w:ascii="Tahoma" w:hAnsi="Tahoma" w:cs="Tahoma"/>
      <w:sz w:val="16"/>
      <w:szCs w:val="16"/>
    </w:rPr>
  </w:style>
  <w:style w:type="paragraph" w:customStyle="1" w:styleId="Figure">
    <w:name w:val="Figure"/>
    <w:basedOn w:val="BodyText"/>
    <w:next w:val="Caption"/>
    <w:rsid w:val="006B2899"/>
    <w:pPr>
      <w:keepNext/>
      <w:spacing w:before="360"/>
      <w:jc w:val="center"/>
    </w:pPr>
    <w:rPr>
      <w:lang w:val="en-US"/>
    </w:rPr>
  </w:style>
  <w:style w:type="paragraph" w:styleId="Caption">
    <w:name w:val="caption"/>
    <w:basedOn w:val="Normal"/>
    <w:next w:val="BodyText"/>
    <w:qFormat/>
    <w:rsid w:val="008E1962"/>
    <w:pPr>
      <w:keepLines/>
      <w:spacing w:before="120" w:after="240" w:line="280" w:lineRule="atLeast"/>
    </w:pPr>
    <w:rPr>
      <w:rFonts w:asciiTheme="minorHAnsi" w:hAnsiTheme="minorHAnsi" w:cstheme="minorHAnsi"/>
      <w:color w:val="005F89"/>
      <w:sz w:val="20"/>
    </w:rPr>
  </w:style>
  <w:style w:type="paragraph" w:customStyle="1" w:styleId="DocCode">
    <w:name w:val="DocCode"/>
    <w:basedOn w:val="DocumentInfo"/>
    <w:rsid w:val="00161FEE"/>
    <w:rPr>
      <w:bCs/>
    </w:rPr>
  </w:style>
  <w:style w:type="paragraph" w:styleId="Closing">
    <w:name w:val="Closing"/>
    <w:basedOn w:val="Normal"/>
    <w:semiHidden/>
    <w:rsid w:val="00346ADE"/>
    <w:pPr>
      <w:ind w:left="4252"/>
    </w:pPr>
  </w:style>
  <w:style w:type="paragraph" w:styleId="NormalWeb">
    <w:name w:val="Normal (Web)"/>
    <w:basedOn w:val="Normal"/>
    <w:uiPriority w:val="99"/>
    <w:semiHidden/>
    <w:rsid w:val="007B77FF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rsid w:val="007B77FF"/>
    <w:pPr>
      <w:ind w:left="720"/>
    </w:pPr>
  </w:style>
  <w:style w:type="paragraph" w:styleId="NoteHeading">
    <w:name w:val="Note Heading"/>
    <w:basedOn w:val="Normal"/>
    <w:next w:val="Normal"/>
    <w:semiHidden/>
    <w:rsid w:val="007B77FF"/>
  </w:style>
  <w:style w:type="paragraph" w:styleId="Salutation">
    <w:name w:val="Salutation"/>
    <w:basedOn w:val="Normal"/>
    <w:next w:val="Normal"/>
    <w:semiHidden/>
    <w:rsid w:val="007B77FF"/>
  </w:style>
  <w:style w:type="paragraph" w:styleId="Signature">
    <w:name w:val="Signature"/>
    <w:basedOn w:val="Normal"/>
    <w:semiHidden/>
    <w:rsid w:val="007B77FF"/>
    <w:pPr>
      <w:ind w:left="4252"/>
    </w:pPr>
  </w:style>
  <w:style w:type="character" w:styleId="Strong">
    <w:name w:val="Strong"/>
    <w:aliases w:val="sub heading"/>
    <w:uiPriority w:val="22"/>
    <w:qFormat/>
    <w:rsid w:val="00912304"/>
    <w:rPr>
      <w:rFonts w:asciiTheme="majorHAnsi" w:hAnsiTheme="majorHAnsi" w:cstheme="majorBidi"/>
      <w:color w:val="005F89"/>
      <w:sz w:val="36"/>
      <w:szCs w:val="32"/>
      <w:lang w:val="en-GB" w:eastAsia="en-GB"/>
    </w:rPr>
  </w:style>
  <w:style w:type="paragraph" w:styleId="Subtitle">
    <w:name w:val="Subtitle"/>
    <w:basedOn w:val="Title"/>
    <w:qFormat/>
    <w:rsid w:val="00CA13C3"/>
    <w:rPr>
      <w:sz w:val="36"/>
    </w:rPr>
  </w:style>
  <w:style w:type="table" w:styleId="Table3Deffects1">
    <w:name w:val="Table 3D effects 1"/>
    <w:basedOn w:val="TableNormal"/>
    <w:semiHidden/>
    <w:rsid w:val="007B77FF"/>
    <w:pPr>
      <w:snapToGrid w:val="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7B77FF"/>
    <w:pPr>
      <w:snapToGrid w:val="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7B77FF"/>
    <w:pPr>
      <w:snapToGrid w:val="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7B77FF"/>
    <w:pPr>
      <w:snapToGrid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7B77FF"/>
    <w:pPr>
      <w:snapToGrid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7B77FF"/>
    <w:pPr>
      <w:snapToGrid w:val="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7B77FF"/>
    <w:pPr>
      <w:snapToGrid w:val="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7B77FF"/>
    <w:pPr>
      <w:snapToGrid w:val="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7B77FF"/>
    <w:pPr>
      <w:snapToGrid w:val="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7B77FF"/>
    <w:pPr>
      <w:snapToGrid w:val="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7B77FF"/>
    <w:pPr>
      <w:snapToGrid w:val="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7B77FF"/>
    <w:pPr>
      <w:snapToGrid w:val="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7B77FF"/>
    <w:pPr>
      <w:snapToGrid w:val="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7B77FF"/>
    <w:pPr>
      <w:snapToGrid w:val="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7B77FF"/>
    <w:pPr>
      <w:snapToGrid w:val="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7B77FF"/>
    <w:pPr>
      <w:snapToGrid w:val="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7B77FF"/>
    <w:pPr>
      <w:snapToGrid w:val="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7B77FF"/>
    <w:pPr>
      <w:snapToGrid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7B77FF"/>
    <w:pPr>
      <w:snapToGrid w:val="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7B77FF"/>
    <w:pPr>
      <w:snapToGrid w:val="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7B77FF"/>
    <w:pPr>
      <w:snapToGrid w:val="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7B77FF"/>
    <w:pPr>
      <w:snapToGrid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7B77FF"/>
    <w:pPr>
      <w:snapToGrid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7B77FF"/>
    <w:pPr>
      <w:snapToGrid w:val="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7B77FF"/>
    <w:pPr>
      <w:snapToGrid w:val="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7B77FF"/>
    <w:pPr>
      <w:snapToGrid w:val="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7B77FF"/>
    <w:pPr>
      <w:snapToGrid w:val="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7B77FF"/>
    <w:pPr>
      <w:snapToGrid w:val="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7B77FF"/>
    <w:pPr>
      <w:snapToGrid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7B77FF"/>
    <w:pPr>
      <w:snapToGrid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7B77FF"/>
    <w:pPr>
      <w:snapToGrid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7B77FF"/>
    <w:pPr>
      <w:snapToGrid w:val="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7B77FF"/>
    <w:pPr>
      <w:snapToGrid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7B77FF"/>
    <w:pPr>
      <w:snapToGrid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7B77FF"/>
    <w:pPr>
      <w:snapToGrid w:val="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7B77FF"/>
    <w:pPr>
      <w:snapToGrid w:val="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7B77FF"/>
    <w:pPr>
      <w:snapToGrid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7B77FF"/>
    <w:pPr>
      <w:snapToGrid w:val="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7B77FF"/>
    <w:pPr>
      <w:snapToGrid w:val="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7B77FF"/>
    <w:pPr>
      <w:snapToGrid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7B77FF"/>
    <w:pPr>
      <w:snapToGrid w:val="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7B77FF"/>
    <w:pPr>
      <w:snapToGrid w:val="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7B77FF"/>
    <w:pPr>
      <w:snapToGrid w:val="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rsid w:val="00B44315"/>
    <w:rPr>
      <w:rFonts w:ascii="Courier New" w:hAnsi="Courier New" w:cs="Courier New"/>
    </w:rPr>
  </w:style>
  <w:style w:type="paragraph" w:styleId="ListBullet">
    <w:name w:val="List Bullet"/>
    <w:basedOn w:val="Normal"/>
    <w:semiHidden/>
    <w:rsid w:val="006C746D"/>
    <w:pPr>
      <w:numPr>
        <w:numId w:val="5"/>
      </w:numPr>
    </w:pPr>
  </w:style>
  <w:style w:type="paragraph" w:styleId="ListBullet2">
    <w:name w:val="List Bullet 2"/>
    <w:basedOn w:val="Normal"/>
    <w:semiHidden/>
    <w:rsid w:val="006C746D"/>
    <w:pPr>
      <w:numPr>
        <w:numId w:val="6"/>
      </w:numPr>
    </w:pPr>
  </w:style>
  <w:style w:type="paragraph" w:styleId="ListBullet3">
    <w:name w:val="List Bullet 3"/>
    <w:basedOn w:val="Normal"/>
    <w:semiHidden/>
    <w:rsid w:val="006C746D"/>
    <w:pPr>
      <w:numPr>
        <w:numId w:val="7"/>
      </w:numPr>
    </w:pPr>
  </w:style>
  <w:style w:type="paragraph" w:styleId="ListBullet4">
    <w:name w:val="List Bullet 4"/>
    <w:basedOn w:val="Normal"/>
    <w:semiHidden/>
    <w:rsid w:val="006C746D"/>
    <w:pPr>
      <w:numPr>
        <w:numId w:val="8"/>
      </w:numPr>
    </w:pPr>
  </w:style>
  <w:style w:type="paragraph" w:styleId="ListBullet5">
    <w:name w:val="List Bullet 5"/>
    <w:basedOn w:val="Normal"/>
    <w:semiHidden/>
    <w:rsid w:val="006C746D"/>
    <w:pPr>
      <w:numPr>
        <w:numId w:val="9"/>
      </w:numPr>
    </w:pPr>
  </w:style>
  <w:style w:type="character" w:customStyle="1" w:styleId="FooterChar">
    <w:name w:val="Footer Char"/>
    <w:link w:val="Footer"/>
    <w:rsid w:val="000358CD"/>
    <w:rPr>
      <w:color w:val="004461" w:themeColor="text1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E7E7D"/>
    <w:rPr>
      <w:rFonts w:ascii="Courier New" w:hAnsi="Courier New" w:cs="Courier New"/>
      <w:lang w:val="en-GB" w:eastAsia="ko-KR"/>
    </w:rPr>
  </w:style>
  <w:style w:type="character" w:styleId="IntenseEmphasis">
    <w:name w:val="Intense Emphasis"/>
    <w:basedOn w:val="DefaultParagraphFont"/>
    <w:uiPriority w:val="21"/>
    <w:semiHidden/>
    <w:qFormat/>
    <w:rsid w:val="001D4CFE"/>
    <w:rPr>
      <w:rFonts w:ascii="Segoe UI" w:hAnsi="Segoe UI"/>
      <w:i/>
      <w:iCs/>
      <w:color w:val="004461" w:themeColor="accent1"/>
    </w:rPr>
  </w:style>
  <w:style w:type="character" w:customStyle="1" w:styleId="BodyTextChar">
    <w:name w:val="Body Text Char"/>
    <w:link w:val="BodyText"/>
    <w:rsid w:val="00BD222D"/>
    <w:rPr>
      <w:sz w:val="20"/>
      <w:szCs w:val="20"/>
      <w:lang w:val="en-GB" w:eastAsia="ko-KR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1D4CFE"/>
    <w:pPr>
      <w:pBdr>
        <w:top w:val="single" w:sz="4" w:space="10" w:color="004461" w:themeColor="accent1"/>
        <w:bottom w:val="single" w:sz="4" w:space="10" w:color="004461" w:themeColor="accent1"/>
      </w:pBdr>
      <w:spacing w:before="360" w:after="360"/>
      <w:ind w:left="864" w:right="864"/>
      <w:jc w:val="center"/>
    </w:pPr>
    <w:rPr>
      <w:i/>
      <w:iCs/>
      <w:color w:val="004461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758C7"/>
    <w:rPr>
      <w:rFonts w:ascii="Segoe UI" w:hAnsi="Segoe UI"/>
      <w:i/>
      <w:iCs/>
      <w:color w:val="004461" w:themeColor="accent1"/>
      <w:lang w:val="en-GB" w:eastAsia="ko-KR"/>
    </w:rPr>
  </w:style>
  <w:style w:type="character" w:styleId="IntenseReference">
    <w:name w:val="Intense Reference"/>
    <w:basedOn w:val="DefaultParagraphFont"/>
    <w:uiPriority w:val="32"/>
    <w:semiHidden/>
    <w:qFormat/>
    <w:rsid w:val="001D4CFE"/>
    <w:rPr>
      <w:rFonts w:ascii="Segoe UI" w:hAnsi="Segoe UI"/>
      <w:b/>
      <w:bCs/>
      <w:smallCaps/>
      <w:color w:val="004461" w:themeColor="accent1"/>
      <w:spacing w:val="5"/>
    </w:rPr>
  </w:style>
  <w:style w:type="paragraph" w:styleId="List4">
    <w:name w:val="List 4"/>
    <w:basedOn w:val="Normal"/>
    <w:semiHidden/>
    <w:rsid w:val="001D4CFE"/>
    <w:pPr>
      <w:ind w:left="1132" w:hanging="283"/>
      <w:contextualSpacing/>
    </w:pPr>
  </w:style>
  <w:style w:type="paragraph" w:styleId="List5">
    <w:name w:val="List 5"/>
    <w:basedOn w:val="Normal"/>
    <w:semiHidden/>
    <w:rsid w:val="001D4CFE"/>
    <w:pPr>
      <w:ind w:left="1415" w:hanging="283"/>
      <w:contextualSpacing/>
    </w:pPr>
  </w:style>
  <w:style w:type="character" w:customStyle="1" w:styleId="CommentTextChar">
    <w:name w:val="Comment Text Char"/>
    <w:basedOn w:val="DefaultParagraphFont"/>
    <w:link w:val="CommentText"/>
    <w:semiHidden/>
    <w:rsid w:val="001F2433"/>
    <w:rPr>
      <w:rFonts w:ascii="Arial" w:hAnsi="Arial"/>
      <w:lang w:val="en-GB" w:eastAsia="ko-KR"/>
    </w:rPr>
  </w:style>
  <w:style w:type="paragraph" w:styleId="ListNumber">
    <w:name w:val="List Number"/>
    <w:basedOn w:val="Normal"/>
    <w:semiHidden/>
    <w:rsid w:val="001D4CFE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1D4CFE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1D4CFE"/>
    <w:rPr>
      <w:rFonts w:ascii="Segoe UI" w:hAnsi="Segoe UI"/>
      <w:sz w:val="18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7B4FF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7B4F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6FF" w:themeFill="text1" w:themeFillTint="33"/>
      </w:tcPr>
    </w:tblStylePr>
    <w:tblStylePr w:type="band1Horz">
      <w:tblPr/>
      <w:tcPr>
        <w:shd w:val="clear" w:color="auto" w:fill="ACE6FF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1D4CFE"/>
    <w:rPr>
      <w:rFonts w:ascii="Segoe UI" w:hAnsi="Segoe UI"/>
      <w:sz w:val="18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7B4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7B4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6FF" w:themeFill="accent1" w:themeFillTint="33"/>
      </w:tcPr>
    </w:tblStylePr>
    <w:tblStylePr w:type="band1Horz">
      <w:tblPr/>
      <w:tcPr>
        <w:shd w:val="clear" w:color="auto" w:fill="ACE6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1D4CFE"/>
    <w:rPr>
      <w:rFonts w:ascii="Segoe UI" w:hAnsi="Segoe UI"/>
      <w:sz w:val="18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729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729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FDD" w:themeFill="accent2" w:themeFillTint="33"/>
      </w:tcPr>
    </w:tblStylePr>
    <w:tblStylePr w:type="band1Horz">
      <w:tblPr/>
      <w:tcPr>
        <w:shd w:val="clear" w:color="auto" w:fill="FBCFDD" w:themeFill="accent2" w:themeFillTint="33"/>
      </w:tcPr>
    </w:tblStylePr>
  </w:style>
  <w:style w:type="paragraph" w:styleId="NoSpacing">
    <w:name w:val="No Spacing"/>
    <w:uiPriority w:val="1"/>
    <w:qFormat/>
    <w:rsid w:val="001D4CFE"/>
    <w:pPr>
      <w:snapToGrid w:val="0"/>
      <w:jc w:val="both"/>
    </w:pPr>
    <w:rPr>
      <w:rFonts w:ascii="Segoe UI" w:hAnsi="Segoe UI"/>
      <w:lang w:val="en-GB" w:eastAsia="ko-KR"/>
    </w:rPr>
  </w:style>
  <w:style w:type="table" w:styleId="PlainTable1">
    <w:name w:val="Plain Table 1"/>
    <w:basedOn w:val="TableNormal"/>
    <w:uiPriority w:val="41"/>
    <w:rsid w:val="00161FEE"/>
    <w:rPr>
      <w:rFonts w:asciiTheme="minorHAnsi" w:hAnsiTheme="minorHAnsi"/>
      <w:sz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61FEE"/>
    <w:rPr>
      <w:rFonts w:asciiTheme="minorHAnsi" w:hAnsiTheme="minorHAnsi"/>
      <w:sz w:val="20"/>
    </w:rPr>
    <w:tblPr>
      <w:tblStyleRowBandSize w:val="1"/>
      <w:tblStyleColBandSize w:val="1"/>
      <w:tblBorders>
        <w:top w:val="single" w:sz="4" w:space="0" w:color="2FC0FF" w:themeColor="text1" w:themeTint="80"/>
        <w:bottom w:val="single" w:sz="4" w:space="0" w:color="2FC0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2FC0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2FC0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2FC0FF" w:themeColor="text1" w:themeTint="80"/>
          <w:right w:val="single" w:sz="4" w:space="0" w:color="2FC0FF" w:themeColor="text1" w:themeTint="80"/>
        </w:tcBorders>
      </w:tcPr>
    </w:tblStylePr>
    <w:tblStylePr w:type="band2Vert">
      <w:tblPr/>
      <w:tcPr>
        <w:tcBorders>
          <w:left w:val="single" w:sz="4" w:space="0" w:color="2FC0FF" w:themeColor="text1" w:themeTint="80"/>
          <w:right w:val="single" w:sz="4" w:space="0" w:color="2FC0FF" w:themeColor="text1" w:themeTint="80"/>
        </w:tcBorders>
      </w:tcPr>
    </w:tblStylePr>
    <w:tblStylePr w:type="band1Horz">
      <w:tblPr/>
      <w:tcPr>
        <w:tcBorders>
          <w:top w:val="single" w:sz="4" w:space="0" w:color="2FC0FF" w:themeColor="text1" w:themeTint="80"/>
          <w:bottom w:val="single" w:sz="4" w:space="0" w:color="2FC0F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61FEE"/>
    <w:rPr>
      <w:rFonts w:asciiTheme="minorHAnsi" w:hAnsiTheme="minorHAnsi"/>
      <w:sz w:val="2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2FC0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2FC0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61FEE"/>
    <w:rPr>
      <w:rFonts w:asciiTheme="minorHAnsi" w:hAnsiTheme="minorHAnsi"/>
      <w:sz w:val="20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Appendix1">
    <w:name w:val="Appendix 1"/>
    <w:basedOn w:val="Heading1"/>
    <w:next w:val="BodyText"/>
    <w:qFormat/>
    <w:rsid w:val="00EA4958"/>
    <w:pPr>
      <w:numPr>
        <w:numId w:val="13"/>
      </w:numPr>
      <w:tabs>
        <w:tab w:val="left" w:pos="1418"/>
      </w:tabs>
      <w:ind w:left="1418" w:hanging="1418"/>
    </w:pPr>
    <w:rPr>
      <w:szCs w:val="36"/>
    </w:rPr>
  </w:style>
  <w:style w:type="paragraph" w:customStyle="1" w:styleId="Appendix2">
    <w:name w:val="Appendix 2"/>
    <w:basedOn w:val="Heading2"/>
    <w:next w:val="BodyText"/>
    <w:qFormat/>
    <w:rsid w:val="00D170F2"/>
    <w:pPr>
      <w:numPr>
        <w:numId w:val="13"/>
      </w:numPr>
    </w:pPr>
  </w:style>
  <w:style w:type="paragraph" w:customStyle="1" w:styleId="Appendix3">
    <w:name w:val="Appendix 3"/>
    <w:basedOn w:val="Normal"/>
    <w:next w:val="BodyText"/>
    <w:qFormat/>
    <w:rsid w:val="00D170F2"/>
    <w:pPr>
      <w:keepNext/>
      <w:numPr>
        <w:ilvl w:val="2"/>
        <w:numId w:val="13"/>
      </w:numPr>
      <w:spacing w:before="360" w:after="240" w:line="360" w:lineRule="atLeast"/>
      <w:ind w:hanging="284"/>
      <w:outlineLvl w:val="2"/>
    </w:pPr>
    <w:rPr>
      <w:rFonts w:asciiTheme="minorHAnsi" w:hAnsiTheme="minorHAnsi" w:cstheme="minorHAnsi"/>
      <w:bCs/>
      <w:iCs/>
      <w:snapToGrid w:val="0"/>
      <w:color w:val="005F89"/>
      <w:kern w:val="32"/>
      <w:sz w:val="28"/>
      <w:szCs w:val="28"/>
    </w:rPr>
  </w:style>
  <w:style w:type="paragraph" w:customStyle="1" w:styleId="Appendix4">
    <w:name w:val="Appendix 4"/>
    <w:basedOn w:val="Normal"/>
    <w:next w:val="BodyText"/>
    <w:qFormat/>
    <w:rsid w:val="00D170F2"/>
    <w:pPr>
      <w:keepNext/>
      <w:numPr>
        <w:ilvl w:val="3"/>
        <w:numId w:val="13"/>
      </w:numPr>
      <w:tabs>
        <w:tab w:val="left" w:pos="851"/>
      </w:tabs>
      <w:spacing w:before="360" w:after="120" w:line="320" w:lineRule="atLeast"/>
      <w:outlineLvl w:val="3"/>
    </w:pPr>
    <w:rPr>
      <w:rFonts w:cstheme="minorHAnsi"/>
      <w:bCs/>
      <w:snapToGrid w:val="0"/>
      <w:color w:val="005F89"/>
      <w:kern w:val="32"/>
      <w:sz w:val="24"/>
      <w:szCs w:val="24"/>
    </w:rPr>
  </w:style>
  <w:style w:type="character" w:customStyle="1" w:styleId="TablecellsChar">
    <w:name w:val="Table: cells Char"/>
    <w:link w:val="Tablecells"/>
    <w:locked/>
    <w:rsid w:val="00161FEE"/>
    <w:rPr>
      <w:rFonts w:asciiTheme="minorHAnsi" w:hAnsiTheme="minorHAnsi"/>
      <w:sz w:val="20"/>
      <w:lang w:val="en-GB" w:eastAsia="ko-K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30895"/>
    <w:rPr>
      <w:rFonts w:ascii="Courier New" w:hAnsi="Courier New" w:cs="Courier New"/>
      <w:lang w:val="en-GB" w:eastAsia="ko-KR"/>
    </w:rPr>
  </w:style>
  <w:style w:type="table" w:customStyle="1" w:styleId="DeliverableTableNew">
    <w:name w:val="Deliverable Table New"/>
    <w:basedOn w:val="TableNormal"/>
    <w:uiPriority w:val="99"/>
    <w:rsid w:val="001B02AE"/>
    <w:pPr>
      <w:spacing w:before="60" w:after="60"/>
    </w:pPr>
    <w:rPr>
      <w:rFonts w:asciiTheme="minorHAnsi" w:hAnsiTheme="minorHAnsi"/>
      <w:sz w:val="20"/>
      <w:lang w:val="en-GB" w:eastAsia="en-GB"/>
    </w:rPr>
    <w:tblPr>
      <w:jc w:val="center"/>
      <w:tblBorders>
        <w:top w:val="single" w:sz="4" w:space="0" w:color="778B8B" w:themeColor="background2" w:themeShade="BF"/>
        <w:left w:val="single" w:sz="4" w:space="0" w:color="778B8B" w:themeColor="background2" w:themeShade="BF"/>
        <w:bottom w:val="single" w:sz="4" w:space="0" w:color="778B8B" w:themeColor="background2" w:themeShade="BF"/>
        <w:right w:val="single" w:sz="4" w:space="0" w:color="778B8B" w:themeColor="background2" w:themeShade="BF"/>
        <w:insideH w:val="single" w:sz="4" w:space="0" w:color="778B8B" w:themeColor="background2" w:themeShade="BF"/>
        <w:insideV w:val="single" w:sz="4" w:space="0" w:color="778B8B" w:themeColor="background2" w:themeShade="BF"/>
      </w:tblBorders>
    </w:tblPr>
    <w:trPr>
      <w:jc w:val="center"/>
    </w:trPr>
    <w:tblStylePr w:type="firstRow">
      <w:rPr>
        <w:rFonts w:asciiTheme="minorHAnsi" w:hAnsiTheme="minorHAnsi"/>
        <w:color w:val="FFFFFF" w:themeColor="background1"/>
        <w:sz w:val="20"/>
      </w:rPr>
      <w:tblPr/>
      <w:tcPr>
        <w:shd w:val="clear" w:color="auto" w:fill="004461" w:themeFill="text1"/>
      </w:tcPr>
    </w:tblStylePr>
  </w:style>
  <w:style w:type="table" w:styleId="GridTable1Light-Accent3">
    <w:name w:val="Grid Table 1 Light Accent 3"/>
    <w:basedOn w:val="TableNormal"/>
    <w:uiPriority w:val="46"/>
    <w:rsid w:val="009E22B3"/>
    <w:tblPr>
      <w:tblStyleRowBandSize w:val="1"/>
      <w:tblStyleColBandSize w:val="1"/>
      <w:tblBorders>
        <w:top w:val="single" w:sz="4" w:space="0" w:color="C19FDA" w:themeColor="accent3" w:themeTint="66"/>
        <w:left w:val="single" w:sz="4" w:space="0" w:color="C19FDA" w:themeColor="accent3" w:themeTint="66"/>
        <w:bottom w:val="single" w:sz="4" w:space="0" w:color="C19FDA" w:themeColor="accent3" w:themeTint="66"/>
        <w:right w:val="single" w:sz="4" w:space="0" w:color="C19FDA" w:themeColor="accent3" w:themeTint="66"/>
        <w:insideH w:val="single" w:sz="4" w:space="0" w:color="C19FDA" w:themeColor="accent3" w:themeTint="66"/>
        <w:insideV w:val="single" w:sz="4" w:space="0" w:color="C19FD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26FC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26FC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161FEE"/>
    <w:rPr>
      <w:rFonts w:asciiTheme="minorHAnsi" w:hAnsiTheme="minorHAnsi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FC0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FC0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FC0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FC0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">
    <w:name w:val="Table"/>
    <w:basedOn w:val="DeliverableTableNew"/>
    <w:uiPriority w:val="99"/>
    <w:rsid w:val="00161FEE"/>
    <w:tblPr/>
    <w:tblStylePr w:type="firstRow">
      <w:rPr>
        <w:rFonts w:ascii="Segoe UI Semibold" w:hAnsi="Segoe UI Semibold"/>
        <w:color w:val="FFFFFF" w:themeColor="background1"/>
        <w:sz w:val="18"/>
      </w:rPr>
      <w:tblPr/>
      <w:trPr>
        <w:cantSplit/>
        <w:tblHeader/>
      </w:trPr>
      <w:tcPr>
        <w:shd w:val="clear" w:color="auto" w:fill="004359"/>
      </w:tcPr>
    </w:tblStylePr>
  </w:style>
  <w:style w:type="character" w:customStyle="1" w:styleId="HeaderChar">
    <w:name w:val="Header Char"/>
    <w:basedOn w:val="DefaultParagraphFont"/>
    <w:link w:val="Header"/>
    <w:rsid w:val="000433B7"/>
    <w:rPr>
      <w:rFonts w:asciiTheme="minorHAnsi" w:hAnsiTheme="minorHAnsi" w:cstheme="minorHAnsi"/>
      <w:noProof/>
      <w:color w:val="004461" w:themeColor="accent1"/>
      <w:sz w:val="18"/>
      <w:szCs w:val="18"/>
      <w:lang w:val="en-GB" w:eastAsia="en-GB"/>
    </w:rPr>
  </w:style>
  <w:style w:type="character" w:customStyle="1" w:styleId="st">
    <w:name w:val="st"/>
    <w:semiHidden/>
    <w:rsid w:val="009847D4"/>
  </w:style>
  <w:style w:type="character" w:customStyle="1" w:styleId="st1">
    <w:name w:val="st1"/>
    <w:semiHidden/>
    <w:rsid w:val="009847D4"/>
  </w:style>
  <w:style w:type="paragraph" w:styleId="EndnoteText">
    <w:name w:val="endnote text"/>
    <w:basedOn w:val="Normal"/>
    <w:link w:val="EndnoteTextChar"/>
    <w:semiHidden/>
    <w:unhideWhenUsed/>
    <w:rsid w:val="000C763F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0C763F"/>
    <w:rPr>
      <w:rFonts w:ascii="Segoe UI" w:hAnsi="Segoe UI"/>
      <w:lang w:val="en-GB" w:eastAsia="ko-KR"/>
    </w:rPr>
  </w:style>
  <w:style w:type="character" w:styleId="EndnoteReference">
    <w:name w:val="endnote reference"/>
    <w:basedOn w:val="DefaultParagraphFont"/>
    <w:semiHidden/>
    <w:unhideWhenUsed/>
    <w:rsid w:val="000C763F"/>
    <w:rPr>
      <w:vertAlign w:val="superscript"/>
    </w:rPr>
  </w:style>
  <w:style w:type="paragraph" w:customStyle="1" w:styleId="InformationTabLandscape">
    <w:name w:val="Information Tab Landscape"/>
    <w:basedOn w:val="InformationTab"/>
    <w:qFormat/>
    <w:rsid w:val="00742A50"/>
    <w:pPr>
      <w:tabs>
        <w:tab w:val="center" w:pos="3402"/>
      </w:tabs>
      <w:ind w:right="10556"/>
    </w:pPr>
  </w:style>
  <w:style w:type="paragraph" w:customStyle="1" w:styleId="HeaderLandscape">
    <w:name w:val="Header Landscape"/>
    <w:basedOn w:val="Header"/>
    <w:link w:val="HeaderLandscapeChar"/>
    <w:qFormat/>
    <w:rsid w:val="00173A81"/>
  </w:style>
  <w:style w:type="character" w:customStyle="1" w:styleId="HeaderLandscapeChar">
    <w:name w:val="Header Landscape Char"/>
    <w:basedOn w:val="HeaderChar"/>
    <w:link w:val="HeaderLandscape"/>
    <w:rsid w:val="00173A81"/>
    <w:rPr>
      <w:rFonts w:asciiTheme="minorHAnsi" w:hAnsiTheme="minorHAnsi" w:cstheme="minorHAnsi"/>
      <w:noProof/>
      <w:color w:val="004359"/>
      <w:sz w:val="18"/>
      <w:szCs w:val="18"/>
      <w:lang w:val="en-GB" w:eastAsia="en-GB"/>
    </w:rPr>
  </w:style>
  <w:style w:type="character" w:customStyle="1" w:styleId="apple-converted-space">
    <w:name w:val="apple-converted-space"/>
    <w:basedOn w:val="DefaultParagraphFont"/>
    <w:rsid w:val="001D31C6"/>
  </w:style>
  <w:style w:type="character" w:customStyle="1" w:styleId="Bulletnospace-level1Char">
    <w:name w:val="Bullet no space - level 1 Char"/>
    <w:link w:val="Bulletnospace-level1"/>
    <w:rsid w:val="0066343E"/>
    <w:rPr>
      <w:rFonts w:asciiTheme="minorHAnsi" w:hAnsiTheme="minorHAnsi"/>
      <w:sz w:val="20"/>
      <w:szCs w:val="20"/>
      <w:lang w:val="en-GB" w:eastAsia="ko-KR"/>
    </w:rPr>
  </w:style>
  <w:style w:type="paragraph" w:styleId="List">
    <w:name w:val="List"/>
    <w:basedOn w:val="Normal"/>
    <w:rsid w:val="0076189E"/>
    <w:pPr>
      <w:spacing w:after="120"/>
    </w:pPr>
  </w:style>
  <w:style w:type="paragraph" w:styleId="ListContinue">
    <w:name w:val="List Continue"/>
    <w:basedOn w:val="Normal"/>
    <w:unhideWhenUsed/>
    <w:rsid w:val="00FC5BB2"/>
    <w:pPr>
      <w:spacing w:after="120"/>
      <w:ind w:left="680"/>
      <w:contextualSpacing/>
      <w:jc w:val="both"/>
    </w:pPr>
    <w:rPr>
      <w:sz w:val="20"/>
    </w:rPr>
  </w:style>
  <w:style w:type="paragraph" w:customStyle="1" w:styleId="Listcontinuenospace-level1">
    <w:name w:val="List continue no space - level 1"/>
    <w:basedOn w:val="BodyText"/>
    <w:qFormat/>
    <w:rsid w:val="003C310E"/>
    <w:pPr>
      <w:spacing w:after="60" w:line="240" w:lineRule="atLeast"/>
      <w:ind w:left="680"/>
    </w:pPr>
  </w:style>
  <w:style w:type="paragraph" w:customStyle="1" w:styleId="Listcontinuewithspace-level1">
    <w:name w:val="List continue with space - level 1"/>
    <w:basedOn w:val="Listcontinuenospace-level1"/>
    <w:qFormat/>
    <w:rsid w:val="003C310E"/>
    <w:pPr>
      <w:spacing w:after="240"/>
    </w:pPr>
  </w:style>
  <w:style w:type="paragraph" w:customStyle="1" w:styleId="Listcontinuenospace-level2">
    <w:name w:val="List continue no space - level 2"/>
    <w:basedOn w:val="Listcontinuenospace-level1"/>
    <w:qFormat/>
    <w:rsid w:val="00E25817"/>
    <w:pPr>
      <w:ind w:left="1021"/>
    </w:pPr>
  </w:style>
  <w:style w:type="paragraph" w:customStyle="1" w:styleId="Listcontinuewithspace-level2">
    <w:name w:val="List continue with space - level 2"/>
    <w:basedOn w:val="Listcontinuenospace-level2"/>
    <w:qFormat/>
    <w:rsid w:val="00E25817"/>
    <w:pPr>
      <w:spacing w:after="240"/>
    </w:pPr>
  </w:style>
  <w:style w:type="paragraph" w:customStyle="1" w:styleId="Listcontinuenospace-level3">
    <w:name w:val="List continue no space - level 3"/>
    <w:basedOn w:val="Listcontinuenospace-level2"/>
    <w:qFormat/>
    <w:rsid w:val="00E25817"/>
    <w:pPr>
      <w:ind w:left="1418"/>
    </w:pPr>
  </w:style>
  <w:style w:type="paragraph" w:customStyle="1" w:styleId="Listcontinuewithspace-level3">
    <w:name w:val="List continue with space - level 3"/>
    <w:basedOn w:val="Listcontinuenospace-level3"/>
    <w:qFormat/>
    <w:rsid w:val="00E25817"/>
    <w:pPr>
      <w:spacing w:after="240"/>
    </w:pPr>
  </w:style>
  <w:style w:type="paragraph" w:customStyle="1" w:styleId="Fundingstatement">
    <w:name w:val="Funding statement"/>
    <w:basedOn w:val="DocumentInfo"/>
    <w:qFormat/>
    <w:rsid w:val="007E74D4"/>
    <w:pPr>
      <w:spacing w:after="280" w:line="240" w:lineRule="auto"/>
    </w:pPr>
    <w:rPr>
      <w:color w:val="004494"/>
      <w:sz w:val="16"/>
    </w:rPr>
  </w:style>
  <w:style w:type="paragraph" w:customStyle="1" w:styleId="ECFooter">
    <w:name w:val="EC Footer"/>
    <w:basedOn w:val="Normal"/>
    <w:qFormat/>
    <w:rsid w:val="008A5FE5"/>
    <w:pPr>
      <w:spacing w:before="160" w:line="220" w:lineRule="atLeast"/>
    </w:pPr>
    <w:rPr>
      <w:sz w:val="14"/>
      <w:szCs w:val="14"/>
    </w:rPr>
  </w:style>
  <w:style w:type="paragraph" w:customStyle="1" w:styleId="Abstracttext">
    <w:name w:val="Abstract text"/>
    <w:basedOn w:val="DocumentInfo"/>
    <w:qFormat/>
    <w:rsid w:val="000A3E19"/>
    <w:rPr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310B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5310B4"/>
    <w:rPr>
      <w:rFonts w:cs="Calibri"/>
      <w:bCs/>
      <w:iCs/>
      <w:snapToGrid w:val="0"/>
      <w:color w:val="005F89"/>
      <w:kern w:val="32"/>
      <w:sz w:val="32"/>
      <w:szCs w:val="32"/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8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1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0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5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53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3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9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8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41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5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8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netdev-incubator@lists.geant.org" TargetMode="External"/><Relationship Id="rId17" Type="http://schemas.openxmlformats.org/officeDocument/2006/relationships/hyperlink" Target="http://netdev-incubator@lists.geant.org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GEANT">
  <a:themeElements>
    <a:clrScheme name="GÉANT">
      <a:dk1>
        <a:srgbClr val="004461"/>
      </a:dk1>
      <a:lt1>
        <a:sysClr val="window" lastClr="FFFFFF"/>
      </a:lt1>
      <a:dk2>
        <a:srgbClr val="000000"/>
      </a:dk2>
      <a:lt2>
        <a:srgbClr val="A6B3B3"/>
      </a:lt2>
      <a:accent1>
        <a:srgbClr val="004461"/>
      </a:accent1>
      <a:accent2>
        <a:srgbClr val="ED1557"/>
      </a:accent2>
      <a:accent3>
        <a:srgbClr val="613283"/>
      </a:accent3>
      <a:accent4>
        <a:srgbClr val="EE5019"/>
      </a:accent4>
      <a:accent5>
        <a:srgbClr val="D2007D"/>
      </a:accent5>
      <a:accent6>
        <a:srgbClr val="5F8EA8"/>
      </a:accent6>
      <a:hlink>
        <a:srgbClr val="0000FF"/>
      </a:hlink>
      <a:folHlink>
        <a:srgbClr val="800080"/>
      </a:folHlink>
    </a:clrScheme>
    <a:fontScheme name="GÉA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228d8e9-cc2d-4be2-9152-6eed6b2f3705">GN3PLUS14-1254-7</_dlc_DocId>
    <_dlc_DocIdUrl xmlns="8228d8e9-cc2d-4be2-9152-6eed6b2f3705">
      <Url>https://intranet.geant.net/NA3/_layouts/15/DocIdRedir.aspx?ID=GN3PLUS14-1254-7</Url>
      <Description>GN3PLUS14-1254-7</Description>
    </_dlc_DocIdUrl>
    <Document_x0020_ID xmlns="8228d8e9-cc2d-4be2-9152-6eed6b2f3705">GN5-1-23-FB1864</Document_x0020_ID>
  </documentManagement>
</p:properties>
</file>

<file path=customXml/item2.xml><?xml version="1.0" encoding="utf-8"?>
<?mso-contentType ?>
<spe:Receivers xmlns:spe="http://schemas.microsoft.com/sharepoint/event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9964085BF03940BF1408810DA7C764" ma:contentTypeVersion="8" ma:contentTypeDescription="Create a new document." ma:contentTypeScope="" ma:versionID="a117e5615bdb4a3d6028115d9a02e72f">
  <xsd:schema xmlns:xsd="http://www.w3.org/2001/XMLSchema" xmlns:xs="http://www.w3.org/2001/XMLSchema" xmlns:p="http://schemas.microsoft.com/office/2006/metadata/properties" xmlns:ns2="8228d8e9-cc2d-4be2-9152-6eed6b2f3705" xmlns:ns3="5908ebff-5f8e-4240-93d2-61fbc062eddd" targetNamespace="http://schemas.microsoft.com/office/2006/metadata/properties" ma:root="true" ma:fieldsID="efb6cdc4fa938cfac5929b374edecd0f" ns2:_="" ns3:_="">
    <xsd:import namespace="8228d8e9-cc2d-4be2-9152-6eed6b2f3705"/>
    <xsd:import namespace="5908ebff-5f8e-4240-93d2-61fbc062edd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Document_x0020_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28d8e9-cc2d-4be2-9152-6eed6b2f37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Document_x0020_ID" ma:index="13" nillable="true" ma:displayName="Document ID" ma:description="This column will be updated automatically 1 minute after the document is added." ma:internalName="Document_x0020_ID">
      <xsd:simpleType>
        <xsd:restriction base="dms:Text">
          <xsd:maxLength value="255"/>
        </xsd:restriction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08ebff-5f8e-4240-93d2-61fbc062ed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35DC89-7F7D-4A57-9181-8B9121F4F5B3}">
  <ds:schemaRefs>
    <ds:schemaRef ds:uri="http://schemas.microsoft.com/office/2006/metadata/properties"/>
    <ds:schemaRef ds:uri="http://schemas.microsoft.com/office/infopath/2007/PartnerControls"/>
    <ds:schemaRef ds:uri="8228d8e9-cc2d-4be2-9152-6eed6b2f3705"/>
  </ds:schemaRefs>
</ds:datastoreItem>
</file>

<file path=customXml/itemProps2.xml><?xml version="1.0" encoding="utf-8"?>
<ds:datastoreItem xmlns:ds="http://schemas.openxmlformats.org/officeDocument/2006/customXml" ds:itemID="{C621B93B-1117-47E4-A49C-C76BC9A67E9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2542ED1-485F-4423-BCDC-C751A10792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076794-91BC-F548-ACB3-C95974CDC91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2653A24-68ED-47E2-9896-0B0139071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28d8e9-cc2d-4be2-9152-6eed6b2f3705"/>
    <ds:schemaRef ds:uri="5908ebff-5f8e-4240-93d2-61fbc062ed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N5-1 WP6 Incubator Process</vt:lpstr>
    </vt:vector>
  </TitlesOfParts>
  <Company>GÉANT Association</Company>
  <LinksUpToDate>false</LinksUpToDate>
  <CharactersWithSpaces>2699</CharactersWithSpaces>
  <SharedDoc>false</SharedDoc>
  <HLinks>
    <vt:vector size="246" baseType="variant">
      <vt:variant>
        <vt:i4>5374024</vt:i4>
      </vt:variant>
      <vt:variant>
        <vt:i4>240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237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234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231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228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225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222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219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216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213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210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207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204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201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198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195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192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189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186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183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5374024</vt:i4>
      </vt:variant>
      <vt:variant>
        <vt:i4>180</vt:i4>
      </vt:variant>
      <vt:variant>
        <vt:i4>0</vt:i4>
      </vt:variant>
      <vt:variant>
        <vt:i4>5</vt:i4>
      </vt:variant>
      <vt:variant>
        <vt:lpwstr>http://www.internet2.edu/presentations/jtcolumbus/20040720-piPEfitters-Simar.ppt</vt:lpwstr>
      </vt:variant>
      <vt:variant>
        <vt:lpwstr/>
      </vt:variant>
      <vt:variant>
        <vt:i4>150739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8610549</vt:lpwstr>
      </vt:variant>
      <vt:variant>
        <vt:i4>150739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8610548</vt:lpwstr>
      </vt:variant>
      <vt:variant>
        <vt:i4>150739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8610547</vt:lpwstr>
      </vt:variant>
      <vt:variant>
        <vt:i4>10486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28610739</vt:lpwstr>
      </vt:variant>
      <vt:variant>
        <vt:i4>104863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28610738</vt:lpwstr>
      </vt:variant>
      <vt:variant>
        <vt:i4>104863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28610737</vt:lpwstr>
      </vt:variant>
      <vt:variant>
        <vt:i4>1441849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8610258</vt:lpwstr>
      </vt:variant>
      <vt:variant>
        <vt:i4>1441849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8610257</vt:lpwstr>
      </vt:variant>
      <vt:variant>
        <vt:i4>144184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8610256</vt:lpwstr>
      </vt:variant>
      <vt:variant>
        <vt:i4>1441849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8610255</vt:lpwstr>
      </vt:variant>
      <vt:variant>
        <vt:i4>144184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8610254</vt:lpwstr>
      </vt:variant>
      <vt:variant>
        <vt:i4>144184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8610253</vt:lpwstr>
      </vt:variant>
      <vt:variant>
        <vt:i4>144184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8610252</vt:lpwstr>
      </vt:variant>
      <vt:variant>
        <vt:i4>1441849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8610251</vt:lpwstr>
      </vt:variant>
      <vt:variant>
        <vt:i4>144184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8610250</vt:lpwstr>
      </vt:variant>
      <vt:variant>
        <vt:i4>150738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8610249</vt:lpwstr>
      </vt:variant>
      <vt:variant>
        <vt:i4>150738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8610248</vt:lpwstr>
      </vt:variant>
      <vt:variant>
        <vt:i4>150738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8610247</vt:lpwstr>
      </vt:variant>
      <vt:variant>
        <vt:i4>150738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8610246</vt:lpwstr>
      </vt:variant>
      <vt:variant>
        <vt:i4>150738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861024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N5-2 WP6 Incubator Process</dc:title>
  <dc:subject/>
  <dc:creator>GÉANT PMO;Paul Hasleham</dc:creator>
  <cp:keywords>GN5-1-23-FB1864</cp:keywords>
  <dc:description/>
  <cp:lastModifiedBy>Katarina Simonovic</cp:lastModifiedBy>
  <cp:revision>6</cp:revision>
  <cp:lastPrinted>2023-01-05T16:44:00Z</cp:lastPrinted>
  <dcterms:created xsi:type="dcterms:W3CDTF">2025-02-14T14:33:00Z</dcterms:created>
  <dcterms:modified xsi:type="dcterms:W3CDTF">2025-02-14T14:45:00Z</dcterms:modified>
  <cp:category>Deliverabl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9964085BF03940BF1408810DA7C764</vt:lpwstr>
  </property>
  <property fmtid="{D5CDD505-2E9C-101B-9397-08002B2CF9AE}" pid="3" name="_dlc_DocIdItemGuid">
    <vt:lpwstr>c5f86a16-f083-4850-9f09-df43d66cb8df</vt:lpwstr>
  </property>
</Properties>
</file>